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-Siatka"/>
        <w:tblW w:w="9498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87"/>
        <w:gridCol w:w="36"/>
        <w:gridCol w:w="910"/>
        <w:gridCol w:w="772"/>
        <w:gridCol w:w="347"/>
        <w:gridCol w:w="142"/>
        <w:gridCol w:w="797"/>
        <w:gridCol w:w="908"/>
        <w:gridCol w:w="1035"/>
        <w:gridCol w:w="378"/>
        <w:gridCol w:w="3686"/>
      </w:tblGrid>
      <w:tr w:rsidR="00BE7F56" w:rsidRPr="00BE7F56" w14:paraId="4D7E64BB" w14:textId="77777777" w:rsidTr="000E1607">
        <w:trPr>
          <w:trHeight w:val="43"/>
        </w:trPr>
        <w:tc>
          <w:tcPr>
            <w:tcW w:w="9498" w:type="dxa"/>
            <w:gridSpan w:val="11"/>
            <w:shd w:val="clear" w:color="auto" w:fill="BFBFBF" w:themeFill="background1" w:themeFillShade="BF"/>
          </w:tcPr>
          <w:p w14:paraId="549317F5" w14:textId="2845E79C" w:rsidR="00AC6C74" w:rsidRPr="00BE7F56" w:rsidRDefault="00AC6C74" w:rsidP="000E1607">
            <w:pPr>
              <w:contextualSpacing/>
              <w:jc w:val="center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  <w:bookmarkStart w:id="0" w:name="fn1"/>
            <w:bookmarkEnd w:id="0"/>
            <w:r w:rsidRPr="00BE7F56">
              <w:rPr>
                <w:rFonts w:cs="Calibri"/>
                <w:color w:val="FF0000"/>
              </w:rPr>
              <w:br w:type="page"/>
            </w:r>
          </w:p>
          <w:p w14:paraId="7F96742E" w14:textId="5C2E1347" w:rsidR="00AC6C74" w:rsidRPr="006E1D83" w:rsidRDefault="00AC6C74" w:rsidP="006E1D83">
            <w:pPr>
              <w:contextualSpacing/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962F91">
              <w:rPr>
                <w:rFonts w:asciiTheme="majorHAnsi" w:hAnsiTheme="majorHAnsi"/>
                <w:b/>
                <w:sz w:val="16"/>
                <w:szCs w:val="16"/>
              </w:rPr>
              <w:t xml:space="preserve">WNIOSEK O DOFINANSOWANIE MINIGRANTU  ZE ŚRODKÓW </w:t>
            </w:r>
            <w:r w:rsidRPr="00962F91">
              <w:rPr>
                <w:rFonts w:asciiTheme="majorHAnsi" w:hAnsiTheme="majorHAnsi"/>
                <w:b/>
                <w:bCs/>
                <w:sz w:val="16"/>
                <w:szCs w:val="16"/>
              </w:rPr>
              <w:t>PROJEKTU „SCIENCE4BUSINESS - NAUKA DLA BIZNESU”</w:t>
            </w:r>
          </w:p>
          <w:p w14:paraId="49F40FBB" w14:textId="4745402C" w:rsidR="00AC6C74" w:rsidRDefault="00AC6C74" w:rsidP="000E1607">
            <w:pPr>
              <w:contextualSpacing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240084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(wypełnia Organizacja Badawcza) </w:t>
            </w:r>
          </w:p>
          <w:p w14:paraId="0C6BB434" w14:textId="71379268" w:rsidR="009766AD" w:rsidRPr="009766AD" w:rsidRDefault="00787F30" w:rsidP="000E1607">
            <w:pPr>
              <w:contextualSpacing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z w:val="18"/>
                <w:szCs w:val="18"/>
              </w:rPr>
              <w:t>IBPRS-PIB</w:t>
            </w:r>
          </w:p>
          <w:p w14:paraId="330C5F10" w14:textId="4D9EF2A1" w:rsidR="00AC6C74" w:rsidRPr="00240084" w:rsidRDefault="00AC6C74" w:rsidP="000E1607">
            <w:pPr>
              <w:contextualSpacing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EC7F42">
              <w:rPr>
                <w:rFonts w:asciiTheme="majorHAnsi" w:hAnsiTheme="majorHAnsi"/>
                <w:b/>
                <w:bCs/>
                <w:sz w:val="16"/>
                <w:szCs w:val="16"/>
              </w:rPr>
              <w:t>Konkurs nr</w:t>
            </w:r>
            <w:r w:rsidR="00962F91" w:rsidRPr="00EC7F4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1</w:t>
            </w:r>
            <w:r w:rsidR="00240084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, </w:t>
            </w:r>
            <w:r w:rsidRPr="006E1D83">
              <w:rPr>
                <w:rFonts w:asciiTheme="majorHAnsi" w:hAnsiTheme="majorHAnsi"/>
                <w:b/>
                <w:bCs/>
                <w:sz w:val="16"/>
                <w:szCs w:val="16"/>
              </w:rPr>
              <w:t>Nr ewidencyjny:</w:t>
            </w:r>
            <w:r w:rsidR="00B02489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__________________________________      </w:t>
            </w:r>
            <w:r w:rsidRPr="006E1D83">
              <w:rPr>
                <w:rFonts w:asciiTheme="majorHAnsi" w:hAnsiTheme="majorHAnsi"/>
                <w:b/>
                <w:bCs/>
                <w:sz w:val="16"/>
                <w:szCs w:val="16"/>
              </w:rPr>
              <w:t>Data wpływu:</w:t>
            </w:r>
            <w:r w:rsidR="00B02489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__________________________________</w:t>
            </w:r>
          </w:p>
          <w:p w14:paraId="7CA7B264" w14:textId="77C1A816" w:rsidR="00AC6C74" w:rsidRPr="00962F91" w:rsidRDefault="00AC6C74" w:rsidP="000E1607">
            <w:pPr>
              <w:contextualSpacing/>
              <w:rPr>
                <w:rFonts w:asciiTheme="majorHAnsi" w:hAnsiTheme="majorHAnsi"/>
                <w:bCs/>
                <w:i/>
                <w:iCs/>
                <w:sz w:val="16"/>
                <w:szCs w:val="16"/>
              </w:rPr>
            </w:pPr>
            <w:r w:rsidRPr="00962F91">
              <w:rPr>
                <w:rFonts w:asciiTheme="majorHAnsi" w:hAnsiTheme="majorHAnsi"/>
                <w:bCs/>
                <w:sz w:val="16"/>
                <w:szCs w:val="16"/>
              </w:rPr>
              <w:t>Partner zapewniający środki na finansowanie działań</w:t>
            </w:r>
            <w:r w:rsidR="009766AD">
              <w:rPr>
                <w:rFonts w:asciiTheme="majorHAnsi" w:hAnsiTheme="majorHAnsi"/>
                <w:bCs/>
                <w:sz w:val="16"/>
                <w:szCs w:val="16"/>
              </w:rPr>
              <w:t xml:space="preserve"> Dział </w:t>
            </w:r>
            <w:r w:rsidR="00787F30">
              <w:rPr>
                <w:rFonts w:asciiTheme="majorHAnsi" w:hAnsiTheme="majorHAnsi"/>
                <w:bCs/>
                <w:sz w:val="16"/>
                <w:szCs w:val="16"/>
              </w:rPr>
              <w:t xml:space="preserve">Projektów </w:t>
            </w:r>
            <w:r w:rsidR="009766AD">
              <w:rPr>
                <w:rFonts w:asciiTheme="majorHAnsi" w:hAnsiTheme="majorHAnsi"/>
                <w:bCs/>
                <w:sz w:val="16"/>
                <w:szCs w:val="16"/>
              </w:rPr>
              <w:t xml:space="preserve"> </w:t>
            </w:r>
            <w:r w:rsidR="00787F30">
              <w:rPr>
                <w:rFonts w:asciiTheme="majorHAnsi" w:hAnsiTheme="majorHAnsi"/>
                <w:bCs/>
                <w:sz w:val="16"/>
                <w:szCs w:val="16"/>
              </w:rPr>
              <w:t>IBPRS-PIB</w:t>
            </w:r>
          </w:p>
          <w:p w14:paraId="142AEACD" w14:textId="5138A499" w:rsidR="00AC6C74" w:rsidRPr="009766AD" w:rsidRDefault="00AC6C74" w:rsidP="009766AD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</w:tc>
      </w:tr>
      <w:tr w:rsidR="00BE7F56" w:rsidRPr="00BE7F56" w14:paraId="50BD671D" w14:textId="77777777" w:rsidTr="000E1607">
        <w:trPr>
          <w:trHeight w:val="43"/>
        </w:trPr>
        <w:tc>
          <w:tcPr>
            <w:tcW w:w="9498" w:type="dxa"/>
            <w:gridSpan w:val="11"/>
            <w:shd w:val="clear" w:color="auto" w:fill="BFBFBF" w:themeFill="background1" w:themeFillShade="BF"/>
          </w:tcPr>
          <w:p w14:paraId="04EB44DC" w14:textId="77777777" w:rsidR="00AC6C74" w:rsidRPr="00BE7F56" w:rsidRDefault="00AC6C74" w:rsidP="000E1607">
            <w:pPr>
              <w:contextualSpacing/>
              <w:jc w:val="center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  <w:r w:rsidRPr="007B342E">
              <w:rPr>
                <w:rFonts w:asciiTheme="majorHAnsi" w:hAnsiTheme="majorHAnsi"/>
                <w:b/>
                <w:sz w:val="16"/>
                <w:szCs w:val="16"/>
              </w:rPr>
              <w:t>Informacje ogólne</w:t>
            </w:r>
          </w:p>
        </w:tc>
      </w:tr>
      <w:tr w:rsidR="00BE7F56" w:rsidRPr="00BE7F56" w14:paraId="16C7E1FB" w14:textId="77777777" w:rsidTr="000E1607">
        <w:trPr>
          <w:trHeight w:val="43"/>
        </w:trPr>
        <w:tc>
          <w:tcPr>
            <w:tcW w:w="2694" w:type="dxa"/>
            <w:gridSpan w:val="6"/>
            <w:shd w:val="clear" w:color="auto" w:fill="F2F2F2" w:themeFill="background1" w:themeFillShade="F2"/>
          </w:tcPr>
          <w:p w14:paraId="0D29B069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Status Wniosku</w:t>
            </w:r>
          </w:p>
        </w:tc>
        <w:tc>
          <w:tcPr>
            <w:tcW w:w="6804" w:type="dxa"/>
            <w:gridSpan w:val="5"/>
          </w:tcPr>
          <w:p w14:paraId="13615CB3" w14:textId="2A676D34" w:rsidR="00AC6C74" w:rsidRPr="004D0384" w:rsidRDefault="008C279F" w:rsidP="000E1607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4D0384">
              <w:rPr>
                <w:rFonts w:asciiTheme="majorHAnsi" w:hAnsiTheme="majorHAnsi"/>
                <w:sz w:val="16"/>
                <w:szCs w:val="16"/>
              </w:rPr>
              <w:t xml:space="preserve"> Nowy, składany po raz pierwszy</w:t>
            </w:r>
          </w:p>
          <w:p w14:paraId="192E0D7B" w14:textId="450BEAB0" w:rsidR="00E33B5B" w:rsidRPr="004D0384" w:rsidRDefault="008C279F" w:rsidP="000E1607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4D0384">
              <w:rPr>
                <w:rFonts w:asciiTheme="majorHAnsi" w:hAnsiTheme="majorHAnsi"/>
                <w:sz w:val="16"/>
                <w:szCs w:val="16"/>
              </w:rPr>
              <w:t xml:space="preserve"> Poprawiony, składany ponownie</w:t>
            </w:r>
          </w:p>
        </w:tc>
      </w:tr>
      <w:tr w:rsidR="00BE7F56" w:rsidRPr="00BE7F56" w14:paraId="26380DDB" w14:textId="77777777" w:rsidTr="000E1607">
        <w:trPr>
          <w:trHeight w:val="43"/>
        </w:trPr>
        <w:tc>
          <w:tcPr>
            <w:tcW w:w="2694" w:type="dxa"/>
            <w:gridSpan w:val="6"/>
            <w:shd w:val="clear" w:color="auto" w:fill="F2F2F2" w:themeFill="background1" w:themeFillShade="F2"/>
          </w:tcPr>
          <w:p w14:paraId="0D3519CD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Nazwa / tytuł / akronim </w:t>
            </w:r>
            <w:proofErr w:type="spellStart"/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Minigrantu</w:t>
            </w:r>
            <w:proofErr w:type="spellEnd"/>
          </w:p>
        </w:tc>
        <w:tc>
          <w:tcPr>
            <w:tcW w:w="6804" w:type="dxa"/>
            <w:gridSpan w:val="5"/>
          </w:tcPr>
          <w:p w14:paraId="2A3EF9CE" w14:textId="77777777" w:rsidR="00AC6C74" w:rsidRDefault="0052261C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52261C">
              <w:rPr>
                <w:rFonts w:asciiTheme="majorHAnsi" w:hAnsiTheme="majorHAnsi"/>
                <w:i/>
                <w:iCs/>
                <w:sz w:val="12"/>
                <w:szCs w:val="12"/>
              </w:rPr>
              <w:t>Proszę podać nazwę/tytuł/akronim</w:t>
            </w:r>
          </w:p>
          <w:p w14:paraId="136174F0" w14:textId="77777777" w:rsidR="0052261C" w:rsidRDefault="0052261C" w:rsidP="000E1607">
            <w:pPr>
              <w:jc w:val="both"/>
              <w:rPr>
                <w:rFonts w:asciiTheme="majorHAnsi" w:hAnsiTheme="majorHAnsi"/>
                <w:i/>
                <w:iCs/>
                <w:color w:val="FF0000"/>
                <w:sz w:val="12"/>
                <w:szCs w:val="12"/>
              </w:rPr>
            </w:pPr>
          </w:p>
          <w:p w14:paraId="492B891E" w14:textId="393A50A3" w:rsidR="00F82F44" w:rsidRPr="0052261C" w:rsidRDefault="00F82F44" w:rsidP="000E1607">
            <w:pPr>
              <w:jc w:val="both"/>
              <w:rPr>
                <w:rFonts w:asciiTheme="majorHAnsi" w:hAnsiTheme="majorHAnsi"/>
                <w:i/>
                <w:iCs/>
                <w:color w:val="FF0000"/>
                <w:sz w:val="12"/>
                <w:szCs w:val="12"/>
              </w:rPr>
            </w:pPr>
          </w:p>
        </w:tc>
      </w:tr>
      <w:tr w:rsidR="00BE7F56" w:rsidRPr="00BE7F56" w14:paraId="5D33A325" w14:textId="77777777" w:rsidTr="000E1607">
        <w:trPr>
          <w:trHeight w:val="43"/>
        </w:trPr>
        <w:tc>
          <w:tcPr>
            <w:tcW w:w="2694" w:type="dxa"/>
            <w:gridSpan w:val="6"/>
            <w:shd w:val="clear" w:color="auto" w:fill="F2F2F2" w:themeFill="background1" w:themeFillShade="F2"/>
          </w:tcPr>
          <w:p w14:paraId="4F7848C0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Organizacja Badawcza </w:t>
            </w:r>
          </w:p>
        </w:tc>
        <w:tc>
          <w:tcPr>
            <w:tcW w:w="6804" w:type="dxa"/>
            <w:gridSpan w:val="5"/>
          </w:tcPr>
          <w:p w14:paraId="483CBD36" w14:textId="7899C449" w:rsidR="00AC6C74" w:rsidRPr="00234FAA" w:rsidRDefault="00787F30" w:rsidP="000E1607">
            <w:pPr>
              <w:jc w:val="both"/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IBPRS-PIB</w:t>
            </w:r>
          </w:p>
        </w:tc>
      </w:tr>
      <w:tr w:rsidR="00BE7F56" w:rsidRPr="00BE7F56" w14:paraId="0A6C3079" w14:textId="77777777" w:rsidTr="000E1607">
        <w:trPr>
          <w:trHeight w:val="43"/>
        </w:trPr>
        <w:tc>
          <w:tcPr>
            <w:tcW w:w="2694" w:type="dxa"/>
            <w:gridSpan w:val="6"/>
            <w:shd w:val="clear" w:color="auto" w:fill="F2F2F2" w:themeFill="background1" w:themeFillShade="F2"/>
          </w:tcPr>
          <w:p w14:paraId="2106BD2D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 xml:space="preserve">Miejsce realizacji prac </w:t>
            </w:r>
          </w:p>
        </w:tc>
        <w:tc>
          <w:tcPr>
            <w:tcW w:w="6804" w:type="dxa"/>
            <w:gridSpan w:val="5"/>
          </w:tcPr>
          <w:p w14:paraId="1A942F0F" w14:textId="63F4BE6C" w:rsidR="00AC6C74" w:rsidRPr="00FB3755" w:rsidRDefault="00787F3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Zakład</w:t>
            </w:r>
            <w:r w:rsidR="00AC6C74" w:rsidRPr="00FB3755">
              <w:rPr>
                <w:rFonts w:asciiTheme="majorHAnsi" w:hAnsiTheme="majorHAnsi"/>
                <w:sz w:val="16"/>
                <w:szCs w:val="16"/>
              </w:rPr>
              <w:t>:</w:t>
            </w:r>
          </w:p>
          <w:p w14:paraId="41DDFF68" w14:textId="74D7A4C7" w:rsidR="00AC6C74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B3755">
              <w:rPr>
                <w:rFonts w:asciiTheme="majorHAnsi" w:hAnsiTheme="majorHAnsi"/>
                <w:sz w:val="16"/>
                <w:szCs w:val="16"/>
              </w:rPr>
              <w:t>Kierownik Jednostki:</w:t>
            </w:r>
          </w:p>
          <w:p w14:paraId="31253BE9" w14:textId="77777777" w:rsidR="008C279F" w:rsidRDefault="008C279F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7637FD09" w14:textId="77777777" w:rsidR="009766AD" w:rsidRPr="00FB3755" w:rsidRDefault="009766AD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7C9C1204" w14:textId="77777777" w:rsidR="00AC6C74" w:rsidRPr="00BE7F56" w:rsidRDefault="00AC6C74" w:rsidP="000E1607">
            <w:pPr>
              <w:jc w:val="both"/>
              <w:rPr>
                <w:rFonts w:asciiTheme="majorHAnsi" w:hAnsiTheme="majorHAnsi"/>
                <w:b/>
                <w:color w:val="FF0000"/>
                <w:sz w:val="12"/>
                <w:szCs w:val="12"/>
              </w:rPr>
            </w:pPr>
            <w:r w:rsidRPr="00FB3755">
              <w:rPr>
                <w:rFonts w:asciiTheme="majorHAnsi" w:hAnsiTheme="majorHAnsi"/>
                <w:i/>
                <w:iCs/>
                <w:sz w:val="12"/>
                <w:szCs w:val="12"/>
              </w:rPr>
              <w:t>*wymagana jest zgoda dysponenta infrastruktury na realizację badań, potwierdzona podpisem pod Wnioskiem</w:t>
            </w:r>
          </w:p>
        </w:tc>
      </w:tr>
      <w:tr w:rsidR="00BE7F56" w:rsidRPr="00BE7F56" w14:paraId="17F58B0F" w14:textId="77777777" w:rsidTr="000E1607">
        <w:trPr>
          <w:trHeight w:val="43"/>
        </w:trPr>
        <w:tc>
          <w:tcPr>
            <w:tcW w:w="2694" w:type="dxa"/>
            <w:gridSpan w:val="6"/>
            <w:shd w:val="clear" w:color="auto" w:fill="F2F2F2" w:themeFill="background1" w:themeFillShade="F2"/>
          </w:tcPr>
          <w:p w14:paraId="738C3FBC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 xml:space="preserve">Planowany czas realizacji prac </w:t>
            </w:r>
          </w:p>
        </w:tc>
        <w:tc>
          <w:tcPr>
            <w:tcW w:w="6804" w:type="dxa"/>
            <w:gridSpan w:val="5"/>
          </w:tcPr>
          <w:p w14:paraId="66760ED3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 xml:space="preserve">Data rozpoczęcia prac: </w:t>
            </w:r>
            <w:r w:rsidRPr="003D4379">
              <w:rPr>
                <w:rFonts w:asciiTheme="majorHAnsi" w:hAnsiTheme="majorHAnsi"/>
                <w:sz w:val="12"/>
                <w:szCs w:val="12"/>
              </w:rPr>
              <w:t>DD-MM-RRRR</w:t>
            </w:r>
          </w:p>
          <w:p w14:paraId="5A23947C" w14:textId="77777777" w:rsidR="00AC6C74" w:rsidRDefault="00AC6C74" w:rsidP="000E1607">
            <w:pPr>
              <w:jc w:val="both"/>
              <w:rPr>
                <w:rFonts w:asciiTheme="majorHAnsi" w:hAnsiTheme="majorHAnsi"/>
                <w:sz w:val="12"/>
                <w:szCs w:val="12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 xml:space="preserve">Data zakończenia prac: </w:t>
            </w:r>
            <w:r w:rsidRPr="003D4379">
              <w:rPr>
                <w:rFonts w:asciiTheme="majorHAnsi" w:hAnsiTheme="majorHAnsi"/>
                <w:sz w:val="12"/>
                <w:szCs w:val="12"/>
              </w:rPr>
              <w:t>DD-MM-RRRR</w:t>
            </w:r>
          </w:p>
          <w:p w14:paraId="7C74E040" w14:textId="77777777" w:rsidR="009766AD" w:rsidRPr="00143DCB" w:rsidRDefault="009766AD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22043F1A" w14:textId="6DDE0F17" w:rsidR="00E33B5B" w:rsidRPr="0052261C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>Czas trwania (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maksymalnie </w:t>
            </w:r>
            <w:r w:rsidR="005F43D3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1</w:t>
            </w:r>
            <w:r w:rsidR="009766AD">
              <w:rPr>
                <w:rFonts w:asciiTheme="majorHAnsi" w:hAnsiTheme="majorHAnsi"/>
                <w:b/>
                <w:bCs/>
                <w:sz w:val="16"/>
                <w:szCs w:val="16"/>
              </w:rPr>
              <w:t>6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  <w:r w:rsidR="00143DCB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miesięcy</w:t>
            </w:r>
            <w:r w:rsidRPr="00143DCB">
              <w:rPr>
                <w:rFonts w:asciiTheme="majorHAnsi" w:hAnsiTheme="majorHAnsi"/>
                <w:sz w:val="16"/>
                <w:szCs w:val="16"/>
              </w:rPr>
              <w:t>):</w:t>
            </w:r>
          </w:p>
        </w:tc>
      </w:tr>
      <w:tr w:rsidR="00BE7F56" w:rsidRPr="00BE7F56" w14:paraId="76B3A315" w14:textId="77777777" w:rsidTr="000E1607">
        <w:trPr>
          <w:trHeight w:val="43"/>
        </w:trPr>
        <w:tc>
          <w:tcPr>
            <w:tcW w:w="9498" w:type="dxa"/>
            <w:gridSpan w:val="11"/>
            <w:shd w:val="clear" w:color="auto" w:fill="BFBFBF" w:themeFill="background1" w:themeFillShade="BF"/>
          </w:tcPr>
          <w:p w14:paraId="41E48448" w14:textId="77777777" w:rsidR="00AC6C74" w:rsidRPr="00143DCB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b/>
                <w:i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>Zespół realizujący Minigrant</w:t>
            </w:r>
          </w:p>
        </w:tc>
      </w:tr>
      <w:tr w:rsidR="00BE7F56" w:rsidRPr="00BE7F56" w14:paraId="43045F0F" w14:textId="77777777" w:rsidTr="000E1607">
        <w:trPr>
          <w:trHeight w:val="300"/>
        </w:trPr>
        <w:tc>
          <w:tcPr>
            <w:tcW w:w="9498" w:type="dxa"/>
            <w:gridSpan w:val="11"/>
            <w:shd w:val="clear" w:color="auto" w:fill="F2F2F2" w:themeFill="background1" w:themeFillShade="F2"/>
          </w:tcPr>
          <w:p w14:paraId="6484502B" w14:textId="77777777" w:rsidR="00AC6C74" w:rsidRPr="00143DCB" w:rsidRDefault="00AC6C74" w:rsidP="000E1607">
            <w:pPr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I.1. Skład Zespołu</w:t>
            </w:r>
          </w:p>
        </w:tc>
      </w:tr>
      <w:tr w:rsidR="00BE7F56" w:rsidRPr="00BE7F56" w14:paraId="6825C3D3" w14:textId="77777777" w:rsidTr="000E1607">
        <w:trPr>
          <w:trHeight w:val="300"/>
        </w:trPr>
        <w:tc>
          <w:tcPr>
            <w:tcW w:w="1433" w:type="dxa"/>
            <w:gridSpan w:val="3"/>
            <w:shd w:val="clear" w:color="auto" w:fill="F2F2F2" w:themeFill="background1" w:themeFillShade="F2"/>
          </w:tcPr>
          <w:p w14:paraId="19BF8956" w14:textId="77777777" w:rsidR="00AC6C74" w:rsidRPr="00143DCB" w:rsidRDefault="00AC6C74" w:rsidP="00581703">
            <w:pPr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 xml:space="preserve">Imię i nazwisko, </w:t>
            </w:r>
          </w:p>
          <w:p w14:paraId="64045546" w14:textId="77777777" w:rsidR="00AC6C74" w:rsidRPr="00143DCB" w:rsidRDefault="00AC6C74" w:rsidP="00581703">
            <w:pPr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>Stopień / tytuł naukowy</w:t>
            </w:r>
          </w:p>
          <w:p w14:paraId="15483EA4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261" w:type="dxa"/>
            <w:gridSpan w:val="3"/>
            <w:shd w:val="clear" w:color="auto" w:fill="F2F2F2" w:themeFill="background1" w:themeFillShade="F2"/>
          </w:tcPr>
          <w:p w14:paraId="0F97D5C0" w14:textId="77777777" w:rsidR="00AC6C74" w:rsidRPr="00143DCB" w:rsidRDefault="00AC6C74" w:rsidP="00581703">
            <w:pPr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>Organizacja Badawcza,</w:t>
            </w:r>
          </w:p>
          <w:p w14:paraId="4EEFD4C1" w14:textId="09473511" w:rsidR="00AC6C74" w:rsidRPr="00143DCB" w:rsidRDefault="00787F30" w:rsidP="00581703">
            <w:pPr>
              <w:rPr>
                <w:rFonts w:asciiTheme="majorHAnsi" w:hAnsiTheme="majorHAnsi"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/>
                <w:sz w:val="16"/>
                <w:szCs w:val="16"/>
              </w:rPr>
              <w:t>Zaklad</w:t>
            </w:r>
            <w:proofErr w:type="spellEnd"/>
          </w:p>
        </w:tc>
        <w:tc>
          <w:tcPr>
            <w:tcW w:w="1705" w:type="dxa"/>
            <w:gridSpan w:val="2"/>
            <w:shd w:val="clear" w:color="auto" w:fill="F2F2F2" w:themeFill="background1" w:themeFillShade="F2"/>
          </w:tcPr>
          <w:p w14:paraId="61C1DE2E" w14:textId="2BE45354" w:rsidR="00AC6C74" w:rsidRPr="00143DCB" w:rsidRDefault="00AC6C74" w:rsidP="003E08C7">
            <w:pPr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 xml:space="preserve">Status </w:t>
            </w:r>
            <w:r w:rsidRPr="00143DCB">
              <w:rPr>
                <w:rFonts w:asciiTheme="majorHAnsi" w:hAnsiTheme="majorHAnsi"/>
                <w:sz w:val="16"/>
                <w:szCs w:val="16"/>
              </w:rPr>
              <w:br/>
            </w:r>
            <w:r w:rsidRPr="00143DCB">
              <w:rPr>
                <w:rFonts w:asciiTheme="majorHAnsi" w:hAnsiTheme="majorHAnsi"/>
                <w:sz w:val="12"/>
                <w:szCs w:val="12"/>
              </w:rPr>
              <w:t>(</w:t>
            </w: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student, doktorant, </w:t>
            </w:r>
            <w:r w:rsidR="00581703">
              <w:rPr>
                <w:rFonts w:asciiTheme="majorHAnsi" w:hAnsiTheme="majorHAnsi"/>
                <w:i/>
                <w:iCs/>
                <w:sz w:val="12"/>
                <w:szCs w:val="12"/>
              </w:rPr>
              <w:t>p</w:t>
            </w: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>racownik, osoba niezatrudniona</w:t>
            </w:r>
            <w:r w:rsidRPr="00143DCB">
              <w:rPr>
                <w:rFonts w:asciiTheme="majorHAnsi" w:hAnsiTheme="majorHAnsi"/>
                <w:sz w:val="12"/>
                <w:szCs w:val="12"/>
              </w:rPr>
              <w:t>)</w:t>
            </w:r>
          </w:p>
        </w:tc>
        <w:tc>
          <w:tcPr>
            <w:tcW w:w="1035" w:type="dxa"/>
            <w:shd w:val="clear" w:color="auto" w:fill="F2F2F2" w:themeFill="background1" w:themeFillShade="F2"/>
          </w:tcPr>
          <w:p w14:paraId="65758464" w14:textId="0BE9343B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>Dane kontaktowe</w:t>
            </w:r>
          </w:p>
          <w:p w14:paraId="0355641E" w14:textId="164CF5D3" w:rsidR="00AC6C74" w:rsidRPr="00581703" w:rsidRDefault="00581703" w:rsidP="000E1607">
            <w:pPr>
              <w:jc w:val="both"/>
              <w:rPr>
                <w:rFonts w:asciiTheme="majorHAnsi" w:hAnsiTheme="majorHAnsi"/>
                <w:sz w:val="12"/>
                <w:szCs w:val="12"/>
              </w:rPr>
            </w:pPr>
            <w:r w:rsidRPr="00581703">
              <w:rPr>
                <w:rFonts w:asciiTheme="majorHAnsi" w:hAnsiTheme="majorHAnsi"/>
                <w:sz w:val="12"/>
                <w:szCs w:val="12"/>
              </w:rPr>
              <w:t>(</w:t>
            </w:r>
            <w:r w:rsidR="00AC6C74" w:rsidRPr="00581703">
              <w:rPr>
                <w:rFonts w:asciiTheme="majorHAnsi" w:hAnsiTheme="majorHAnsi"/>
                <w:sz w:val="12"/>
                <w:szCs w:val="12"/>
              </w:rPr>
              <w:t>e-mail,</w:t>
            </w:r>
            <w:r>
              <w:rPr>
                <w:rFonts w:asciiTheme="majorHAnsi" w:hAnsiTheme="majorHAnsi"/>
                <w:sz w:val="12"/>
                <w:szCs w:val="12"/>
              </w:rPr>
              <w:t xml:space="preserve"> </w:t>
            </w:r>
            <w:r w:rsidRPr="00581703">
              <w:rPr>
                <w:rFonts w:asciiTheme="majorHAnsi" w:hAnsiTheme="majorHAnsi"/>
                <w:sz w:val="12"/>
                <w:szCs w:val="12"/>
              </w:rPr>
              <w:t>t</w:t>
            </w:r>
            <w:r w:rsidR="00AC6C74" w:rsidRPr="00581703">
              <w:rPr>
                <w:rFonts w:asciiTheme="majorHAnsi" w:hAnsiTheme="majorHAnsi"/>
                <w:sz w:val="12"/>
                <w:szCs w:val="12"/>
              </w:rPr>
              <w:t>elefon</w:t>
            </w:r>
            <w:r w:rsidRPr="00581703">
              <w:rPr>
                <w:rFonts w:asciiTheme="majorHAnsi" w:hAnsiTheme="majorHAnsi"/>
                <w:sz w:val="12"/>
                <w:szCs w:val="12"/>
              </w:rPr>
              <w:t>)</w:t>
            </w:r>
          </w:p>
          <w:p w14:paraId="7DEE8087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4064" w:type="dxa"/>
            <w:gridSpan w:val="2"/>
            <w:shd w:val="clear" w:color="auto" w:fill="F2F2F2" w:themeFill="background1" w:themeFillShade="F2"/>
          </w:tcPr>
          <w:p w14:paraId="41C5ACA3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sz w:val="16"/>
                <w:szCs w:val="16"/>
              </w:rPr>
              <w:t xml:space="preserve">Rola / zakres prac w realizacji </w:t>
            </w:r>
            <w:proofErr w:type="spellStart"/>
            <w:r w:rsidRPr="00143DCB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</w:p>
          <w:p w14:paraId="577CC1DB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BE7F56" w:rsidRPr="00BE7F56" w14:paraId="1B62B0CA" w14:textId="77777777" w:rsidTr="000E1607">
        <w:trPr>
          <w:trHeight w:val="240"/>
        </w:trPr>
        <w:tc>
          <w:tcPr>
            <w:tcW w:w="1433" w:type="dxa"/>
            <w:gridSpan w:val="3"/>
          </w:tcPr>
          <w:p w14:paraId="0BD66A9E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261" w:type="dxa"/>
            <w:gridSpan w:val="3"/>
          </w:tcPr>
          <w:p w14:paraId="3BC4F7A1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705" w:type="dxa"/>
            <w:gridSpan w:val="2"/>
          </w:tcPr>
          <w:p w14:paraId="0E5CB93A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035" w:type="dxa"/>
          </w:tcPr>
          <w:p w14:paraId="163AA277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4064" w:type="dxa"/>
            <w:gridSpan w:val="2"/>
          </w:tcPr>
          <w:p w14:paraId="62777224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Kierownik </w:t>
            </w:r>
            <w:proofErr w:type="spellStart"/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Minigrantu</w:t>
            </w:r>
            <w:proofErr w:type="spellEnd"/>
          </w:p>
        </w:tc>
      </w:tr>
      <w:tr w:rsidR="00BE7F56" w:rsidRPr="00BE7F56" w14:paraId="034E476B" w14:textId="77777777" w:rsidTr="000E1607">
        <w:trPr>
          <w:trHeight w:val="130"/>
        </w:trPr>
        <w:tc>
          <w:tcPr>
            <w:tcW w:w="1433" w:type="dxa"/>
            <w:gridSpan w:val="3"/>
          </w:tcPr>
          <w:p w14:paraId="3424E377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261" w:type="dxa"/>
            <w:gridSpan w:val="3"/>
          </w:tcPr>
          <w:p w14:paraId="06371AE9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705" w:type="dxa"/>
            <w:gridSpan w:val="2"/>
          </w:tcPr>
          <w:p w14:paraId="0B10057C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035" w:type="dxa"/>
          </w:tcPr>
          <w:p w14:paraId="00AF194D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4064" w:type="dxa"/>
            <w:gridSpan w:val="2"/>
          </w:tcPr>
          <w:p w14:paraId="586A5BBD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Członek Zespołu 1</w:t>
            </w:r>
          </w:p>
        </w:tc>
      </w:tr>
      <w:tr w:rsidR="00BE7F56" w:rsidRPr="00BE7F56" w14:paraId="23D45B3E" w14:textId="77777777" w:rsidTr="000E1607">
        <w:trPr>
          <w:trHeight w:val="217"/>
        </w:trPr>
        <w:tc>
          <w:tcPr>
            <w:tcW w:w="1433" w:type="dxa"/>
            <w:gridSpan w:val="3"/>
          </w:tcPr>
          <w:p w14:paraId="6D168612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261" w:type="dxa"/>
            <w:gridSpan w:val="3"/>
          </w:tcPr>
          <w:p w14:paraId="14225535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705" w:type="dxa"/>
            <w:gridSpan w:val="2"/>
          </w:tcPr>
          <w:p w14:paraId="042B959E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035" w:type="dxa"/>
          </w:tcPr>
          <w:p w14:paraId="17178D31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4064" w:type="dxa"/>
            <w:gridSpan w:val="2"/>
          </w:tcPr>
          <w:p w14:paraId="7D904C84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………………………..</w:t>
            </w:r>
          </w:p>
        </w:tc>
      </w:tr>
      <w:tr w:rsidR="00BE7F56" w:rsidRPr="00BE7F56" w14:paraId="19420E72" w14:textId="77777777" w:rsidTr="000E1607">
        <w:tc>
          <w:tcPr>
            <w:tcW w:w="3491" w:type="dxa"/>
            <w:gridSpan w:val="7"/>
            <w:vMerge w:val="restart"/>
            <w:shd w:val="clear" w:color="auto" w:fill="F2F2F2" w:themeFill="background1" w:themeFillShade="F2"/>
          </w:tcPr>
          <w:p w14:paraId="24BD1398" w14:textId="77777777" w:rsidR="00AC6C74" w:rsidRPr="004D0384" w:rsidRDefault="00AC6C74" w:rsidP="00A65033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I.2. Doświadczenie członków Zespołu we współpracy z otoczeniem społeczno- gospodarczym (dotyczy kluczowego personelu)</w:t>
            </w:r>
          </w:p>
          <w:p w14:paraId="04A57F4C" w14:textId="77777777" w:rsidR="00AC6C74" w:rsidRPr="00BE7F56" w:rsidRDefault="00AC6C74" w:rsidP="000E1607">
            <w:pPr>
              <w:jc w:val="both"/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shd w:val="clear" w:color="auto" w:fill="F2F2F2" w:themeFill="background1" w:themeFillShade="F2"/>
          </w:tcPr>
          <w:p w14:paraId="5C112840" w14:textId="3E8AD0B1" w:rsidR="00AC6C74" w:rsidRPr="00BE7F56" w:rsidRDefault="00AC6C74" w:rsidP="000E1607">
            <w:pPr>
              <w:jc w:val="both"/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  <w:r w:rsidRPr="00A1362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RZEDMIOT OCENY - WAGA </w:t>
            </w:r>
            <w:r w:rsidR="00A65033">
              <w:rPr>
                <w:rFonts w:asciiTheme="majorHAnsi" w:hAnsiTheme="majorHAnsi"/>
                <w:b/>
                <w:bCs/>
                <w:sz w:val="16"/>
                <w:szCs w:val="16"/>
              </w:rPr>
              <w:t>7</w:t>
            </w:r>
            <w:r w:rsidRPr="00A1362B">
              <w:rPr>
                <w:rFonts w:asciiTheme="majorHAnsi" w:hAnsiTheme="majorHAnsi"/>
                <w:b/>
                <w:bCs/>
                <w:sz w:val="16"/>
                <w:szCs w:val="16"/>
              </w:rPr>
              <w:t>%</w:t>
            </w:r>
          </w:p>
        </w:tc>
      </w:tr>
      <w:tr w:rsidR="00BE7F56" w:rsidRPr="00BE7F56" w14:paraId="3AEBA0DF" w14:textId="77777777" w:rsidTr="000E1607">
        <w:tc>
          <w:tcPr>
            <w:tcW w:w="3491" w:type="dxa"/>
            <w:gridSpan w:val="7"/>
            <w:vMerge/>
            <w:shd w:val="clear" w:color="auto" w:fill="F2F2F2" w:themeFill="background1" w:themeFillShade="F2"/>
          </w:tcPr>
          <w:p w14:paraId="1630F42C" w14:textId="77777777" w:rsidR="00AC6C74" w:rsidRPr="00BE7F56" w:rsidRDefault="00AC6C74" w:rsidP="000E1607">
            <w:pPr>
              <w:jc w:val="both"/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007" w:type="dxa"/>
            <w:gridSpan w:val="4"/>
          </w:tcPr>
          <w:p w14:paraId="6F13FDC5" w14:textId="6C16B64B" w:rsidR="00AC6C74" w:rsidRPr="00A27BCD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A27BCD">
              <w:rPr>
                <w:rFonts w:asciiTheme="majorHAnsi" w:hAnsiTheme="majorHAnsi"/>
                <w:i/>
                <w:iCs/>
                <w:sz w:val="12"/>
                <w:szCs w:val="12"/>
              </w:rPr>
              <w:t>Proszę opisać - maks.</w:t>
            </w:r>
            <w:r w:rsidR="00A27BCD" w:rsidRPr="00A27BC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1500 znaków ze spacjami </w:t>
            </w:r>
            <w:r w:rsidRPr="00A27BCD">
              <w:rPr>
                <w:rFonts w:asciiTheme="majorHAnsi" w:hAnsiTheme="majorHAnsi"/>
                <w:i/>
                <w:iCs/>
                <w:sz w:val="12"/>
                <w:szCs w:val="12"/>
              </w:rPr>
              <w:t>- uwzględniając doświadczenia takie jak:</w:t>
            </w:r>
          </w:p>
          <w:p w14:paraId="6CFB5AD6" w14:textId="77777777" w:rsidR="00AC6C74" w:rsidRPr="007B342E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realizacja projektów badawczych o charakterze aplikacyjnym, </w:t>
            </w:r>
          </w:p>
          <w:p w14:paraId="01D8AFB8" w14:textId="77777777" w:rsidR="00AC6C74" w:rsidRPr="007B342E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świadczenie komercyjnych usług badawczych i eksperckich, </w:t>
            </w:r>
          </w:p>
          <w:p w14:paraId="70D9CF93" w14:textId="77777777" w:rsidR="00AC6C74" w:rsidRPr="007B342E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proces komercjalizacji, </w:t>
            </w:r>
          </w:p>
          <w:p w14:paraId="6EFD4146" w14:textId="77777777" w:rsidR="00AC6C74" w:rsidRPr="007B342E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patentowanie, </w:t>
            </w:r>
          </w:p>
          <w:p w14:paraId="04BE098D" w14:textId="77777777" w:rsidR="00AC6C74" w:rsidRPr="007B342E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działalność biznesowa, w tym </w:t>
            </w:r>
            <w:proofErr w:type="spellStart"/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startupowa</w:t>
            </w:r>
            <w:proofErr w:type="spellEnd"/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, </w:t>
            </w:r>
          </w:p>
          <w:p w14:paraId="2A5DB01C" w14:textId="77777777" w:rsidR="00AC6C74" w:rsidRPr="00433D8F" w:rsidRDefault="00AC6C74" w:rsidP="000B7D8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ajorHAnsi" w:hAnsiTheme="majorHAnsi" w:cs="Calibri"/>
                <w:i/>
                <w:iCs/>
                <w:color w:val="FF0000"/>
                <w:sz w:val="12"/>
                <w:szCs w:val="12"/>
              </w:rPr>
            </w:pPr>
            <w:r w:rsidRPr="007B342E">
              <w:rPr>
                <w:rFonts w:asciiTheme="majorHAnsi" w:hAnsiTheme="majorHAnsi"/>
                <w:i/>
                <w:iCs/>
                <w:sz w:val="12"/>
                <w:szCs w:val="12"/>
              </w:rPr>
              <w:t>inne współprace z podmiotami społeczno-gospodarczymi, których celem było kreowanie, testowanie lub wdrażanie rozwiązań bazujących na rezultatach działalności naukowej, w tym wiedzy</w:t>
            </w:r>
            <w:r w:rsidRPr="007B342E">
              <w:rPr>
                <w:rFonts w:asciiTheme="majorHAnsi" w:hAnsiTheme="majorHAnsi"/>
                <w:sz w:val="12"/>
                <w:szCs w:val="12"/>
              </w:rPr>
              <w:t>.</w:t>
            </w:r>
          </w:p>
          <w:p w14:paraId="43583498" w14:textId="77777777" w:rsidR="00433D8F" w:rsidRPr="009766AD" w:rsidRDefault="00433D8F" w:rsidP="009766AD">
            <w:pPr>
              <w:pStyle w:val="Akapitzlist"/>
              <w:ind w:left="0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0C2C5AE2" w14:textId="44C73FAA" w:rsidR="009766AD" w:rsidRPr="009766AD" w:rsidRDefault="009766AD" w:rsidP="009766AD">
            <w:pPr>
              <w:pStyle w:val="Akapitzlist"/>
              <w:ind w:left="0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57B0183F" w14:textId="77777777" w:rsidR="009766AD" w:rsidRPr="009766AD" w:rsidRDefault="009766AD" w:rsidP="009766AD">
            <w:pPr>
              <w:pStyle w:val="Akapitzlist"/>
              <w:ind w:left="0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09812817" w14:textId="77777777" w:rsidR="009766AD" w:rsidRPr="00BE7F56" w:rsidRDefault="009766AD" w:rsidP="00433D8F">
            <w:pPr>
              <w:pStyle w:val="Akapitzlist"/>
              <w:ind w:left="360"/>
              <w:jc w:val="both"/>
              <w:rPr>
                <w:rFonts w:asciiTheme="majorHAnsi" w:hAnsiTheme="majorHAnsi" w:cs="Calibri"/>
                <w:i/>
                <w:iCs/>
                <w:color w:val="FF0000"/>
                <w:sz w:val="12"/>
                <w:szCs w:val="12"/>
              </w:rPr>
            </w:pPr>
          </w:p>
        </w:tc>
      </w:tr>
      <w:tr w:rsidR="00BE7F56" w:rsidRPr="00BE7F56" w14:paraId="6D8BBB06" w14:textId="77777777" w:rsidTr="000E1607">
        <w:tc>
          <w:tcPr>
            <w:tcW w:w="9498" w:type="dxa"/>
            <w:gridSpan w:val="11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C874C6C" w14:textId="77777777" w:rsidR="00AC6C74" w:rsidRPr="00143DCB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>Innowacja bazowa</w:t>
            </w:r>
          </w:p>
        </w:tc>
      </w:tr>
      <w:tr w:rsidR="00BE7F56" w:rsidRPr="00BE7F56" w14:paraId="20D55BBA" w14:textId="77777777" w:rsidTr="00ED256D">
        <w:trPr>
          <w:trHeight w:val="808"/>
        </w:trPr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92D5AF" w14:textId="6AA7D0F6" w:rsidR="00AC6C74" w:rsidRPr="00143DCB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 xml:space="preserve">II.1. Dane Innowacji 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C61D5" w14:textId="77777777" w:rsidR="00AC6C74" w:rsidRPr="00720DE0" w:rsidRDefault="00AC6C74" w:rsidP="000E1607">
            <w:pPr>
              <w:rPr>
                <w:rFonts w:asciiTheme="majorHAnsi" w:hAnsiTheme="majorHAnsi"/>
                <w:sz w:val="16"/>
                <w:szCs w:val="16"/>
              </w:rPr>
            </w:pPr>
            <w:r w:rsidRPr="00720DE0">
              <w:rPr>
                <w:rFonts w:asciiTheme="majorHAnsi" w:hAnsiTheme="majorHAnsi"/>
                <w:sz w:val="16"/>
                <w:szCs w:val="16"/>
              </w:rPr>
              <w:t>Nazwa:</w:t>
            </w:r>
          </w:p>
          <w:p w14:paraId="4BE1F841" w14:textId="6E74DE4E" w:rsidR="00AC6C74" w:rsidRPr="00720DE0" w:rsidRDefault="00AC6C74" w:rsidP="000E1607">
            <w:pPr>
              <w:rPr>
                <w:rFonts w:asciiTheme="majorHAnsi" w:hAnsiTheme="majorHAnsi"/>
                <w:sz w:val="22"/>
                <w:szCs w:val="22"/>
              </w:rPr>
            </w:pPr>
            <w:r w:rsidRPr="00720DE0">
              <w:rPr>
                <w:rFonts w:asciiTheme="majorHAnsi" w:hAnsiTheme="majorHAnsi"/>
                <w:sz w:val="16"/>
                <w:szCs w:val="16"/>
              </w:rPr>
              <w:t>Dysponent / właściciel praw:</w:t>
            </w:r>
            <w:r w:rsidR="00A65033" w:rsidRPr="00720DE0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  <w:p w14:paraId="36FDA138" w14:textId="480D2762" w:rsidR="00AC6C74" w:rsidRPr="00720DE0" w:rsidRDefault="00AC6C74" w:rsidP="000E1607">
            <w:pPr>
              <w:rPr>
                <w:rFonts w:asciiTheme="majorHAnsi" w:hAnsiTheme="majorHAnsi"/>
                <w:sz w:val="22"/>
                <w:szCs w:val="22"/>
              </w:rPr>
            </w:pPr>
            <w:r w:rsidRPr="00720DE0">
              <w:rPr>
                <w:rFonts w:asciiTheme="majorHAnsi" w:hAnsiTheme="majorHAnsi"/>
                <w:sz w:val="16"/>
                <w:szCs w:val="16"/>
              </w:rPr>
              <w:t>Nr ewidencyjny:</w:t>
            </w:r>
            <w:r w:rsidR="00A65033" w:rsidRPr="00720DE0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  <w:p w14:paraId="3B1E9F63" w14:textId="41D89D41" w:rsidR="00AC6C74" w:rsidRPr="00A65033" w:rsidRDefault="00AC6C74" w:rsidP="000E1607">
            <w:pPr>
              <w:rPr>
                <w:rFonts w:asciiTheme="majorHAnsi" w:hAnsiTheme="majorHAnsi"/>
                <w:sz w:val="22"/>
                <w:szCs w:val="22"/>
              </w:rPr>
            </w:pPr>
            <w:r w:rsidRPr="00720DE0">
              <w:rPr>
                <w:rFonts w:asciiTheme="majorHAnsi" w:hAnsiTheme="majorHAnsi"/>
                <w:sz w:val="16"/>
                <w:szCs w:val="16"/>
              </w:rPr>
              <w:t>Data formalnego zgłoszenia:</w:t>
            </w:r>
            <w:r w:rsidR="00A65033" w:rsidRPr="00720DE0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</w:tc>
      </w:tr>
      <w:tr w:rsidR="00BE7F56" w:rsidRPr="00BE7F56" w14:paraId="3E420688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2CC257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I.2. Opis Innowacji 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8604B" w14:textId="1C8E1E63" w:rsidR="00AC6C74" w:rsidRPr="0029277D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opisać - </w:t>
            </w:r>
            <w:bookmarkStart w:id="1" w:name="_Hlk213367151"/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maks. </w:t>
            </w:r>
            <w:r w:rsidR="0029277D"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>3 000 znaków ze spacjami</w:t>
            </w:r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- </w:t>
            </w:r>
            <w:bookmarkEnd w:id="1"/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>uwzględniając zagadnienia takie jak:</w:t>
            </w:r>
          </w:p>
          <w:p w14:paraId="33FAD876" w14:textId="77777777" w:rsidR="0029277D" w:rsidRDefault="00AC6C74" w:rsidP="000B7D8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>charakter Innowacji: technologia-sposób, produkt-wytwór, system, program komputerowy, itp.</w:t>
            </w:r>
          </w:p>
          <w:p w14:paraId="6889FDD8" w14:textId="77777777" w:rsidR="00AC6C74" w:rsidRDefault="00AC6C74" w:rsidP="000B7D8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29277D">
              <w:rPr>
                <w:rFonts w:asciiTheme="majorHAnsi" w:hAnsiTheme="majorHAnsi"/>
                <w:i/>
                <w:iCs/>
                <w:sz w:val="12"/>
                <w:szCs w:val="12"/>
              </w:rPr>
              <w:t>opis badań będących podstawą Innowacji.</w:t>
            </w:r>
          </w:p>
          <w:p w14:paraId="7728FCF5" w14:textId="77777777" w:rsidR="006365E9" w:rsidRPr="00A65033" w:rsidRDefault="006365E9" w:rsidP="00A65033">
            <w:pPr>
              <w:pStyle w:val="Akapitzlist"/>
              <w:ind w:left="84"/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31CD427C" w14:textId="77777777" w:rsidR="00A65033" w:rsidRPr="00A65033" w:rsidRDefault="00A65033" w:rsidP="00A65033">
            <w:pPr>
              <w:pStyle w:val="Akapitzlist"/>
              <w:ind w:left="84"/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7DFF4A1B" w14:textId="77777777" w:rsidR="00A65033" w:rsidRPr="00A65033" w:rsidRDefault="00A65033" w:rsidP="00A65033">
            <w:pPr>
              <w:pStyle w:val="Akapitzlist"/>
              <w:ind w:left="84"/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6704CD3A" w14:textId="5E1A59FB" w:rsidR="00A65033" w:rsidRPr="0029277D" w:rsidRDefault="00A65033" w:rsidP="006365E9">
            <w:pPr>
              <w:pStyle w:val="Akapitzlist"/>
              <w:ind w:left="360"/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</w:p>
        </w:tc>
      </w:tr>
      <w:tr w:rsidR="00BE7F56" w:rsidRPr="00BE7F56" w14:paraId="38FF4E40" w14:textId="77777777" w:rsidTr="000E1607">
        <w:tc>
          <w:tcPr>
            <w:tcW w:w="34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016ECB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.3.1. TRL Innowacji – wybór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041DFE" w14:textId="77777777" w:rsidR="00AC6C74" w:rsidRPr="0083695E" w:rsidRDefault="00AC6C74" w:rsidP="000E1607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83695E">
              <w:rPr>
                <w:rFonts w:asciiTheme="majorHAnsi" w:hAnsiTheme="majorHAnsi"/>
                <w:b/>
                <w:bCs/>
                <w:sz w:val="16"/>
                <w:szCs w:val="16"/>
              </w:rPr>
              <w:t>PRZEDMIOT OCENY - OBLIGATORYJNE</w:t>
            </w:r>
          </w:p>
        </w:tc>
      </w:tr>
      <w:tr w:rsidR="00BE7F56" w:rsidRPr="00BE7F56" w14:paraId="4639999A" w14:textId="77777777" w:rsidTr="000E1607">
        <w:tc>
          <w:tcPr>
            <w:tcW w:w="349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69B0D6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E34D" w14:textId="294705A9" w:rsidR="00AC6C74" w:rsidRPr="0083695E" w:rsidRDefault="00AC6C74" w:rsidP="000E1607">
            <w:pPr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83695E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</w:t>
            </w:r>
            <w:r w:rsidR="00AE159D">
              <w:rPr>
                <w:rFonts w:asciiTheme="majorHAnsi" w:hAnsiTheme="majorHAnsi"/>
                <w:i/>
                <w:iCs/>
                <w:sz w:val="12"/>
                <w:szCs w:val="12"/>
              </w:rPr>
              <w:t>wskazać</w:t>
            </w:r>
            <w:r w:rsidRPr="0083695E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właściwy poziom TRL (Załącznik nr 1 do Regulaminu ramowego).</w:t>
            </w:r>
            <w:r w:rsidR="00AE159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</w:t>
            </w:r>
            <w:bookmarkStart w:id="2" w:name="_Hlk213367262"/>
            <w:r w:rsidR="00AE159D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Dopuszczalne </w:t>
            </w:r>
            <w:r w:rsidR="008E6A28">
              <w:rPr>
                <w:rFonts w:asciiTheme="majorHAnsi" w:hAnsiTheme="majorHAnsi"/>
                <w:i/>
                <w:iCs/>
                <w:sz w:val="12"/>
                <w:szCs w:val="12"/>
              </w:rPr>
              <w:t>TRL to 2-9</w:t>
            </w:r>
            <w:bookmarkEnd w:id="2"/>
          </w:p>
          <w:p w14:paraId="7E9F7432" w14:textId="4C208D14" w:rsidR="00AC6C74" w:rsidRPr="00A65033" w:rsidRDefault="00AC6C74" w:rsidP="000E1607">
            <w:pPr>
              <w:jc w:val="both"/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83695E">
              <w:rPr>
                <w:rFonts w:asciiTheme="majorHAnsi" w:hAnsiTheme="majorHAnsi"/>
                <w:sz w:val="16"/>
                <w:szCs w:val="16"/>
                <w:lang w:val="en-US"/>
              </w:rPr>
              <w:t>TRL</w:t>
            </w:r>
            <w:r w:rsidR="00AE159D">
              <w:rPr>
                <w:rFonts w:asciiTheme="majorHAnsi" w:hAnsiTheme="majorHAnsi"/>
                <w:sz w:val="16"/>
                <w:szCs w:val="16"/>
                <w:lang w:val="en-US"/>
              </w:rPr>
              <w:t>:</w:t>
            </w:r>
            <w:r w:rsidRPr="0083695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</w:p>
        </w:tc>
      </w:tr>
      <w:tr w:rsidR="00BE7F56" w:rsidRPr="00BE7F56" w14:paraId="524D037E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C6711A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.3.2. TRL Innowacji – uzasadnienie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516AC" w14:textId="128095A4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opisać </w:t>
            </w:r>
            <w:r w:rsidR="00BE4569">
              <w:rPr>
                <w:rFonts w:asciiTheme="majorHAnsi" w:hAnsiTheme="majorHAnsi"/>
                <w:i/>
                <w:iCs/>
                <w:sz w:val="12"/>
                <w:szCs w:val="12"/>
              </w:rPr>
              <w:t>-</w:t>
            </w:r>
            <w:r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</w:t>
            </w:r>
            <w:bookmarkStart w:id="3" w:name="_Hlk213367206"/>
            <w:r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>maks.</w:t>
            </w:r>
            <w:r w:rsidR="008A238A"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1 000 znaków ze spacjami</w:t>
            </w:r>
            <w:bookmarkEnd w:id="3"/>
            <w:r w:rsidR="008A238A"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>,</w:t>
            </w:r>
            <w:r w:rsidRPr="008A238A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jeżeli to możliwe - uwzględniając przebadane cechy rozwiązania, obrazujące krytyczne parametry.</w:t>
            </w:r>
          </w:p>
          <w:p w14:paraId="668F8071" w14:textId="77777777" w:rsidR="005D2064" w:rsidRPr="00A65033" w:rsidRDefault="005D2064" w:rsidP="000E1607">
            <w:pPr>
              <w:jc w:val="both"/>
              <w:rPr>
                <w:rFonts w:asciiTheme="majorHAnsi" w:hAnsiTheme="majorHAnsi"/>
                <w:color w:val="FF0000"/>
                <w:sz w:val="22"/>
                <w:szCs w:val="22"/>
              </w:rPr>
            </w:pPr>
          </w:p>
          <w:p w14:paraId="19EDC937" w14:textId="4BDCFFD1" w:rsidR="00A65033" w:rsidRPr="00BE7F56" w:rsidRDefault="00A65033" w:rsidP="000E1607">
            <w:pPr>
              <w:jc w:val="both"/>
              <w:rPr>
                <w:rFonts w:asciiTheme="majorHAnsi" w:hAnsiTheme="majorHAnsi"/>
                <w:i/>
                <w:iCs/>
                <w:color w:val="FF0000"/>
                <w:sz w:val="12"/>
                <w:szCs w:val="12"/>
              </w:rPr>
            </w:pPr>
          </w:p>
        </w:tc>
      </w:tr>
      <w:tr w:rsidR="00BE7F56" w:rsidRPr="00BE7F56" w14:paraId="2FCBD47E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8BE1AC" w14:textId="77777777" w:rsidR="00AC6C74" w:rsidRPr="004D0384" w:rsidRDefault="00AC6C74" w:rsidP="00A65033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 w:cs="Calibri"/>
                <w:b/>
                <w:sz w:val="16"/>
                <w:szCs w:val="16"/>
              </w:rPr>
              <w:t>II.4.1.</w:t>
            </w:r>
            <w:r w:rsidRPr="004D0384">
              <w:rPr>
                <w:rFonts w:asciiTheme="majorHAnsi" w:hAnsiTheme="majorHAnsi" w:cs="Calibri"/>
                <w:sz w:val="16"/>
                <w:szCs w:val="16"/>
              </w:rPr>
              <w:t xml:space="preserve"> </w:t>
            </w:r>
            <w:r w:rsidRPr="004D0384">
              <w:rPr>
                <w:rFonts w:asciiTheme="majorHAnsi" w:hAnsiTheme="majorHAnsi" w:cs="Calibri"/>
                <w:b/>
                <w:bCs/>
                <w:sz w:val="16"/>
                <w:szCs w:val="16"/>
              </w:rPr>
              <w:t xml:space="preserve">Czy Innowacja jest podstawą innego Wniosku / Zgłoszenia, składanego uprzednio / równolegle w ramach Projektu SCIENCE4BUSINESS? </w:t>
            </w: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– </w:t>
            </w:r>
            <w:r w:rsidRPr="004D0384">
              <w:rPr>
                <w:rFonts w:asciiTheme="majorHAnsi" w:hAnsiTheme="majorHAnsi" w:cs="Calibri"/>
                <w:b/>
                <w:bCs/>
                <w:sz w:val="16"/>
                <w:szCs w:val="16"/>
              </w:rPr>
              <w:t xml:space="preserve"> wybór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D68B6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>Proszę wskazać prawidłową odpowiedź.</w:t>
            </w:r>
          </w:p>
          <w:p w14:paraId="6E86F73D" w14:textId="72BCDA60" w:rsidR="00AC6C74" w:rsidRPr="00143DCB" w:rsidRDefault="006E1D83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TAK </w:t>
            </w:r>
          </w:p>
          <w:p w14:paraId="42E4050D" w14:textId="77777777" w:rsidR="00AC6C74" w:rsidRDefault="006E1D83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NIE </w:t>
            </w:r>
          </w:p>
          <w:p w14:paraId="6FE7EF14" w14:textId="2E722C11" w:rsidR="005D2064" w:rsidRPr="00BE7F56" w:rsidRDefault="005D2064" w:rsidP="000E1607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</w:tc>
      </w:tr>
      <w:tr w:rsidR="00BE7F56" w:rsidRPr="00BE7F56" w14:paraId="7610DFF2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A3B3ED" w14:textId="77777777" w:rsidR="00AC6C74" w:rsidRPr="008E1852" w:rsidRDefault="00AC6C74" w:rsidP="00A65033">
            <w:pPr>
              <w:rPr>
                <w:rFonts w:asciiTheme="majorHAnsi" w:hAnsiTheme="majorHAnsi" w:cs="Calibri"/>
                <w:b/>
                <w:sz w:val="16"/>
                <w:szCs w:val="16"/>
              </w:rPr>
            </w:pPr>
            <w:r w:rsidRPr="008E1852">
              <w:rPr>
                <w:rFonts w:asciiTheme="majorHAnsi" w:hAnsiTheme="majorHAnsi" w:cs="Calibri"/>
                <w:b/>
                <w:sz w:val="16"/>
                <w:szCs w:val="16"/>
              </w:rPr>
              <w:t>II.4.2.</w:t>
            </w:r>
            <w:r w:rsidRPr="008E1852">
              <w:rPr>
                <w:rFonts w:asciiTheme="majorHAnsi" w:hAnsiTheme="majorHAnsi" w:cs="Calibri"/>
                <w:sz w:val="16"/>
                <w:szCs w:val="16"/>
              </w:rPr>
              <w:t xml:space="preserve"> </w:t>
            </w:r>
            <w:r w:rsidRPr="008E1852">
              <w:rPr>
                <w:rFonts w:asciiTheme="majorHAnsi" w:hAnsiTheme="majorHAnsi" w:cs="Calibri"/>
                <w:b/>
                <w:bCs/>
                <w:sz w:val="16"/>
                <w:szCs w:val="16"/>
              </w:rPr>
              <w:t xml:space="preserve">Czy Innowacja jest podstawą innego Wniosku / Zgłoszenia, składanego uprzednio / równolegle w ramach Projektu SCIENCE4BUSINESS? </w:t>
            </w:r>
            <w:r w:rsidRPr="008E1852">
              <w:rPr>
                <w:rFonts w:asciiTheme="majorHAnsi" w:hAnsiTheme="majorHAnsi"/>
                <w:b/>
                <w:sz w:val="16"/>
                <w:szCs w:val="16"/>
              </w:rPr>
              <w:t xml:space="preserve">– </w:t>
            </w:r>
            <w:r w:rsidRPr="008E1852">
              <w:rPr>
                <w:rFonts w:asciiTheme="majorHAnsi" w:hAnsiTheme="majorHAnsi" w:cs="Calibri"/>
                <w:b/>
                <w:bCs/>
                <w:sz w:val="16"/>
                <w:szCs w:val="16"/>
              </w:rPr>
              <w:t xml:space="preserve"> opis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A4FE1" w14:textId="2B8B69F0" w:rsidR="00AC6C74" w:rsidRPr="008E1852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8E1852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Jeżeli w punkcie powyżej wybrano odpowiedź „TAK” – proszę podać szczegóły </w:t>
            </w:r>
            <w:r w:rsidR="008E1852" w:rsidRPr="008E1852">
              <w:rPr>
                <w:rFonts w:asciiTheme="majorHAnsi" w:hAnsiTheme="majorHAnsi"/>
                <w:i/>
                <w:iCs/>
                <w:sz w:val="12"/>
                <w:szCs w:val="12"/>
              </w:rPr>
              <w:t>(tytuł Wniosku/Zgłoszenia lub nr ewidencyjny)</w:t>
            </w:r>
          </w:p>
          <w:p w14:paraId="50176133" w14:textId="77777777" w:rsidR="00AC6C74" w:rsidRPr="00A65033" w:rsidRDefault="00AC6C74" w:rsidP="000E160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14:paraId="2BF8C209" w14:textId="77777777" w:rsidR="00AC6C74" w:rsidRPr="00A65033" w:rsidRDefault="00AC6C74" w:rsidP="000E160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14:paraId="0138AB50" w14:textId="77777777" w:rsidR="00AC6C74" w:rsidRPr="008E1852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6"/>
                <w:szCs w:val="16"/>
              </w:rPr>
            </w:pPr>
          </w:p>
        </w:tc>
      </w:tr>
      <w:tr w:rsidR="00BE7F56" w:rsidRPr="00BE7F56" w14:paraId="527303E5" w14:textId="77777777" w:rsidTr="000E1607">
        <w:tc>
          <w:tcPr>
            <w:tcW w:w="94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06C367D" w14:textId="77777777" w:rsidR="00AC6C74" w:rsidRPr="00BE7F56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i/>
                <w:iCs/>
                <w:color w:val="FF0000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>Prace przedwdrożeniowe</w:t>
            </w:r>
          </w:p>
        </w:tc>
      </w:tr>
      <w:tr w:rsidR="00BE7F56" w:rsidRPr="00BE7F56" w14:paraId="0D8907EB" w14:textId="77777777" w:rsidTr="000E1607">
        <w:tc>
          <w:tcPr>
            <w:tcW w:w="34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6941A9" w14:textId="77777777" w:rsidR="00AC6C74" w:rsidRPr="00143DCB" w:rsidRDefault="00AC6C74" w:rsidP="00A65033">
            <w:pPr>
              <w:rPr>
                <w:rFonts w:asciiTheme="majorHAnsi" w:hAnsiTheme="majorHAnsi"/>
                <w:b/>
                <w:bCs/>
                <w:color w:val="FF0000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 xml:space="preserve">III.1. Opis zaplanowanych w </w:t>
            </w:r>
            <w:proofErr w:type="spellStart"/>
            <w:r w:rsidRPr="00143DCB">
              <w:rPr>
                <w:rFonts w:asciiTheme="majorHAnsi" w:hAnsiTheme="majorHAnsi"/>
                <w:b/>
                <w:sz w:val="16"/>
                <w:szCs w:val="16"/>
              </w:rPr>
              <w:t>Minigrancie</w:t>
            </w:r>
            <w:proofErr w:type="spellEnd"/>
            <w:r w:rsidRPr="00143DCB">
              <w:rPr>
                <w:rFonts w:asciiTheme="majorHAnsi" w:hAnsiTheme="majorHAnsi"/>
                <w:b/>
                <w:sz w:val="16"/>
                <w:szCs w:val="16"/>
              </w:rPr>
              <w:t xml:space="preserve"> działań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w kontekście planowanego sposobu komercjalizacji oraz w odniesieniu do poziomu gotowości technologicznej / ekonomicznej Innowacji przed i po zakończeniu realizacji zaplanowanych działań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08AAB0" w14:textId="40AF37E8" w:rsidR="00AC6C74" w:rsidRPr="00143DCB" w:rsidRDefault="00AC6C74" w:rsidP="000E1607">
            <w:pPr>
              <w:rPr>
                <w:rFonts w:asciiTheme="majorHAnsi" w:hAnsiTheme="majorHAnsi"/>
                <w:i/>
                <w:color w:val="FF0000"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PRZEDMIOT OCENY</w:t>
            </w:r>
            <w:r w:rsidR="00D6636F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(W KONTEKŚCIE HARMONOGRAMU I KOSZTORYS</w:t>
            </w:r>
            <w:r w:rsidR="00D6636F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U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) </w:t>
            </w:r>
            <w:r w:rsidR="00D6636F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–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  <w:bookmarkStart w:id="4" w:name="_Hlk213367331"/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WAGA</w:t>
            </w:r>
            <w:r w:rsidR="00D6636F"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  <w:r w:rsidR="00782864">
              <w:rPr>
                <w:rFonts w:asciiTheme="majorHAnsi" w:hAnsiTheme="majorHAnsi"/>
                <w:b/>
                <w:bCs/>
                <w:sz w:val="16"/>
                <w:szCs w:val="16"/>
              </w:rPr>
              <w:t>2</w:t>
            </w:r>
            <w:r w:rsidR="00897DE4">
              <w:rPr>
                <w:rFonts w:asciiTheme="majorHAnsi" w:hAnsiTheme="majorHAnsi"/>
                <w:b/>
                <w:bCs/>
                <w:sz w:val="16"/>
                <w:szCs w:val="16"/>
              </w:rPr>
              <w:t>9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%</w:t>
            </w:r>
            <w:bookmarkEnd w:id="4"/>
          </w:p>
        </w:tc>
      </w:tr>
      <w:tr w:rsidR="00BE7F56" w:rsidRPr="00BE7F56" w14:paraId="770B8713" w14:textId="77777777" w:rsidTr="000E1607">
        <w:trPr>
          <w:trHeight w:val="870"/>
        </w:trPr>
        <w:tc>
          <w:tcPr>
            <w:tcW w:w="349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017E03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2969" w14:textId="4FA5827D" w:rsidR="00AC6C74" w:rsidRPr="00515916" w:rsidRDefault="00AC6C74" w:rsidP="000E1607">
            <w:pPr>
              <w:rPr>
                <w:rFonts w:asciiTheme="majorHAnsi" w:hAnsiTheme="majorHAnsi"/>
                <w:i/>
                <w:sz w:val="12"/>
                <w:szCs w:val="12"/>
              </w:rPr>
            </w:pPr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opisać – </w:t>
            </w:r>
            <w:bookmarkStart w:id="5" w:name="_Hlk213367343"/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maks. </w:t>
            </w:r>
            <w:r w:rsidR="00A97421"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>4000 znaków ze spacjami</w:t>
            </w:r>
            <w:bookmarkEnd w:id="5"/>
            <w:r w:rsidR="00A97421"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>,</w:t>
            </w:r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uwzględniając kwestie takie jak:</w:t>
            </w:r>
          </w:p>
          <w:p w14:paraId="0DDD5F57" w14:textId="77777777" w:rsidR="00AC6C74" w:rsidRPr="00515916" w:rsidRDefault="00AC6C74" w:rsidP="000B7D8B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Theme="majorHAnsi" w:hAnsiTheme="majorHAnsi" w:cs="Calibri"/>
                <w:i/>
                <w:iCs/>
                <w:sz w:val="12"/>
                <w:szCs w:val="12"/>
              </w:rPr>
            </w:pPr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Opis zaplanowanych w </w:t>
            </w:r>
            <w:proofErr w:type="spellStart"/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>Minigrancie</w:t>
            </w:r>
            <w:proofErr w:type="spellEnd"/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działań / badań /analiz niezbędnych, aby produkt i/lub usługa bazująca na Innowacji mogła pojawić się na rynku.  </w:t>
            </w:r>
          </w:p>
          <w:p w14:paraId="29C262C3" w14:textId="77777777" w:rsidR="00AC6C74" w:rsidRPr="003B4CBE" w:rsidRDefault="00AC6C74" w:rsidP="000B7D8B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Theme="majorHAnsi" w:hAnsiTheme="majorHAnsi" w:cs="Calibri"/>
                <w:i/>
                <w:iCs/>
                <w:color w:val="FF0000"/>
                <w:sz w:val="16"/>
                <w:szCs w:val="16"/>
              </w:rPr>
            </w:pPr>
            <w:r w:rsidRPr="00515916">
              <w:rPr>
                <w:rFonts w:asciiTheme="majorHAnsi" w:hAnsiTheme="majorHAnsi"/>
                <w:i/>
                <w:iCs/>
                <w:sz w:val="12"/>
                <w:szCs w:val="12"/>
              </w:rPr>
              <w:t>W jaki sposób zaplanowane działania / badania / analizy zwiększą szanse na sukces procesu komercjalizacji? Należy wykazać, że zaplanowane działania / badania / analizy zwiększą poziom gotowości Innowacji do komercjalizacji.</w:t>
            </w:r>
          </w:p>
          <w:p w14:paraId="67CD67BD" w14:textId="77777777" w:rsidR="003B4CBE" w:rsidRPr="00520E46" w:rsidRDefault="003B4CBE" w:rsidP="00520E46">
            <w:pPr>
              <w:pStyle w:val="Akapitzlist"/>
              <w:ind w:left="84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14F92F26" w14:textId="77777777" w:rsidR="00520E46" w:rsidRPr="00520E46" w:rsidRDefault="00520E46" w:rsidP="00520E46">
            <w:pPr>
              <w:pStyle w:val="Akapitzlist"/>
              <w:ind w:left="84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2C1A53F5" w14:textId="77777777" w:rsidR="00520E46" w:rsidRPr="00520E46" w:rsidRDefault="00520E46" w:rsidP="00520E46">
            <w:pPr>
              <w:pStyle w:val="Akapitzlist"/>
              <w:ind w:left="84"/>
              <w:jc w:val="both"/>
              <w:rPr>
                <w:rFonts w:asciiTheme="majorHAnsi" w:hAnsiTheme="majorHAnsi" w:cs="Calibri"/>
                <w:sz w:val="22"/>
                <w:szCs w:val="22"/>
              </w:rPr>
            </w:pPr>
          </w:p>
          <w:p w14:paraId="009F36F2" w14:textId="77777777" w:rsidR="00520E46" w:rsidRPr="00BE7F56" w:rsidRDefault="00520E46" w:rsidP="003B4CBE">
            <w:pPr>
              <w:pStyle w:val="Akapitzlist"/>
              <w:ind w:left="360"/>
              <w:jc w:val="both"/>
              <w:rPr>
                <w:rFonts w:asciiTheme="majorHAnsi" w:hAnsiTheme="majorHAnsi" w:cs="Calibri"/>
                <w:i/>
                <w:iCs/>
                <w:color w:val="FF0000"/>
                <w:sz w:val="16"/>
                <w:szCs w:val="16"/>
              </w:rPr>
            </w:pPr>
          </w:p>
        </w:tc>
      </w:tr>
      <w:tr w:rsidR="00BE7F56" w:rsidRPr="00BE7F56" w14:paraId="1356FBC8" w14:textId="77777777" w:rsidTr="000E1607">
        <w:tc>
          <w:tcPr>
            <w:tcW w:w="34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49E7B5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II.2.1. Krajowa Inteligentna Specjalizacja </w:t>
            </w:r>
            <w:r w:rsidRPr="004D0384">
              <w:rPr>
                <w:rFonts w:asciiTheme="majorHAnsi" w:hAnsiTheme="majorHAnsi"/>
                <w:b/>
                <w:sz w:val="16"/>
                <w:szCs w:val="16"/>
              </w:rPr>
              <w:br/>
              <w:t>– wybór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4AB6E2" w14:textId="77777777" w:rsidR="00AC6C74" w:rsidRPr="00914464" w:rsidRDefault="00AC6C74" w:rsidP="000E1607">
            <w:pPr>
              <w:rPr>
                <w:rFonts w:asciiTheme="majorHAnsi" w:hAnsiTheme="majorHAnsi"/>
                <w:i/>
                <w:iCs/>
                <w:sz w:val="16"/>
                <w:szCs w:val="16"/>
              </w:rPr>
            </w:pPr>
            <w:r w:rsidRPr="00914464">
              <w:rPr>
                <w:rFonts w:asciiTheme="majorHAnsi" w:hAnsiTheme="majorHAnsi"/>
                <w:b/>
                <w:bCs/>
                <w:sz w:val="16"/>
                <w:szCs w:val="16"/>
              </w:rPr>
              <w:t>PRZEDMIOT OCENY - OBLIGATORYJNE</w:t>
            </w:r>
            <w:r w:rsidRPr="00914464">
              <w:rPr>
                <w:rFonts w:asciiTheme="majorHAnsi" w:hAnsiTheme="majorHAnsi"/>
                <w:i/>
                <w:iCs/>
                <w:sz w:val="16"/>
                <w:szCs w:val="16"/>
              </w:rPr>
              <w:t xml:space="preserve"> </w:t>
            </w:r>
          </w:p>
        </w:tc>
      </w:tr>
      <w:tr w:rsidR="00BE7F56" w:rsidRPr="00BE7F56" w14:paraId="3046A161" w14:textId="77777777" w:rsidTr="000E1607">
        <w:tc>
          <w:tcPr>
            <w:tcW w:w="349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05EEEB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56E1" w14:textId="0B3DA7A7" w:rsidR="00AC6C74" w:rsidRPr="00C46473" w:rsidRDefault="00AC6C74" w:rsidP="000E1607">
            <w:pPr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</w:t>
            </w:r>
            <w:r w:rsidR="0066045E">
              <w:rPr>
                <w:rFonts w:asciiTheme="majorHAnsi" w:hAnsiTheme="majorHAnsi"/>
                <w:i/>
                <w:iCs/>
                <w:sz w:val="12"/>
                <w:szCs w:val="12"/>
              </w:rPr>
              <w:t>wskazać</w:t>
            </w: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KIS właściwą dla tematyki </w:t>
            </w:r>
            <w:proofErr w:type="spellStart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>Minigrantu</w:t>
            </w:r>
            <w:proofErr w:type="spellEnd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(Załącznik nr 2 do Regulaminu ramowego). </w:t>
            </w:r>
            <w:r w:rsidR="0066045E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Dopuszczalne KIS to 1-12. </w:t>
            </w: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>Można wskazać więcej niż jedną KIS.</w:t>
            </w:r>
          </w:p>
          <w:p w14:paraId="33A3DC49" w14:textId="47E72D4B" w:rsidR="00AC6C74" w:rsidRPr="00520E46" w:rsidRDefault="00AC6C74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C46473">
              <w:rPr>
                <w:rFonts w:asciiTheme="majorHAnsi" w:hAnsiTheme="majorHAnsi"/>
                <w:sz w:val="16"/>
                <w:szCs w:val="16"/>
              </w:rPr>
              <w:t>KIS</w:t>
            </w:r>
            <w:r w:rsidR="009C7734">
              <w:rPr>
                <w:rFonts w:asciiTheme="majorHAnsi" w:hAnsiTheme="majorHAnsi"/>
                <w:sz w:val="16"/>
                <w:szCs w:val="16"/>
              </w:rPr>
              <w:t xml:space="preserve">: </w:t>
            </w:r>
          </w:p>
        </w:tc>
      </w:tr>
      <w:tr w:rsidR="00BE7F56" w:rsidRPr="00BE7F56" w14:paraId="5702A47D" w14:textId="77777777" w:rsidTr="000E1607">
        <w:trPr>
          <w:trHeight w:val="244"/>
        </w:trPr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A9DD4F" w14:textId="77777777" w:rsidR="00AC6C74" w:rsidRPr="004D0384" w:rsidRDefault="00AC6C74" w:rsidP="00782864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II.2.2. Krajowa Inteligentna Specjalizacja </w:t>
            </w:r>
            <w:r w:rsidRPr="004D0384">
              <w:rPr>
                <w:rFonts w:asciiTheme="majorHAnsi" w:hAnsiTheme="majorHAnsi"/>
                <w:b/>
                <w:sz w:val="16"/>
                <w:szCs w:val="16"/>
              </w:rPr>
              <w:br/>
              <w:t xml:space="preserve">– uzasadnienie 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D5B9" w14:textId="61092696" w:rsidR="00AC6C74" w:rsidRPr="008815E3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>Proszę opisać –</w:t>
            </w:r>
            <w:r w:rsidR="008815E3"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</w:t>
            </w:r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wskazując jak tematyka </w:t>
            </w:r>
            <w:proofErr w:type="spellStart"/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>Minigrantu</w:t>
            </w:r>
            <w:proofErr w:type="spellEnd"/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wpisuje się w daną specjalizację.</w:t>
            </w:r>
          </w:p>
          <w:p w14:paraId="78B893AE" w14:textId="77777777" w:rsidR="00AC6C74" w:rsidRPr="00520E46" w:rsidRDefault="00AC6C74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7C1DAE15" w14:textId="77777777" w:rsidR="00520E46" w:rsidRPr="00520E46" w:rsidRDefault="00520E46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0862F2A0" w14:textId="77777777" w:rsidR="00520E46" w:rsidRPr="008815E3" w:rsidRDefault="00520E46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</w:p>
        </w:tc>
      </w:tr>
      <w:tr w:rsidR="00BE7F56" w:rsidRPr="00BE7F56" w14:paraId="72DE647B" w14:textId="77777777" w:rsidTr="000E1607">
        <w:tc>
          <w:tcPr>
            <w:tcW w:w="34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6D2A60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II.3.1. Związek z </w:t>
            </w:r>
            <w:proofErr w:type="spellStart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ekoinnowacją</w:t>
            </w:r>
            <w:proofErr w:type="spellEnd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/ realizacja zasad 6R – wybór zasady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FF6BFB" w14:textId="33089E4C" w:rsidR="00AC6C74" w:rsidRPr="00BE7F56" w:rsidRDefault="00AC6C74" w:rsidP="000E1607">
            <w:pPr>
              <w:rPr>
                <w:rFonts w:asciiTheme="majorHAnsi" w:hAnsiTheme="majorHAnsi"/>
                <w:i/>
                <w:iCs/>
                <w:color w:val="FF0000"/>
                <w:sz w:val="16"/>
                <w:szCs w:val="16"/>
              </w:rPr>
            </w:pPr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RZEDMIOT OCENY - </w:t>
            </w:r>
            <w:bookmarkStart w:id="6" w:name="_Hlk213367457"/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>WAGA 1</w:t>
            </w:r>
            <w:r w:rsidR="00782864">
              <w:rPr>
                <w:rFonts w:asciiTheme="majorHAnsi" w:hAnsiTheme="majorHAnsi"/>
                <w:b/>
                <w:bCs/>
                <w:sz w:val="16"/>
                <w:szCs w:val="16"/>
              </w:rPr>
              <w:t>4</w:t>
            </w:r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>%</w:t>
            </w:r>
            <w:bookmarkEnd w:id="6"/>
          </w:p>
        </w:tc>
      </w:tr>
      <w:tr w:rsidR="00BE7F56" w:rsidRPr="00BE7F56" w14:paraId="51858830" w14:textId="77777777" w:rsidTr="000E1607">
        <w:tc>
          <w:tcPr>
            <w:tcW w:w="349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C1BCE4" w14:textId="77777777" w:rsidR="00AC6C74" w:rsidRPr="00BE7F56" w:rsidRDefault="00AC6C74" w:rsidP="000E1607">
            <w:pPr>
              <w:jc w:val="both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85A8F" w14:textId="77777777" w:rsidR="00AC6C74" w:rsidRPr="00C46473" w:rsidRDefault="00AC6C74" w:rsidP="000E1607">
            <w:pPr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wybrać z listy/y zasadę 6R właściwą dla </w:t>
            </w:r>
            <w:proofErr w:type="spellStart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>Minigrantu</w:t>
            </w:r>
            <w:proofErr w:type="spellEnd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(Załącznik nr 3 do Regulaminu ramowego) lub wskazać, że projekt nie wpisuje się z żadną z zasad 6R. </w:t>
            </w:r>
          </w:p>
          <w:p w14:paraId="7336F0B8" w14:textId="37E4E576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FUSE </w:t>
            </w:r>
          </w:p>
          <w:p w14:paraId="1DBDBBB5" w14:textId="36CDF6B9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DUCE </w:t>
            </w:r>
          </w:p>
          <w:p w14:paraId="12D6C1C8" w14:textId="1C34CA97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USE</w:t>
            </w:r>
          </w:p>
          <w:p w14:paraId="53D4E3E1" w14:textId="0B20DF5D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CYCLE</w:t>
            </w:r>
          </w:p>
          <w:p w14:paraId="293720DB" w14:textId="4A9627F1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COVER</w:t>
            </w:r>
          </w:p>
          <w:p w14:paraId="42F43D89" w14:textId="45CBD627" w:rsidR="00AC6C74" w:rsidRPr="00C46473" w:rsidRDefault="009C7734" w:rsidP="000E1607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RETHINK</w:t>
            </w:r>
          </w:p>
          <w:p w14:paraId="2EE991A7" w14:textId="2C3E4389" w:rsidR="00AC6C74" w:rsidRPr="00BE7F56" w:rsidRDefault="009C7734" w:rsidP="000E1607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 projekt nie wpisuje się w żadną z zasad 6R</w:t>
            </w:r>
          </w:p>
        </w:tc>
      </w:tr>
      <w:tr w:rsidR="00BE7F56" w:rsidRPr="00BE7F56" w14:paraId="05EDBFE0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C66F16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I.3</w:t>
            </w: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.</w:t>
            </w: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2</w:t>
            </w: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.</w:t>
            </w: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Związek z </w:t>
            </w:r>
            <w:proofErr w:type="spellStart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ekoinnowacją</w:t>
            </w:r>
            <w:proofErr w:type="spellEnd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/ realizacja zasad 6R – sposób realizacji zasady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043B4" w14:textId="2966EF6E" w:rsidR="00AC6C74" w:rsidRPr="00C46473" w:rsidRDefault="00AC6C74" w:rsidP="000E1607">
            <w:pPr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Proszę wybrać stwierdzenie właściwe dla </w:t>
            </w:r>
            <w:proofErr w:type="spellStart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>Minigrantu</w:t>
            </w:r>
            <w:proofErr w:type="spellEnd"/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(jeśli dotyczy):</w:t>
            </w:r>
          </w:p>
          <w:p w14:paraId="145250BF" w14:textId="5ED5FDC6" w:rsidR="00AC6C74" w:rsidRPr="00C46473" w:rsidRDefault="003659C7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 przedmiotem </w:t>
            </w:r>
            <w:proofErr w:type="spellStart"/>
            <w:r w:rsidR="00AC6C74" w:rsidRPr="00C46473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 jest rozwiązanie realizujące zasadę/y 6R</w:t>
            </w:r>
          </w:p>
          <w:p w14:paraId="34F068B5" w14:textId="003275B5" w:rsidR="00AC6C74" w:rsidRPr="00BE7F56" w:rsidRDefault="003659C7" w:rsidP="000E1607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 Minigrant będzie realizowany z zastosowaniem zasad(y) 6R</w:t>
            </w:r>
          </w:p>
        </w:tc>
      </w:tr>
      <w:tr w:rsidR="00BE7F56" w:rsidRPr="00BE7F56" w14:paraId="177D8EE8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E698DE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II.3.3. Związek z </w:t>
            </w:r>
            <w:proofErr w:type="spellStart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ekoinnowacją</w:t>
            </w:r>
            <w:proofErr w:type="spellEnd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/ realizacja zasad 6R – uzasadnienie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125CE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Jeżeli w punkcie powyżej wskazano przynajmniej jedną zasadę 6R - proszę opisać – </w:t>
            </w:r>
            <w:bookmarkStart w:id="7" w:name="_Hlk213367483"/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maks. </w:t>
            </w:r>
            <w:r w:rsidR="008815E3"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>1500 znaków ze spacjami</w:t>
            </w:r>
            <w:bookmarkEnd w:id="7"/>
            <w:r w:rsidR="008815E3"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>,</w:t>
            </w:r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należy uzasadnić wybór wykazując dlaczego tematyka </w:t>
            </w:r>
            <w:proofErr w:type="spellStart"/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>Minigrantu</w:t>
            </w:r>
            <w:proofErr w:type="spellEnd"/>
            <w:r w:rsidRPr="008815E3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 może zostać uznana za rozwiązanie realizujące zasadę/y 6R lub/i opisać jak Minigrant będzie realizowany zgodnie z zasadami 6R.</w:t>
            </w:r>
          </w:p>
          <w:p w14:paraId="1DE898B7" w14:textId="77777777" w:rsidR="003659C7" w:rsidRPr="00520E46" w:rsidRDefault="003659C7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08924B0D" w14:textId="77777777" w:rsidR="00520E46" w:rsidRPr="00520E46" w:rsidRDefault="00520E46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058341BC" w14:textId="375B9B55" w:rsidR="00520E46" w:rsidRPr="00BE7F56" w:rsidRDefault="00520E46" w:rsidP="000E1607">
            <w:pPr>
              <w:jc w:val="both"/>
              <w:rPr>
                <w:rFonts w:asciiTheme="majorHAnsi" w:hAnsiTheme="majorHAnsi"/>
                <w:i/>
                <w:iCs/>
                <w:color w:val="FF0000"/>
                <w:sz w:val="12"/>
                <w:szCs w:val="12"/>
              </w:rPr>
            </w:pPr>
          </w:p>
        </w:tc>
      </w:tr>
      <w:tr w:rsidR="00BE7F56" w:rsidRPr="00BE7F56" w14:paraId="12712C8A" w14:textId="77777777" w:rsidTr="000E1607">
        <w:tc>
          <w:tcPr>
            <w:tcW w:w="349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E02A4E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I.4.1. Realizowanie wyzwań/potrzeb zdefiniowanych przez partnerów gospodarczych – wybór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C3CBE1" w14:textId="58EEEC48" w:rsidR="00AC6C74" w:rsidRPr="00BE7F56" w:rsidRDefault="00AC6C74" w:rsidP="000E1607">
            <w:pPr>
              <w:rPr>
                <w:rFonts w:asciiTheme="majorHAnsi" w:hAnsiTheme="majorHAnsi"/>
                <w:i/>
                <w:iCs/>
                <w:color w:val="FF0000"/>
                <w:sz w:val="16"/>
                <w:szCs w:val="16"/>
              </w:rPr>
            </w:pPr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RZEDMIOT OCENY - </w:t>
            </w:r>
            <w:bookmarkStart w:id="8" w:name="_Hlk213367513"/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WAGA </w:t>
            </w:r>
            <w:r w:rsidR="00782864">
              <w:rPr>
                <w:rFonts w:asciiTheme="majorHAnsi" w:hAnsiTheme="majorHAnsi"/>
                <w:b/>
                <w:bCs/>
                <w:sz w:val="16"/>
                <w:szCs w:val="16"/>
              </w:rPr>
              <w:t>7</w:t>
            </w:r>
            <w:r w:rsidRPr="007D33DC">
              <w:rPr>
                <w:rFonts w:asciiTheme="majorHAnsi" w:hAnsiTheme="majorHAnsi"/>
                <w:b/>
                <w:bCs/>
                <w:sz w:val="16"/>
                <w:szCs w:val="16"/>
              </w:rPr>
              <w:t>%</w:t>
            </w:r>
            <w:bookmarkEnd w:id="8"/>
          </w:p>
        </w:tc>
      </w:tr>
      <w:tr w:rsidR="00BE7F56" w:rsidRPr="00BE7F56" w14:paraId="77E48805" w14:textId="77777777" w:rsidTr="000E1607">
        <w:tc>
          <w:tcPr>
            <w:tcW w:w="349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66DA5" w14:textId="77777777" w:rsidR="00AC6C74" w:rsidRPr="004D0384" w:rsidRDefault="00AC6C74" w:rsidP="000E160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1FAB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>Proszę wskazać prawidłową odpowiedź.</w:t>
            </w:r>
          </w:p>
          <w:p w14:paraId="60F0BCF5" w14:textId="3EA75086" w:rsidR="00AC6C74" w:rsidRPr="00143DCB" w:rsidRDefault="003659C7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TAK</w:t>
            </w:r>
          </w:p>
          <w:p w14:paraId="0E8DFB0B" w14:textId="42FB2D6B" w:rsidR="00AC6C74" w:rsidRPr="00BE7F56" w:rsidRDefault="003659C7" w:rsidP="000E1607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NIE</w:t>
            </w:r>
          </w:p>
        </w:tc>
      </w:tr>
      <w:tr w:rsidR="00BE7F56" w:rsidRPr="00BE7F56" w14:paraId="4C338CBF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431C68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I.4.2. Realizowanie wyzwań/potrzeb zdefiniowanych przez partnerów gospodarczych – informacja uzupełniająca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4A2B9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931AB2">
              <w:rPr>
                <w:rFonts w:asciiTheme="majorHAnsi" w:hAnsiTheme="majorHAnsi"/>
                <w:i/>
                <w:iCs/>
                <w:sz w:val="12"/>
                <w:szCs w:val="12"/>
              </w:rPr>
              <w:t>Jeżeli w punkcie powyżej wskazano odpowiedź „TAK” -  proszę podać szczegóły oraz opisać w</w:t>
            </w:r>
            <w:r w:rsidRPr="00931AB2">
              <w:rPr>
                <w:rFonts w:asciiTheme="majorHAnsi" w:hAnsiTheme="majorHAnsi"/>
                <w:i/>
                <w:sz w:val="12"/>
                <w:szCs w:val="12"/>
              </w:rPr>
              <w:t xml:space="preserve"> jaki sposób Innowacja odpowiada na zidentyfikowane zapotrzebowanie / wyzwanie? - </w:t>
            </w:r>
            <w:bookmarkStart w:id="9" w:name="_Hlk213367529"/>
            <w:r w:rsidRPr="00931AB2"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maks. </w:t>
            </w:r>
            <w:r w:rsidR="00931AB2" w:rsidRPr="00931AB2">
              <w:rPr>
                <w:rFonts w:asciiTheme="majorHAnsi" w:hAnsiTheme="majorHAnsi"/>
                <w:i/>
                <w:iCs/>
                <w:sz w:val="12"/>
                <w:szCs w:val="12"/>
              </w:rPr>
              <w:t>1500 znaków ze spacjami</w:t>
            </w:r>
            <w:r w:rsidR="00931AB2">
              <w:rPr>
                <w:rFonts w:asciiTheme="majorHAnsi" w:hAnsiTheme="majorHAnsi"/>
                <w:i/>
                <w:iCs/>
                <w:sz w:val="12"/>
                <w:szCs w:val="12"/>
              </w:rPr>
              <w:t>.</w:t>
            </w:r>
            <w:bookmarkEnd w:id="9"/>
          </w:p>
          <w:p w14:paraId="4A3BA4F5" w14:textId="77777777" w:rsidR="003659C7" w:rsidRDefault="003659C7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363F956" w14:textId="77777777" w:rsidR="00A3089C" w:rsidRPr="00520E46" w:rsidRDefault="00A3089C" w:rsidP="000E1607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AA58D89" w14:textId="313F4B4D" w:rsidR="00520E46" w:rsidRPr="00BE7F56" w:rsidRDefault="00520E46" w:rsidP="000E1607">
            <w:pPr>
              <w:jc w:val="both"/>
              <w:rPr>
                <w:rFonts w:asciiTheme="majorHAnsi" w:hAnsiTheme="majorHAnsi"/>
                <w:i/>
                <w:iCs/>
                <w:color w:val="FF0000"/>
                <w:sz w:val="12"/>
                <w:szCs w:val="12"/>
              </w:rPr>
            </w:pPr>
          </w:p>
        </w:tc>
      </w:tr>
      <w:tr w:rsidR="00BE7F56" w:rsidRPr="00BE7F56" w14:paraId="2F5B9F28" w14:textId="77777777" w:rsidTr="000E1607">
        <w:tc>
          <w:tcPr>
            <w:tcW w:w="3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AB5C44" w14:textId="77777777" w:rsidR="00AC6C74" w:rsidRPr="004D0384" w:rsidRDefault="00AC6C74" w:rsidP="00520E4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III.4.3. Realizowanie wyzwań/potrzeb zdefiniowanych przez partnerów gospodarczych – dokumenty</w:t>
            </w:r>
          </w:p>
        </w:tc>
        <w:tc>
          <w:tcPr>
            <w:tcW w:w="6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9795" w14:textId="77777777" w:rsidR="00AC6C74" w:rsidRPr="00143DCB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>Jeżeli w punkcie powyżej wskazano odpowiedź „TAK” - proszę określić typ dokumentu będącego w posiadaniu Wnioskodawcy, potwierdzającego spełnienie kryterium. Dokument musi zostać przedstawiony do wglądu na wezwanie Organizatora Konkursu.</w:t>
            </w:r>
          </w:p>
          <w:p w14:paraId="00672B24" w14:textId="381FFA3A" w:rsidR="00AC6C74" w:rsidRPr="00143DCB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notatka ze spotkania z partnerem gospodarczym</w:t>
            </w:r>
          </w:p>
          <w:p w14:paraId="10EEA8DF" w14:textId="53BC8FE4" w:rsidR="00AC6C74" w:rsidRPr="00143DCB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korespondencja z partnerem gospodarczym</w:t>
            </w:r>
          </w:p>
          <w:p w14:paraId="2ED12D9C" w14:textId="1AA3361B" w:rsidR="00AC6C74" w:rsidRPr="00143DCB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promesa</w:t>
            </w:r>
          </w:p>
          <w:p w14:paraId="29CF7D2A" w14:textId="20A6E069" w:rsidR="00AC6C74" w:rsidRPr="00143DCB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umowa</w:t>
            </w:r>
            <w:r w:rsidR="00C53F36">
              <w:rPr>
                <w:rFonts w:asciiTheme="majorHAnsi" w:hAnsiTheme="majorHAnsi"/>
                <w:sz w:val="16"/>
                <w:szCs w:val="16"/>
              </w:rPr>
              <w:t xml:space="preserve"> / list intencyjny / porozumienie o współpracy</w:t>
            </w:r>
          </w:p>
          <w:p w14:paraId="0DEBEFCF" w14:textId="7662180D" w:rsidR="00AC6C74" w:rsidRPr="00143DCB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143DCB">
              <w:rPr>
                <w:rFonts w:asciiTheme="majorHAnsi" w:hAnsiTheme="majorHAnsi"/>
                <w:sz w:val="16"/>
                <w:szCs w:val="16"/>
              </w:rPr>
              <w:t xml:space="preserve">  inny dokument podpisany przez partnera gospodarczego</w:t>
            </w:r>
          </w:p>
        </w:tc>
      </w:tr>
      <w:tr w:rsidR="00BE7F56" w:rsidRPr="00BE7F56" w14:paraId="316A7C48" w14:textId="77777777" w:rsidTr="000E1607">
        <w:tc>
          <w:tcPr>
            <w:tcW w:w="9498" w:type="dxa"/>
            <w:gridSpan w:val="11"/>
            <w:shd w:val="clear" w:color="auto" w:fill="BFBFBF" w:themeFill="background1" w:themeFillShade="BF"/>
          </w:tcPr>
          <w:p w14:paraId="68F59BE5" w14:textId="77777777" w:rsidR="00AC6C74" w:rsidRPr="00143DCB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sz w:val="16"/>
                <w:szCs w:val="16"/>
              </w:rPr>
              <w:t>Analiza rynku</w:t>
            </w:r>
          </w:p>
        </w:tc>
      </w:tr>
      <w:tr w:rsidR="00BE7F56" w:rsidRPr="00BE7F56" w14:paraId="542143D7" w14:textId="77777777" w:rsidTr="000E1607">
        <w:trPr>
          <w:trHeight w:val="183"/>
        </w:trPr>
        <w:tc>
          <w:tcPr>
            <w:tcW w:w="3491" w:type="dxa"/>
            <w:gridSpan w:val="7"/>
            <w:vMerge w:val="restart"/>
            <w:shd w:val="clear" w:color="auto" w:fill="F2F2F2" w:themeFill="background1" w:themeFillShade="F2"/>
          </w:tcPr>
          <w:p w14:paraId="5D2E92B2" w14:textId="77777777" w:rsidR="00AC6C74" w:rsidRPr="00143DCB" w:rsidRDefault="00AC6C74" w:rsidP="000E1607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IV.1. Analiza rynku:</w:t>
            </w:r>
          </w:p>
        </w:tc>
        <w:tc>
          <w:tcPr>
            <w:tcW w:w="6007" w:type="dxa"/>
            <w:gridSpan w:val="4"/>
            <w:shd w:val="clear" w:color="auto" w:fill="F2F2F2" w:themeFill="background1" w:themeFillShade="F2"/>
          </w:tcPr>
          <w:p w14:paraId="5EBEADE0" w14:textId="09C3BAB8" w:rsidR="00AC6C74" w:rsidRPr="00143DCB" w:rsidRDefault="00AC6C74" w:rsidP="000E1607">
            <w:pPr>
              <w:rPr>
                <w:rFonts w:asciiTheme="majorHAnsi" w:hAnsiTheme="majorHAnsi"/>
                <w:i/>
                <w:iCs/>
                <w:sz w:val="16"/>
                <w:szCs w:val="16"/>
              </w:rPr>
            </w:pP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RZEDMIOT OCENY - </w:t>
            </w:r>
            <w:bookmarkStart w:id="10" w:name="_Hlk213367581"/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WAGA </w:t>
            </w:r>
            <w:r w:rsidR="00782864">
              <w:rPr>
                <w:rFonts w:asciiTheme="majorHAnsi" w:hAnsiTheme="majorHAnsi"/>
                <w:b/>
                <w:bCs/>
                <w:sz w:val="16"/>
                <w:szCs w:val="16"/>
              </w:rPr>
              <w:t>43</w:t>
            </w:r>
            <w:r w:rsidRPr="00143DCB">
              <w:rPr>
                <w:rFonts w:asciiTheme="majorHAnsi" w:hAnsiTheme="majorHAnsi"/>
                <w:b/>
                <w:bCs/>
                <w:sz w:val="16"/>
                <w:szCs w:val="16"/>
              </w:rPr>
              <w:t>%</w:t>
            </w:r>
            <w:bookmarkEnd w:id="10"/>
          </w:p>
        </w:tc>
      </w:tr>
      <w:tr w:rsidR="00BE7F56" w:rsidRPr="00BE7F56" w14:paraId="34F5F7A9" w14:textId="77777777" w:rsidTr="000E1607">
        <w:trPr>
          <w:trHeight w:val="204"/>
        </w:trPr>
        <w:tc>
          <w:tcPr>
            <w:tcW w:w="3491" w:type="dxa"/>
            <w:gridSpan w:val="7"/>
            <w:vMerge/>
            <w:shd w:val="clear" w:color="auto" w:fill="F2F2F2" w:themeFill="background1" w:themeFillShade="F2"/>
          </w:tcPr>
          <w:p w14:paraId="1B34644D" w14:textId="77777777" w:rsidR="00AC6C74" w:rsidRPr="004D0384" w:rsidRDefault="00AC6C74" w:rsidP="000E1607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  <w:tc>
          <w:tcPr>
            <w:tcW w:w="6007" w:type="dxa"/>
            <w:gridSpan w:val="4"/>
          </w:tcPr>
          <w:p w14:paraId="057DA068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143DCB">
              <w:rPr>
                <w:rFonts w:asciiTheme="majorHAnsi" w:hAnsiTheme="majorHAnsi"/>
                <w:i/>
                <w:iCs/>
                <w:sz w:val="12"/>
                <w:szCs w:val="12"/>
              </w:rPr>
              <w:t>Należy obowiązkowo odnieść się do każdego z poniższych punktów.</w:t>
            </w:r>
          </w:p>
          <w:p w14:paraId="43F8A59B" w14:textId="05F703B1" w:rsidR="002C6C84" w:rsidRPr="00BE7F56" w:rsidRDefault="00CF11B0" w:rsidP="000E1607">
            <w:pPr>
              <w:jc w:val="both"/>
              <w:rPr>
                <w:rFonts w:asciiTheme="majorHAnsi" w:hAnsiTheme="majorHAnsi"/>
                <w:b/>
                <w:bCs/>
                <w:i/>
                <w:iCs/>
                <w:color w:val="FF0000"/>
                <w:sz w:val="12"/>
                <w:szCs w:val="12"/>
              </w:rPr>
            </w:pPr>
            <w:r>
              <w:rPr>
                <w:rFonts w:asciiTheme="majorHAnsi" w:hAnsiTheme="majorHAnsi"/>
                <w:i/>
                <w:iCs/>
                <w:sz w:val="12"/>
                <w:szCs w:val="12"/>
              </w:rPr>
              <w:t xml:space="preserve">Opis nie powinien przekraczać </w:t>
            </w:r>
            <w:bookmarkStart w:id="11" w:name="_Hlk213367603"/>
            <w:r>
              <w:rPr>
                <w:rFonts w:asciiTheme="majorHAnsi" w:hAnsiTheme="majorHAnsi"/>
                <w:i/>
                <w:iCs/>
                <w:sz w:val="12"/>
                <w:szCs w:val="12"/>
              </w:rPr>
              <w:t>8000 znaków ze spacjami.</w:t>
            </w:r>
            <w:bookmarkEnd w:id="11"/>
          </w:p>
        </w:tc>
      </w:tr>
      <w:tr w:rsidR="00BE7F56" w:rsidRPr="00BE7F56" w14:paraId="47AAA0D8" w14:textId="77777777" w:rsidTr="000E1607">
        <w:trPr>
          <w:trHeight w:val="257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5B2AEBC1" w14:textId="77777777" w:rsidR="00AC6C74" w:rsidRPr="004D0384" w:rsidRDefault="00AC6C74" w:rsidP="00782864">
            <w:pPr>
              <w:pStyle w:val="Akapitzlist"/>
              <w:numPr>
                <w:ilvl w:val="0"/>
                <w:numId w:val="8"/>
              </w:numPr>
              <w:rPr>
                <w:rFonts w:asciiTheme="majorHAnsi" w:hAnsiTheme="majorHAnsi"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charakterystyka branży/sektora, w tym identyfikacja i charakteryzacja potencjalnych rynków zbytu, opis tendencji rynkowych oraz barier wejścia na te rynki</w:t>
            </w:r>
          </w:p>
        </w:tc>
        <w:tc>
          <w:tcPr>
            <w:tcW w:w="6007" w:type="dxa"/>
            <w:gridSpan w:val="4"/>
          </w:tcPr>
          <w:p w14:paraId="2BA547AF" w14:textId="77777777" w:rsidR="00AC6C74" w:rsidRDefault="00AC6C74" w:rsidP="000E1607">
            <w:pPr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CF11B0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18A33165" w14:textId="2D4A18C7" w:rsidR="00782864" w:rsidRPr="00782864" w:rsidRDefault="00782864" w:rsidP="000E1607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262F4D4E" w14:textId="77777777" w:rsidTr="000E1607">
        <w:trPr>
          <w:trHeight w:val="444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77E95E4D" w14:textId="77777777" w:rsidR="00AC6C74" w:rsidRPr="004D0384" w:rsidRDefault="00AC6C74" w:rsidP="00782864">
            <w:pPr>
              <w:pStyle w:val="Akapitzlist"/>
              <w:numPr>
                <w:ilvl w:val="0"/>
                <w:numId w:val="8"/>
              </w:numPr>
              <w:rPr>
                <w:rFonts w:asciiTheme="majorHAnsi" w:hAnsiTheme="majorHAnsi"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identyfikacja i charakterystyka odbiorców Innowacji (potencjalnych licencjobiorców / nabywców)</w:t>
            </w:r>
          </w:p>
        </w:tc>
        <w:tc>
          <w:tcPr>
            <w:tcW w:w="6007" w:type="dxa"/>
            <w:gridSpan w:val="4"/>
          </w:tcPr>
          <w:p w14:paraId="19526867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7C38EC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4ED39606" w14:textId="55AB36DB" w:rsidR="00782864" w:rsidRPr="00782864" w:rsidRDefault="00782864" w:rsidP="00782864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787C4322" w14:textId="77777777" w:rsidTr="000E1607">
        <w:trPr>
          <w:trHeight w:val="444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7FB57D1A" w14:textId="77777777" w:rsidR="00AC6C74" w:rsidRPr="004D0384" w:rsidRDefault="00AC6C74" w:rsidP="000B7D8B">
            <w:pPr>
              <w:pStyle w:val="Akapitzlist"/>
              <w:numPr>
                <w:ilvl w:val="0"/>
                <w:numId w:val="8"/>
              </w:num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identyfikacja i charakterystyka produktów i usług bazujących na Innowacji (koncepcja zastosowań technologii)</w:t>
            </w:r>
          </w:p>
        </w:tc>
        <w:tc>
          <w:tcPr>
            <w:tcW w:w="6007" w:type="dxa"/>
            <w:gridSpan w:val="4"/>
          </w:tcPr>
          <w:p w14:paraId="7ACFF2A1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7C38EC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708D517E" w14:textId="4E4E7D97" w:rsidR="00782864" w:rsidRPr="00782864" w:rsidRDefault="00782864" w:rsidP="00782864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038BE036" w14:textId="77777777" w:rsidTr="000E1607">
        <w:trPr>
          <w:trHeight w:val="636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52287300" w14:textId="77777777" w:rsidR="00AC6C74" w:rsidRPr="004D0384" w:rsidRDefault="00AC6C74" w:rsidP="00782864">
            <w:pPr>
              <w:pStyle w:val="Akapitzlist"/>
              <w:numPr>
                <w:ilvl w:val="0"/>
                <w:numId w:val="8"/>
              </w:num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identyfikacja konkurencyjnych produktów i/lub usług oraz podmiotów (w szczególności jeśli planowane założenie spółki </w:t>
            </w:r>
            <w:proofErr w:type="spellStart"/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spin</w:t>
            </w:r>
            <w:proofErr w:type="spellEnd"/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-off)</w:t>
            </w:r>
          </w:p>
        </w:tc>
        <w:tc>
          <w:tcPr>
            <w:tcW w:w="6007" w:type="dxa"/>
            <w:gridSpan w:val="4"/>
          </w:tcPr>
          <w:p w14:paraId="33310C0B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7C38EC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74D0A661" w14:textId="27ADF0F5" w:rsidR="00782864" w:rsidRPr="00782864" w:rsidRDefault="00782864" w:rsidP="00782864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083C6089" w14:textId="77777777" w:rsidTr="000E1607">
        <w:trPr>
          <w:trHeight w:val="660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28252C98" w14:textId="77777777" w:rsidR="00AC6C74" w:rsidRPr="004D0384" w:rsidRDefault="00AC6C74" w:rsidP="00782864">
            <w:pPr>
              <w:pStyle w:val="Akapitzlist"/>
              <w:numPr>
                <w:ilvl w:val="0"/>
                <w:numId w:val="8"/>
              </w:num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analiza przewag technologicznych i/lub rynkowych w odniesieniu do konkurencji, tj. główne cechy różnicujące Innowację na tle konkurencji i rozwiązań pokrewnych</w:t>
            </w:r>
          </w:p>
        </w:tc>
        <w:tc>
          <w:tcPr>
            <w:tcW w:w="6007" w:type="dxa"/>
            <w:gridSpan w:val="4"/>
          </w:tcPr>
          <w:p w14:paraId="0ABD3B31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7C38EC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352C86CE" w14:textId="038F8A19" w:rsidR="00782864" w:rsidRPr="00782864" w:rsidRDefault="00782864" w:rsidP="00782864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5DB7B45A" w14:textId="77777777" w:rsidTr="000E1607">
        <w:trPr>
          <w:trHeight w:val="481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0F501721" w14:textId="77777777" w:rsidR="00AC6C74" w:rsidRPr="004D0384" w:rsidRDefault="00AC6C74" w:rsidP="00782864">
            <w:pPr>
              <w:pStyle w:val="Akapitzlist"/>
              <w:numPr>
                <w:ilvl w:val="0"/>
                <w:numId w:val="8"/>
              </w:num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bCs/>
                <w:sz w:val="16"/>
                <w:szCs w:val="16"/>
              </w:rPr>
              <w:t>planowana ścieżka komercjalizacji wraz z uzasadnieniem</w:t>
            </w:r>
          </w:p>
        </w:tc>
        <w:tc>
          <w:tcPr>
            <w:tcW w:w="6007" w:type="dxa"/>
            <w:gridSpan w:val="4"/>
          </w:tcPr>
          <w:p w14:paraId="3708FF0C" w14:textId="77777777" w:rsidR="00AC6C74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(Proszę opisać</w:t>
            </w:r>
            <w:r w:rsidR="007C38EC" w:rsidRPr="007C38EC">
              <w:rPr>
                <w:rFonts w:asciiTheme="majorHAnsi" w:hAnsiTheme="majorHAnsi"/>
                <w:i/>
                <w:iCs/>
                <w:sz w:val="12"/>
                <w:szCs w:val="12"/>
              </w:rPr>
              <w:t>)</w:t>
            </w:r>
          </w:p>
          <w:p w14:paraId="0E93F8AD" w14:textId="44D96DFA" w:rsidR="00A3089C" w:rsidRPr="00782864" w:rsidRDefault="00A3089C" w:rsidP="00782864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</w:tr>
      <w:tr w:rsidR="00BE7F56" w:rsidRPr="00BE7F56" w14:paraId="045AB02B" w14:textId="77777777" w:rsidTr="000E1607">
        <w:trPr>
          <w:trHeight w:val="633"/>
        </w:trPr>
        <w:tc>
          <w:tcPr>
            <w:tcW w:w="3491" w:type="dxa"/>
            <w:gridSpan w:val="7"/>
            <w:shd w:val="clear" w:color="auto" w:fill="F2F2F2" w:themeFill="background1" w:themeFillShade="F2"/>
          </w:tcPr>
          <w:p w14:paraId="6B8EC0AD" w14:textId="77777777" w:rsidR="00AC6C74" w:rsidRPr="004D0384" w:rsidRDefault="00AC6C74" w:rsidP="00782864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IV.2. Czy Kierownik </w:t>
            </w:r>
            <w:proofErr w:type="spellStart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Minigrantu</w:t>
            </w:r>
            <w:proofErr w:type="spellEnd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/ zespół realizujący Minigrant jest zainteresowany założeniem spółki </w:t>
            </w:r>
            <w:proofErr w:type="spellStart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>spin</w:t>
            </w:r>
            <w:proofErr w:type="spellEnd"/>
            <w:r w:rsidRPr="004D0384">
              <w:rPr>
                <w:rFonts w:asciiTheme="majorHAnsi" w:hAnsiTheme="majorHAnsi"/>
                <w:b/>
                <w:sz w:val="16"/>
                <w:szCs w:val="16"/>
              </w:rPr>
              <w:t xml:space="preserve"> off?</w:t>
            </w:r>
          </w:p>
        </w:tc>
        <w:tc>
          <w:tcPr>
            <w:tcW w:w="6007" w:type="dxa"/>
            <w:gridSpan w:val="4"/>
            <w:vAlign w:val="center"/>
          </w:tcPr>
          <w:p w14:paraId="5E82A0D6" w14:textId="77777777" w:rsidR="00AC6C74" w:rsidRPr="00C46473" w:rsidRDefault="00AC6C74" w:rsidP="000E1607">
            <w:pPr>
              <w:jc w:val="both"/>
              <w:rPr>
                <w:rFonts w:asciiTheme="majorHAnsi" w:hAnsiTheme="majorHAnsi"/>
                <w:i/>
                <w:iCs/>
                <w:sz w:val="12"/>
                <w:szCs w:val="12"/>
              </w:rPr>
            </w:pPr>
            <w:r w:rsidRPr="00C46473">
              <w:rPr>
                <w:rFonts w:asciiTheme="majorHAnsi" w:hAnsiTheme="majorHAnsi"/>
                <w:i/>
                <w:iCs/>
                <w:sz w:val="12"/>
                <w:szCs w:val="12"/>
              </w:rPr>
              <w:t>Proszę wskazać prawidłową odpowiedź:</w:t>
            </w:r>
          </w:p>
          <w:p w14:paraId="54611279" w14:textId="6B02B47B" w:rsidR="00AC6C74" w:rsidRPr="00C46473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TAK</w:t>
            </w:r>
          </w:p>
          <w:p w14:paraId="2B0E98E8" w14:textId="6B4DF5B2" w:rsidR="00AC6C74" w:rsidRPr="00C46473" w:rsidRDefault="00312CE0" w:rsidP="000E160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NIE</w:t>
            </w:r>
          </w:p>
          <w:p w14:paraId="6A0CB3CD" w14:textId="73952238" w:rsidR="00AC6C74" w:rsidRPr="00BE7F56" w:rsidRDefault="00312CE0" w:rsidP="000E1607">
            <w:pPr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  <w:r>
              <w:rPr>
                <w:rFonts w:asciiTheme="majorHAnsi" w:eastAsia="Wingdings" w:hAnsiTheme="majorHAnsi" w:cs="Wingdings"/>
                <w:sz w:val="16"/>
                <w:szCs w:val="16"/>
              </w:rPr>
              <w:sym w:font="Wingdings" w:char="F0A8"/>
            </w:r>
            <w:r w:rsidR="00AC6C74" w:rsidRPr="00C46473">
              <w:rPr>
                <w:rFonts w:asciiTheme="majorHAnsi" w:hAnsiTheme="majorHAnsi"/>
                <w:sz w:val="16"/>
                <w:szCs w:val="16"/>
              </w:rPr>
              <w:t xml:space="preserve"> NIE JESTEM PEWIEN/PEWNA</w:t>
            </w:r>
          </w:p>
        </w:tc>
      </w:tr>
      <w:tr w:rsidR="00BE7F56" w:rsidRPr="00BE7F56" w14:paraId="78BB2556" w14:textId="77777777" w:rsidTr="000E1607">
        <w:tc>
          <w:tcPr>
            <w:tcW w:w="9498" w:type="dxa"/>
            <w:gridSpan w:val="11"/>
            <w:shd w:val="clear" w:color="auto" w:fill="BFBFBF" w:themeFill="background1" w:themeFillShade="BF"/>
          </w:tcPr>
          <w:p w14:paraId="26251C4B" w14:textId="77777777" w:rsidR="00AC6C74" w:rsidRPr="00BE7F56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  <w:r w:rsidRPr="00515916">
              <w:rPr>
                <w:rFonts w:asciiTheme="majorHAnsi" w:hAnsiTheme="majorHAnsi"/>
                <w:b/>
                <w:sz w:val="16"/>
                <w:szCs w:val="16"/>
              </w:rPr>
              <w:t xml:space="preserve">Harmonogram i kosztorys </w:t>
            </w:r>
          </w:p>
        </w:tc>
      </w:tr>
      <w:tr w:rsidR="00BE7F56" w:rsidRPr="00BE7F56" w14:paraId="599B40A1" w14:textId="77777777" w:rsidTr="000E1607">
        <w:tc>
          <w:tcPr>
            <w:tcW w:w="9498" w:type="dxa"/>
            <w:gridSpan w:val="11"/>
            <w:shd w:val="clear" w:color="auto" w:fill="F2F2F2" w:themeFill="background1" w:themeFillShade="F2"/>
          </w:tcPr>
          <w:p w14:paraId="3E944802" w14:textId="759BC289" w:rsidR="00AC6C74" w:rsidRPr="00BE7F56" w:rsidRDefault="00AC6C74" w:rsidP="000E1607">
            <w:pPr>
              <w:rPr>
                <w:rFonts w:asciiTheme="majorHAnsi" w:hAnsiTheme="majorHAnsi"/>
                <w:i/>
                <w:color w:val="FF0000"/>
                <w:sz w:val="16"/>
                <w:szCs w:val="16"/>
              </w:rPr>
            </w:pPr>
          </w:p>
        </w:tc>
      </w:tr>
      <w:tr w:rsidR="00BE7F56" w:rsidRPr="00BE7F56" w14:paraId="3662F391" w14:textId="77777777" w:rsidTr="000E1607">
        <w:tc>
          <w:tcPr>
            <w:tcW w:w="9498" w:type="dxa"/>
            <w:gridSpan w:val="11"/>
            <w:shd w:val="clear" w:color="auto" w:fill="F2F2F2" w:themeFill="background1" w:themeFillShade="F2"/>
          </w:tcPr>
          <w:p w14:paraId="340B3A67" w14:textId="28BFDC3B" w:rsidR="00AC6C74" w:rsidRPr="00EE04F1" w:rsidRDefault="00AC6C74" w:rsidP="000E1607">
            <w:pPr>
              <w:pStyle w:val="Bezodstpw"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EE04F1">
              <w:rPr>
                <w:rFonts w:asciiTheme="majorHAnsi" w:hAnsiTheme="majorHAnsi"/>
                <w:i/>
                <w:sz w:val="12"/>
                <w:szCs w:val="12"/>
              </w:rPr>
              <w:t>Proszę wskazać wszystkie planowane, merytorycznie uzasadnione, wydatki, uwzględniając doprecyzowania zawarte w Regulamin</w:t>
            </w:r>
            <w:r w:rsidR="00515916" w:rsidRPr="00EE04F1">
              <w:rPr>
                <w:rFonts w:asciiTheme="majorHAnsi" w:hAnsiTheme="majorHAnsi"/>
                <w:i/>
                <w:sz w:val="12"/>
                <w:szCs w:val="12"/>
              </w:rPr>
              <w:t>ie</w:t>
            </w:r>
            <w:r w:rsidRPr="00EE04F1">
              <w:rPr>
                <w:rFonts w:asciiTheme="majorHAnsi" w:hAnsiTheme="majorHAnsi"/>
                <w:i/>
                <w:sz w:val="12"/>
                <w:szCs w:val="12"/>
              </w:rPr>
              <w:t xml:space="preserve"> szczegółowy</w:t>
            </w:r>
            <w:r w:rsidR="00515916" w:rsidRPr="00EE04F1">
              <w:rPr>
                <w:rFonts w:asciiTheme="majorHAnsi" w:hAnsiTheme="majorHAnsi"/>
                <w:i/>
                <w:sz w:val="12"/>
                <w:szCs w:val="12"/>
              </w:rPr>
              <w:t>m</w:t>
            </w:r>
            <w:r w:rsidRPr="00EE04F1">
              <w:rPr>
                <w:rFonts w:asciiTheme="majorHAnsi" w:hAnsiTheme="majorHAnsi"/>
                <w:i/>
                <w:sz w:val="12"/>
                <w:szCs w:val="12"/>
              </w:rPr>
              <w:t>:</w:t>
            </w:r>
          </w:p>
          <w:p w14:paraId="2DCC5A0F" w14:textId="678EEA34" w:rsidR="00AC6C74" w:rsidRPr="00F80A49" w:rsidRDefault="00AC6C74" w:rsidP="000B7D8B">
            <w:pPr>
              <w:pStyle w:val="Bezodstpw"/>
              <w:numPr>
                <w:ilvl w:val="0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maksymalna kwota finansowania Innowacji</w:t>
            </w:r>
            <w:r w:rsidR="00EE04F1" w:rsidRPr="00F80A49">
              <w:rPr>
                <w:rFonts w:asciiTheme="majorHAnsi" w:hAnsiTheme="majorHAnsi"/>
                <w:i/>
                <w:sz w:val="12"/>
                <w:szCs w:val="12"/>
              </w:rPr>
              <w:t>:</w:t>
            </w: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 xml:space="preserve"> </w:t>
            </w:r>
            <w:r w:rsidR="00782864">
              <w:rPr>
                <w:rFonts w:asciiTheme="majorHAnsi" w:hAnsiTheme="majorHAnsi"/>
                <w:i/>
                <w:sz w:val="12"/>
                <w:szCs w:val="12"/>
              </w:rPr>
              <w:t>1</w:t>
            </w:r>
            <w:r w:rsidR="00F07965">
              <w:rPr>
                <w:rFonts w:asciiTheme="majorHAnsi" w:hAnsiTheme="majorHAnsi"/>
                <w:i/>
                <w:sz w:val="12"/>
                <w:szCs w:val="12"/>
              </w:rPr>
              <w:t>5</w:t>
            </w: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0 000 PLN;</w:t>
            </w:r>
          </w:p>
          <w:p w14:paraId="267F4F72" w14:textId="77777777" w:rsidR="00AC6C74" w:rsidRPr="00F80A49" w:rsidRDefault="00AC6C74" w:rsidP="000B7D8B">
            <w:pPr>
              <w:pStyle w:val="Bezodstpw"/>
              <w:numPr>
                <w:ilvl w:val="0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w przypadku podróży służbowych stosować należy stawki ryczałtowe:</w:t>
            </w:r>
          </w:p>
          <w:p w14:paraId="7D1790A4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obszar: Polska – 1131, 00 PLN na osobę na wyjazd,</w:t>
            </w:r>
          </w:p>
          <w:p w14:paraId="0C14E7AE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obszar: Europa (cały kontynent) – 5 114,00 PLN na osobę na wyjazd,</w:t>
            </w:r>
          </w:p>
          <w:p w14:paraId="1908BAAE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obszar: USA – 10 394,00 PLN na osobę na wyjazd,</w:t>
            </w:r>
          </w:p>
          <w:p w14:paraId="7EEE6F16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obszar: świat (pozostałe) – 8 103, 00 PLN na osobę na wyjazd;</w:t>
            </w:r>
          </w:p>
          <w:p w14:paraId="1C28A2F2" w14:textId="042FC69F" w:rsidR="00AC6C74" w:rsidRPr="00F80A49" w:rsidRDefault="00AC6C74" w:rsidP="000B7D8B">
            <w:pPr>
              <w:pStyle w:val="Bezodstpw"/>
              <w:numPr>
                <w:ilvl w:val="0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w przypadku angażowania osób zatrudnionych na umowę o pracę</w:t>
            </w:r>
            <w:r w:rsidR="0000290C">
              <w:rPr>
                <w:rFonts w:asciiTheme="majorHAnsi" w:hAnsiTheme="majorHAnsi"/>
                <w:i/>
                <w:sz w:val="12"/>
                <w:szCs w:val="12"/>
              </w:rPr>
              <w:t xml:space="preserve"> </w:t>
            </w:r>
            <w:r w:rsidR="0000290C" w:rsidRPr="0000290C">
              <w:rPr>
                <w:rFonts w:asciiTheme="majorHAnsi" w:hAnsiTheme="majorHAnsi"/>
                <w:i/>
                <w:sz w:val="12"/>
                <w:szCs w:val="12"/>
              </w:rPr>
              <w:t xml:space="preserve">w </w:t>
            </w:r>
            <w:r w:rsidR="00787F30">
              <w:rPr>
                <w:rFonts w:asciiTheme="majorHAnsi" w:hAnsiTheme="majorHAnsi"/>
                <w:i/>
                <w:sz w:val="12"/>
                <w:szCs w:val="12"/>
              </w:rPr>
              <w:t>IBPRS-PIB</w:t>
            </w:r>
            <w:r w:rsidR="0000290C" w:rsidRPr="0000290C">
              <w:rPr>
                <w:rFonts w:asciiTheme="majorHAnsi" w:hAnsiTheme="majorHAnsi"/>
                <w:i/>
                <w:sz w:val="12"/>
                <w:szCs w:val="12"/>
              </w:rPr>
              <w:t xml:space="preserve">, niepełniących w </w:t>
            </w:r>
            <w:r w:rsidR="00A02DC8">
              <w:rPr>
                <w:rFonts w:asciiTheme="majorHAnsi" w:hAnsiTheme="majorHAnsi"/>
                <w:i/>
                <w:sz w:val="12"/>
                <w:szCs w:val="12"/>
              </w:rPr>
              <w:t>IBPRS-PIB</w:t>
            </w:r>
            <w:r w:rsidR="0000290C" w:rsidRPr="0000290C">
              <w:rPr>
                <w:rFonts w:asciiTheme="majorHAnsi" w:hAnsiTheme="majorHAnsi"/>
                <w:i/>
                <w:sz w:val="12"/>
                <w:szCs w:val="12"/>
              </w:rPr>
              <w:t xml:space="preserve"> żadnych funkcji</w:t>
            </w:r>
            <w:r w:rsidR="0000290C" w:rsidRPr="00F80A49">
              <w:rPr>
                <w:rFonts w:asciiTheme="majorHAnsi" w:hAnsiTheme="majorHAnsi"/>
                <w:i/>
                <w:sz w:val="12"/>
                <w:szCs w:val="12"/>
              </w:rPr>
              <w:t xml:space="preserve"> </w:t>
            </w:r>
            <w:r w:rsidR="0000290C">
              <w:rPr>
                <w:rFonts w:asciiTheme="majorHAnsi" w:hAnsiTheme="majorHAnsi"/>
                <w:i/>
                <w:sz w:val="12"/>
                <w:szCs w:val="12"/>
              </w:rPr>
              <w:t xml:space="preserve">zarządczych, godziny pracy </w:t>
            </w:r>
            <w:r w:rsidR="0000290C" w:rsidRPr="00F80A49">
              <w:rPr>
                <w:rFonts w:asciiTheme="majorHAnsi" w:hAnsiTheme="majorHAnsi"/>
                <w:i/>
                <w:sz w:val="12"/>
                <w:szCs w:val="12"/>
              </w:rPr>
              <w:t>rozliczane</w:t>
            </w: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 xml:space="preserve"> są w kategorii „Wynagrodzenia”, w drodze:</w:t>
            </w:r>
          </w:p>
          <w:p w14:paraId="5DFFCC71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przyznania dodatku do wynagrodzenia,</w:t>
            </w:r>
          </w:p>
          <w:p w14:paraId="39530389" w14:textId="67836932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oddelegowania pracownika do realizacji Projektu,</w:t>
            </w:r>
          </w:p>
          <w:p w14:paraId="40BB7B9B" w14:textId="77777777" w:rsidR="00AC6C74" w:rsidRPr="00F80A49" w:rsidRDefault="00AC6C74" w:rsidP="000B7D8B">
            <w:pPr>
              <w:pStyle w:val="Bezodstpw"/>
              <w:numPr>
                <w:ilvl w:val="1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F80A49">
              <w:rPr>
                <w:rFonts w:asciiTheme="majorHAnsi" w:hAnsiTheme="majorHAnsi"/>
                <w:i/>
                <w:sz w:val="12"/>
                <w:szCs w:val="12"/>
              </w:rPr>
              <w:t>zatrudnienia w ramach całości lub części etatu;</w:t>
            </w:r>
          </w:p>
          <w:p w14:paraId="7381C52B" w14:textId="269F1EF3" w:rsidR="00AC6C74" w:rsidRPr="000D5B0E" w:rsidRDefault="00AC6C74" w:rsidP="000B7D8B">
            <w:pPr>
              <w:pStyle w:val="Bezodstpw"/>
              <w:numPr>
                <w:ilvl w:val="0"/>
                <w:numId w:val="7"/>
              </w:numPr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0D5B0E">
              <w:rPr>
                <w:rFonts w:asciiTheme="majorHAnsi" w:hAnsiTheme="majorHAnsi"/>
                <w:i/>
                <w:sz w:val="12"/>
                <w:szCs w:val="12"/>
              </w:rPr>
              <w:t xml:space="preserve">w przypadku angażowania osób niezwiązanych umową o pracę z </w:t>
            </w:r>
            <w:r w:rsidR="00787F30">
              <w:rPr>
                <w:rFonts w:asciiTheme="majorHAnsi" w:hAnsiTheme="majorHAnsi"/>
                <w:i/>
                <w:sz w:val="12"/>
                <w:szCs w:val="12"/>
              </w:rPr>
              <w:t>IBPRS-PIB</w:t>
            </w:r>
            <w:r w:rsidRPr="000D5B0E">
              <w:rPr>
                <w:rFonts w:asciiTheme="majorHAnsi" w:hAnsiTheme="majorHAnsi"/>
                <w:i/>
                <w:sz w:val="12"/>
                <w:szCs w:val="12"/>
              </w:rPr>
              <w:t xml:space="preserve">, możliwe jest jedynie zawarcie umów cywilnoprawnych  –  rozliczanych </w:t>
            </w:r>
            <w:r w:rsidRPr="000D5B0E">
              <w:rPr>
                <w:rFonts w:asciiTheme="majorHAnsi" w:hAnsiTheme="majorHAnsi"/>
                <w:i/>
                <w:sz w:val="12"/>
                <w:szCs w:val="12"/>
              </w:rPr>
              <w:br/>
              <w:t xml:space="preserve">w kategorii „Usługi”. Należy podać kwoty brutto </w:t>
            </w:r>
            <w:proofErr w:type="spellStart"/>
            <w:r w:rsidRPr="000D5B0E">
              <w:rPr>
                <w:rFonts w:asciiTheme="majorHAnsi" w:hAnsiTheme="majorHAnsi"/>
                <w:i/>
                <w:sz w:val="12"/>
                <w:szCs w:val="12"/>
              </w:rPr>
              <w:t>brutto</w:t>
            </w:r>
            <w:proofErr w:type="spellEnd"/>
            <w:r w:rsidR="000D5B0E" w:rsidRPr="000D5B0E">
              <w:rPr>
                <w:rFonts w:asciiTheme="majorHAnsi" w:hAnsiTheme="majorHAnsi"/>
                <w:i/>
                <w:sz w:val="12"/>
                <w:szCs w:val="12"/>
              </w:rPr>
              <w:t>.</w:t>
            </w:r>
          </w:p>
          <w:p w14:paraId="5475F6FC" w14:textId="77777777" w:rsidR="00AC6C74" w:rsidRPr="00BE7F56" w:rsidRDefault="00AC6C74" w:rsidP="000E1607">
            <w:pPr>
              <w:pStyle w:val="Bezodstpw"/>
              <w:jc w:val="both"/>
              <w:rPr>
                <w:rFonts w:asciiTheme="majorHAnsi" w:hAnsiTheme="majorHAnsi"/>
                <w:i/>
                <w:color w:val="FF0000"/>
                <w:sz w:val="12"/>
                <w:szCs w:val="12"/>
              </w:rPr>
            </w:pPr>
          </w:p>
          <w:p w14:paraId="4C90FED5" w14:textId="77777777" w:rsidR="00AC6C74" w:rsidRPr="00574108" w:rsidRDefault="00AC6C74" w:rsidP="000E1607">
            <w:pPr>
              <w:pStyle w:val="Bezodstpw"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574108">
              <w:rPr>
                <w:rFonts w:asciiTheme="majorHAnsi" w:hAnsiTheme="majorHAnsi"/>
                <w:i/>
                <w:sz w:val="12"/>
                <w:szCs w:val="12"/>
              </w:rPr>
              <w:t xml:space="preserve">Prosimy o zapoznanie się z treścią par. 2 Regulaminu ramowego, zawierającego warunki dopuszczalności ponoszenia danych kosztów. </w:t>
            </w:r>
          </w:p>
          <w:p w14:paraId="055EB533" w14:textId="77777777" w:rsidR="00CC28E7" w:rsidRDefault="00CC28E7" w:rsidP="000E1607">
            <w:pPr>
              <w:pStyle w:val="Bezodstpw"/>
              <w:jc w:val="both"/>
              <w:rPr>
                <w:rFonts w:asciiTheme="majorHAnsi" w:hAnsiTheme="majorHAnsi"/>
                <w:i/>
                <w:color w:val="FF0000"/>
                <w:sz w:val="12"/>
                <w:szCs w:val="12"/>
              </w:rPr>
            </w:pPr>
          </w:p>
          <w:p w14:paraId="718D10AF" w14:textId="446D9E66" w:rsidR="00AC6C74" w:rsidRPr="00574108" w:rsidRDefault="00AC6C74" w:rsidP="000E1607">
            <w:pPr>
              <w:pStyle w:val="Bezodstpw"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574108">
              <w:rPr>
                <w:rFonts w:asciiTheme="majorHAnsi" w:hAnsiTheme="majorHAnsi"/>
                <w:i/>
                <w:sz w:val="12"/>
                <w:szCs w:val="12"/>
              </w:rPr>
              <w:t>Koszty kwalifikowane powinny zostać przypisane do poniższych kategorii</w:t>
            </w:r>
            <w:r w:rsidR="000D2B38">
              <w:rPr>
                <w:rFonts w:asciiTheme="majorHAnsi" w:hAnsiTheme="majorHAnsi"/>
                <w:i/>
                <w:sz w:val="12"/>
                <w:szCs w:val="12"/>
              </w:rPr>
              <w:t>:</w:t>
            </w:r>
          </w:p>
          <w:p w14:paraId="5C4567DE" w14:textId="7F098BA5" w:rsidR="00F861EC" w:rsidRDefault="00F861EC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1033E9">
              <w:rPr>
                <w:rFonts w:asciiTheme="majorHAnsi" w:hAnsiTheme="majorHAnsi"/>
                <w:i/>
                <w:sz w:val="12"/>
                <w:szCs w:val="12"/>
              </w:rPr>
              <w:t>promocja oferty badawczo-technologicznej</w:t>
            </w:r>
            <w:r>
              <w:rPr>
                <w:rFonts w:asciiTheme="majorHAnsi" w:hAnsiTheme="majorHAnsi"/>
                <w:i/>
                <w:sz w:val="12"/>
                <w:szCs w:val="12"/>
              </w:rPr>
              <w:t>,</w:t>
            </w:r>
          </w:p>
          <w:p w14:paraId="0E9FF25F" w14:textId="78547CD1" w:rsidR="00AC6C74" w:rsidRPr="00574108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574108">
              <w:rPr>
                <w:rFonts w:asciiTheme="majorHAnsi" w:hAnsiTheme="majorHAnsi"/>
                <w:i/>
                <w:sz w:val="12"/>
                <w:szCs w:val="12"/>
              </w:rPr>
              <w:t>wynajem wyposażenia innego niż środki trwałe,</w:t>
            </w:r>
          </w:p>
          <w:p w14:paraId="2921D33F" w14:textId="77777777" w:rsidR="00AC6C74" w:rsidRPr="00574108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574108">
              <w:rPr>
                <w:rFonts w:asciiTheme="majorHAnsi" w:hAnsiTheme="majorHAnsi"/>
                <w:i/>
                <w:sz w:val="12"/>
                <w:szCs w:val="12"/>
              </w:rPr>
              <w:t xml:space="preserve">usługi informatyczne i oprogramowanie, </w:t>
            </w:r>
          </w:p>
          <w:p w14:paraId="11B1DC39" w14:textId="77777777" w:rsidR="00AC6C74" w:rsidRPr="00052E21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052E21">
              <w:rPr>
                <w:rFonts w:asciiTheme="majorHAnsi" w:hAnsiTheme="majorHAnsi"/>
                <w:i/>
                <w:sz w:val="12"/>
                <w:szCs w:val="12"/>
              </w:rPr>
              <w:t>materiały, surowce, usługi techniczne (nieposiadające pierwiastka/charakteru twórczego),</w:t>
            </w:r>
          </w:p>
          <w:p w14:paraId="6F5A435B" w14:textId="77777777" w:rsidR="00AC6C74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052E21">
              <w:rPr>
                <w:rFonts w:asciiTheme="majorHAnsi" w:hAnsiTheme="majorHAnsi"/>
                <w:i/>
                <w:sz w:val="12"/>
                <w:szCs w:val="12"/>
              </w:rPr>
              <w:t>usługi badawcze, doradcze, ekonomiczne i prawne, marketingowe, ekspertyzy, opracowania, wyceny, analizy i raporty,</w:t>
            </w:r>
          </w:p>
          <w:p w14:paraId="2B6F1CD0" w14:textId="376A810C" w:rsidR="00F861EC" w:rsidRPr="00052E21" w:rsidRDefault="00F861EC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1033E9">
              <w:rPr>
                <w:rFonts w:asciiTheme="majorHAnsi" w:hAnsiTheme="majorHAnsi"/>
                <w:i/>
                <w:sz w:val="12"/>
                <w:szCs w:val="12"/>
              </w:rPr>
              <w:t>opracowania, wydawnictwa, zbiory informacji</w:t>
            </w:r>
            <w:r>
              <w:rPr>
                <w:rFonts w:asciiTheme="majorHAnsi" w:hAnsiTheme="majorHAnsi"/>
                <w:i/>
                <w:sz w:val="12"/>
                <w:szCs w:val="12"/>
              </w:rPr>
              <w:t>,</w:t>
            </w:r>
          </w:p>
          <w:p w14:paraId="75405A30" w14:textId="032FBA35" w:rsidR="00AC6C74" w:rsidRPr="00052E21" w:rsidDel="00FF7D7D" w:rsidRDefault="00F861EC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1033E9" w:rsidDel="008C361D">
              <w:rPr>
                <w:rFonts w:asciiTheme="majorHAnsi" w:hAnsiTheme="majorHAnsi"/>
                <w:i/>
                <w:sz w:val="12"/>
                <w:szCs w:val="12"/>
              </w:rPr>
              <w:t>ochron</w:t>
            </w:r>
            <w:r w:rsidRPr="001033E9">
              <w:rPr>
                <w:rFonts w:asciiTheme="majorHAnsi" w:hAnsiTheme="majorHAnsi"/>
                <w:i/>
                <w:sz w:val="12"/>
                <w:szCs w:val="12"/>
              </w:rPr>
              <w:t>a</w:t>
            </w:r>
            <w:r w:rsidRPr="001033E9" w:rsidDel="008C361D">
              <w:rPr>
                <w:rFonts w:asciiTheme="majorHAnsi" w:hAnsiTheme="majorHAnsi"/>
                <w:i/>
                <w:sz w:val="12"/>
                <w:szCs w:val="12"/>
              </w:rPr>
              <w:t xml:space="preserve"> patentow</w:t>
            </w:r>
            <w:r w:rsidRPr="001033E9">
              <w:rPr>
                <w:rFonts w:asciiTheme="majorHAnsi" w:hAnsiTheme="majorHAnsi"/>
                <w:i/>
                <w:sz w:val="12"/>
                <w:szCs w:val="12"/>
              </w:rPr>
              <w:t>a</w:t>
            </w:r>
            <w:r w:rsidRPr="001033E9" w:rsidDel="008C361D">
              <w:rPr>
                <w:rFonts w:asciiTheme="majorHAnsi" w:hAnsiTheme="majorHAnsi"/>
                <w:i/>
                <w:sz w:val="12"/>
                <w:szCs w:val="12"/>
              </w:rPr>
              <w:t xml:space="preserve"> wyników</w:t>
            </w:r>
            <w:r w:rsidR="00AC6C74" w:rsidRPr="00052E21">
              <w:rPr>
                <w:rFonts w:asciiTheme="majorHAnsi" w:hAnsiTheme="majorHAnsi"/>
                <w:i/>
                <w:sz w:val="12"/>
                <w:szCs w:val="12"/>
              </w:rPr>
              <w:t>,</w:t>
            </w:r>
          </w:p>
          <w:p w14:paraId="24F407C8" w14:textId="77777777" w:rsidR="00AC6C74" w:rsidRPr="00052E21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  <w:r w:rsidRPr="00052E21">
              <w:rPr>
                <w:rFonts w:asciiTheme="majorHAnsi" w:hAnsiTheme="majorHAnsi"/>
                <w:i/>
                <w:sz w:val="12"/>
                <w:szCs w:val="12"/>
              </w:rPr>
              <w:t>wynagrodzenia,</w:t>
            </w:r>
          </w:p>
          <w:p w14:paraId="6582249F" w14:textId="77777777" w:rsidR="00AC6C74" w:rsidRPr="00A3089C" w:rsidRDefault="00AC6C74" w:rsidP="000B7D8B">
            <w:pPr>
              <w:numPr>
                <w:ilvl w:val="0"/>
                <w:numId w:val="12"/>
              </w:numPr>
              <w:contextualSpacing/>
              <w:jc w:val="both"/>
              <w:rPr>
                <w:rFonts w:asciiTheme="majorHAnsi" w:hAnsiTheme="majorHAnsi"/>
                <w:i/>
                <w:color w:val="FF0000"/>
                <w:sz w:val="12"/>
                <w:szCs w:val="12"/>
              </w:rPr>
            </w:pPr>
            <w:r w:rsidRPr="00052E21">
              <w:rPr>
                <w:rFonts w:asciiTheme="majorHAnsi" w:hAnsiTheme="majorHAnsi"/>
                <w:i/>
                <w:sz w:val="12"/>
                <w:szCs w:val="12"/>
              </w:rPr>
              <w:t>podróże służbowe.</w:t>
            </w:r>
          </w:p>
          <w:p w14:paraId="1192CCD2" w14:textId="77777777" w:rsidR="00A3089C" w:rsidRDefault="00A3089C" w:rsidP="00A3089C">
            <w:pPr>
              <w:contextualSpacing/>
              <w:jc w:val="both"/>
              <w:rPr>
                <w:rFonts w:asciiTheme="majorHAnsi" w:hAnsiTheme="majorHAnsi"/>
                <w:i/>
                <w:sz w:val="12"/>
                <w:szCs w:val="12"/>
              </w:rPr>
            </w:pPr>
          </w:p>
          <w:p w14:paraId="40DB413F" w14:textId="77777777" w:rsidR="00A3089C" w:rsidRPr="00BE7F56" w:rsidRDefault="00A3089C" w:rsidP="00A3089C">
            <w:pPr>
              <w:contextualSpacing/>
              <w:jc w:val="both"/>
              <w:rPr>
                <w:rFonts w:asciiTheme="majorHAnsi" w:hAnsiTheme="majorHAnsi"/>
                <w:i/>
                <w:color w:val="FF0000"/>
                <w:sz w:val="12"/>
                <w:szCs w:val="12"/>
              </w:rPr>
            </w:pPr>
          </w:p>
        </w:tc>
      </w:tr>
      <w:tr w:rsidR="00BE7F56" w:rsidRPr="00BE7F56" w14:paraId="23CC2AA4" w14:textId="77777777" w:rsidTr="000E1607">
        <w:trPr>
          <w:trHeight w:val="300"/>
        </w:trPr>
        <w:tc>
          <w:tcPr>
            <w:tcW w:w="9498" w:type="dxa"/>
            <w:gridSpan w:val="11"/>
            <w:shd w:val="clear" w:color="auto" w:fill="BFBFBF" w:themeFill="background1" w:themeFillShade="BF"/>
          </w:tcPr>
          <w:p w14:paraId="0D26C7D0" w14:textId="77777777" w:rsidR="00AC6C74" w:rsidRPr="00D12E7D" w:rsidRDefault="00AC6C74" w:rsidP="000E1607">
            <w:pPr>
              <w:pStyle w:val="Bezodstpw"/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PLAN RZECZOWO-FINANSOWY</w:t>
            </w:r>
          </w:p>
        </w:tc>
      </w:tr>
      <w:tr w:rsidR="00BE7F56" w:rsidRPr="00BE7F56" w14:paraId="42261D9C" w14:textId="77777777" w:rsidTr="000E1607">
        <w:trPr>
          <w:trHeight w:val="300"/>
        </w:trPr>
        <w:tc>
          <w:tcPr>
            <w:tcW w:w="487" w:type="dxa"/>
            <w:shd w:val="clear" w:color="auto" w:fill="BFBFBF" w:themeFill="background1" w:themeFillShade="BF"/>
          </w:tcPr>
          <w:p w14:paraId="6A8C9245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Lp.</w:t>
            </w:r>
          </w:p>
        </w:tc>
        <w:tc>
          <w:tcPr>
            <w:tcW w:w="1718" w:type="dxa"/>
            <w:gridSpan w:val="3"/>
            <w:shd w:val="clear" w:color="auto" w:fill="BFBFBF" w:themeFill="background1" w:themeFillShade="BF"/>
          </w:tcPr>
          <w:p w14:paraId="2DD43FDA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strike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Działanie / Zadanie</w:t>
            </w:r>
          </w:p>
        </w:tc>
        <w:tc>
          <w:tcPr>
            <w:tcW w:w="1286" w:type="dxa"/>
            <w:gridSpan w:val="3"/>
            <w:shd w:val="clear" w:color="auto" w:fill="BFBFBF" w:themeFill="background1" w:themeFillShade="BF"/>
          </w:tcPr>
          <w:p w14:paraId="42A25F6B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bCs/>
                <w:sz w:val="16"/>
                <w:szCs w:val="16"/>
              </w:rPr>
              <w:t>Czas realizacji [miesiące]</w:t>
            </w:r>
          </w:p>
        </w:tc>
        <w:tc>
          <w:tcPr>
            <w:tcW w:w="908" w:type="dxa"/>
            <w:shd w:val="clear" w:color="auto" w:fill="BFBFBF" w:themeFill="background1" w:themeFillShade="BF"/>
          </w:tcPr>
          <w:p w14:paraId="6A3361D0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Kategoria kosztu</w:t>
            </w:r>
          </w:p>
        </w:tc>
        <w:tc>
          <w:tcPr>
            <w:tcW w:w="1413" w:type="dxa"/>
            <w:gridSpan w:val="2"/>
            <w:shd w:val="clear" w:color="auto" w:fill="BFBFBF" w:themeFill="background1" w:themeFillShade="BF"/>
          </w:tcPr>
          <w:p w14:paraId="503C4F83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Kwota</w:t>
            </w:r>
            <w:r w:rsidRPr="00D12E7D">
              <w:rPr>
                <w:rFonts w:asciiTheme="majorHAnsi" w:hAnsiTheme="majorHAnsi"/>
                <w:b/>
                <w:sz w:val="16"/>
                <w:szCs w:val="16"/>
              </w:rPr>
              <w:br/>
              <w:t>[PLN]</w:t>
            </w:r>
          </w:p>
        </w:tc>
        <w:tc>
          <w:tcPr>
            <w:tcW w:w="3686" w:type="dxa"/>
            <w:shd w:val="clear" w:color="auto" w:fill="BFBFBF" w:themeFill="background1" w:themeFillShade="BF"/>
          </w:tcPr>
          <w:p w14:paraId="34C34475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Uzasadnienie planowanych wydatków / kalkulacja</w:t>
            </w:r>
          </w:p>
        </w:tc>
      </w:tr>
      <w:tr w:rsidR="00BE7F56" w:rsidRPr="00BE7F56" w14:paraId="3CE5B02B" w14:textId="77777777" w:rsidTr="000E1607">
        <w:trPr>
          <w:trHeight w:val="62"/>
        </w:trPr>
        <w:tc>
          <w:tcPr>
            <w:tcW w:w="487" w:type="dxa"/>
          </w:tcPr>
          <w:p w14:paraId="4B4AD318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Cs/>
                <w:sz w:val="16"/>
                <w:szCs w:val="16"/>
              </w:rPr>
              <w:t>1.</w:t>
            </w:r>
          </w:p>
        </w:tc>
        <w:tc>
          <w:tcPr>
            <w:tcW w:w="1718" w:type="dxa"/>
            <w:gridSpan w:val="3"/>
          </w:tcPr>
          <w:p w14:paraId="10912F5D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1286" w:type="dxa"/>
            <w:gridSpan w:val="3"/>
          </w:tcPr>
          <w:p w14:paraId="2CD2CEFD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908" w:type="dxa"/>
          </w:tcPr>
          <w:p w14:paraId="2E5B8F56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Bidi"/>
                <w:i/>
                <w:sz w:val="16"/>
                <w:szCs w:val="16"/>
              </w:rPr>
            </w:pPr>
          </w:p>
        </w:tc>
        <w:tc>
          <w:tcPr>
            <w:tcW w:w="1413" w:type="dxa"/>
            <w:gridSpan w:val="2"/>
          </w:tcPr>
          <w:p w14:paraId="09969E67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3686" w:type="dxa"/>
          </w:tcPr>
          <w:p w14:paraId="724785D2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</w:tr>
      <w:tr w:rsidR="00BE7F56" w:rsidRPr="00BE7F56" w14:paraId="12A65718" w14:textId="77777777" w:rsidTr="000E1607">
        <w:trPr>
          <w:trHeight w:val="47"/>
        </w:trPr>
        <w:tc>
          <w:tcPr>
            <w:tcW w:w="487" w:type="dxa"/>
          </w:tcPr>
          <w:p w14:paraId="52A4243B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Cs/>
                <w:sz w:val="16"/>
                <w:szCs w:val="16"/>
              </w:rPr>
              <w:t>2.</w:t>
            </w:r>
          </w:p>
        </w:tc>
        <w:tc>
          <w:tcPr>
            <w:tcW w:w="1718" w:type="dxa"/>
            <w:gridSpan w:val="3"/>
          </w:tcPr>
          <w:p w14:paraId="7E0ED7A0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1286" w:type="dxa"/>
            <w:gridSpan w:val="3"/>
          </w:tcPr>
          <w:p w14:paraId="1A73206B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908" w:type="dxa"/>
          </w:tcPr>
          <w:p w14:paraId="4DAF761F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Bidi"/>
                <w:i/>
                <w:sz w:val="16"/>
                <w:szCs w:val="16"/>
              </w:rPr>
            </w:pPr>
          </w:p>
        </w:tc>
        <w:tc>
          <w:tcPr>
            <w:tcW w:w="1413" w:type="dxa"/>
            <w:gridSpan w:val="2"/>
          </w:tcPr>
          <w:p w14:paraId="5F536784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3686" w:type="dxa"/>
          </w:tcPr>
          <w:p w14:paraId="1DB70E25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</w:tr>
      <w:tr w:rsidR="00BE7F56" w:rsidRPr="00BE7F56" w14:paraId="4F104074" w14:textId="77777777" w:rsidTr="000E1607">
        <w:trPr>
          <w:trHeight w:val="47"/>
        </w:trPr>
        <w:tc>
          <w:tcPr>
            <w:tcW w:w="487" w:type="dxa"/>
            <w:tcBorders>
              <w:bottom w:val="single" w:sz="4" w:space="0" w:color="auto"/>
            </w:tcBorders>
          </w:tcPr>
          <w:p w14:paraId="1267E94C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Cs/>
                <w:sz w:val="16"/>
                <w:szCs w:val="16"/>
              </w:rPr>
              <w:t>3.</w:t>
            </w:r>
          </w:p>
        </w:tc>
        <w:tc>
          <w:tcPr>
            <w:tcW w:w="1718" w:type="dxa"/>
            <w:gridSpan w:val="3"/>
            <w:tcBorders>
              <w:bottom w:val="single" w:sz="4" w:space="0" w:color="auto"/>
            </w:tcBorders>
          </w:tcPr>
          <w:p w14:paraId="376DB737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1286" w:type="dxa"/>
            <w:gridSpan w:val="3"/>
            <w:tcBorders>
              <w:bottom w:val="single" w:sz="4" w:space="0" w:color="auto"/>
            </w:tcBorders>
          </w:tcPr>
          <w:p w14:paraId="071A9213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908" w:type="dxa"/>
            <w:tcBorders>
              <w:bottom w:val="single" w:sz="4" w:space="0" w:color="auto"/>
            </w:tcBorders>
          </w:tcPr>
          <w:p w14:paraId="21629542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Bidi"/>
                <w:i/>
                <w:sz w:val="16"/>
                <w:szCs w:val="16"/>
              </w:rPr>
            </w:pP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</w:tcPr>
          <w:p w14:paraId="5E04BAD9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68107AC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</w:tr>
      <w:tr w:rsidR="00BE7F56" w:rsidRPr="00BE7F56" w14:paraId="5A4FA0B8" w14:textId="77777777" w:rsidTr="000E1607">
        <w:trPr>
          <w:trHeight w:val="156"/>
        </w:trPr>
        <w:tc>
          <w:tcPr>
            <w:tcW w:w="4399" w:type="dxa"/>
            <w:gridSpan w:val="8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857C6E" w14:textId="77777777" w:rsidR="00AC6C74" w:rsidRPr="00D12E7D" w:rsidRDefault="00AC6C74" w:rsidP="000E1607">
            <w:pPr>
              <w:pStyle w:val="Bezodstpw"/>
              <w:jc w:val="right"/>
              <w:rPr>
                <w:rFonts w:asciiTheme="majorHAnsi" w:hAnsiTheme="majorHAnsi"/>
                <w:i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Kwota całkowita (suma):</w:t>
            </w: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</w:tcPr>
          <w:p w14:paraId="45035D14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D16AF4B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</w:tr>
      <w:tr w:rsidR="00BE7F56" w:rsidRPr="00BE7F56" w14:paraId="0A03DB8A" w14:textId="77777777" w:rsidTr="000E1607">
        <w:trPr>
          <w:trHeight w:val="300"/>
        </w:trPr>
        <w:tc>
          <w:tcPr>
            <w:tcW w:w="9498" w:type="dxa"/>
            <w:gridSpan w:val="11"/>
            <w:tcBorders>
              <w:bottom w:val="single" w:sz="4" w:space="0" w:color="auto"/>
            </w:tcBorders>
          </w:tcPr>
          <w:p w14:paraId="3BD58FD5" w14:textId="77777777" w:rsidR="00AC6C74" w:rsidRPr="00A3089C" w:rsidRDefault="00AC6C74" w:rsidP="000E1607">
            <w:pPr>
              <w:pStyle w:val="Bezodstpw"/>
              <w:rPr>
                <w:rFonts w:asciiTheme="minorHAnsi" w:hAnsiTheme="minorHAnsi" w:cstheme="minorHAnsi"/>
                <w:iCs/>
                <w:color w:val="FF0000"/>
                <w:sz w:val="22"/>
                <w:szCs w:val="22"/>
              </w:rPr>
            </w:pPr>
          </w:p>
          <w:p w14:paraId="727B94AE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</w:tr>
      <w:tr w:rsidR="00BE7F56" w:rsidRPr="00BE7F56" w14:paraId="041E70D5" w14:textId="77777777" w:rsidTr="000E1607">
        <w:trPr>
          <w:trHeight w:val="300"/>
        </w:trPr>
        <w:tc>
          <w:tcPr>
            <w:tcW w:w="9498" w:type="dxa"/>
            <w:gridSpan w:val="11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09E837" w14:textId="77777777" w:rsidR="00AC6C74" w:rsidRPr="00D12E7D" w:rsidRDefault="00AC6C74" w:rsidP="000E1607">
            <w:pPr>
              <w:pStyle w:val="Bezodstpw"/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WYNAGRODZENIA (nie dotyczy umów cywilnoprawnych)</w:t>
            </w:r>
          </w:p>
        </w:tc>
      </w:tr>
      <w:tr w:rsidR="00BE7F56" w:rsidRPr="00BE7F56" w14:paraId="2744DA71" w14:textId="77777777" w:rsidTr="000E1607">
        <w:trPr>
          <w:trHeight w:val="300"/>
        </w:trPr>
        <w:tc>
          <w:tcPr>
            <w:tcW w:w="523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DB4F9B" w14:textId="77777777" w:rsidR="00AC6C74" w:rsidRPr="00D12E7D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2029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E89B7F0" w14:textId="77777777" w:rsidR="00AC6C74" w:rsidRPr="00D12E7D" w:rsidRDefault="00AC6C74" w:rsidP="000E1607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bCs/>
                <w:sz w:val="16"/>
                <w:szCs w:val="16"/>
              </w:rPr>
              <w:t>Imię i nazwisko</w:t>
            </w: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46248BA" w14:textId="77777777" w:rsidR="00AC6C74" w:rsidRPr="00D12E7D" w:rsidRDefault="00AC6C74" w:rsidP="000E1607">
            <w:pPr>
              <w:pStyle w:val="Bezodstpw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Kwota wynagrodzenia </w:t>
            </w: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8CFFE8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b/>
                <w:bCs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 w:cstheme="minorHAnsi"/>
                <w:b/>
                <w:bCs/>
                <w:iCs/>
                <w:sz w:val="16"/>
                <w:szCs w:val="16"/>
              </w:rPr>
              <w:t>Forma wynagrodzenia</w:t>
            </w:r>
          </w:p>
          <w:p w14:paraId="2142362F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Cs/>
                <w:sz w:val="12"/>
                <w:szCs w:val="12"/>
              </w:rPr>
            </w:pPr>
            <w:r w:rsidRPr="00D12E7D">
              <w:rPr>
                <w:rFonts w:asciiTheme="majorHAnsi" w:hAnsiTheme="majorHAnsi" w:cstheme="minorHAnsi"/>
                <w:iCs/>
                <w:sz w:val="12"/>
                <w:szCs w:val="12"/>
              </w:rPr>
              <w:t>- dodatek do wynagrodzenia</w:t>
            </w:r>
          </w:p>
          <w:p w14:paraId="042566D2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Cs/>
                <w:sz w:val="12"/>
                <w:szCs w:val="12"/>
              </w:rPr>
            </w:pPr>
            <w:r w:rsidRPr="00D12E7D">
              <w:rPr>
                <w:rFonts w:asciiTheme="majorHAnsi" w:hAnsiTheme="majorHAnsi" w:cstheme="minorHAnsi"/>
                <w:iCs/>
                <w:sz w:val="12"/>
                <w:szCs w:val="12"/>
              </w:rPr>
              <w:t>- oddelegowanie</w:t>
            </w:r>
          </w:p>
          <w:p w14:paraId="29E62D2E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iCs/>
                <w:sz w:val="12"/>
                <w:szCs w:val="12"/>
              </w:rPr>
            </w:pPr>
            <w:r w:rsidRPr="00D12E7D">
              <w:rPr>
                <w:rFonts w:asciiTheme="majorHAnsi" w:hAnsiTheme="majorHAnsi" w:cstheme="minorHAnsi"/>
                <w:iCs/>
                <w:sz w:val="12"/>
                <w:szCs w:val="12"/>
              </w:rPr>
              <w:t>- cały etat</w:t>
            </w:r>
          </w:p>
          <w:p w14:paraId="7E5FFB99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b/>
                <w:bCs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 w:cstheme="minorHAnsi"/>
                <w:iCs/>
                <w:sz w:val="12"/>
                <w:szCs w:val="12"/>
              </w:rPr>
              <w:t>- część etatu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441E22" w14:textId="77777777" w:rsidR="00AC6C74" w:rsidRPr="00D12E7D" w:rsidRDefault="00AC6C74" w:rsidP="000E1607">
            <w:pPr>
              <w:pStyle w:val="Bezodstpw"/>
              <w:rPr>
                <w:rFonts w:asciiTheme="majorHAnsi" w:hAnsiTheme="majorHAnsi" w:cstheme="minorHAnsi"/>
                <w:b/>
                <w:bCs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 w:cstheme="minorHAnsi"/>
                <w:b/>
                <w:bCs/>
                <w:iCs/>
                <w:sz w:val="16"/>
                <w:szCs w:val="16"/>
              </w:rPr>
              <w:t>Uzasadnienie / kalkulacja</w:t>
            </w:r>
          </w:p>
        </w:tc>
      </w:tr>
      <w:tr w:rsidR="00BE7F56" w:rsidRPr="00BE7F56" w14:paraId="3B1779AA" w14:textId="77777777" w:rsidTr="000E1607">
        <w:trPr>
          <w:trHeight w:val="47"/>
        </w:trPr>
        <w:tc>
          <w:tcPr>
            <w:tcW w:w="523" w:type="dxa"/>
            <w:gridSpan w:val="2"/>
            <w:tcBorders>
              <w:bottom w:val="single" w:sz="4" w:space="0" w:color="auto"/>
            </w:tcBorders>
          </w:tcPr>
          <w:p w14:paraId="177CDD98" w14:textId="77777777" w:rsidR="00AC6C74" w:rsidRPr="00CC28E7" w:rsidRDefault="00AC6C74" w:rsidP="000E1607">
            <w:pPr>
              <w:pStyle w:val="Bezodstpw"/>
              <w:rPr>
                <w:rFonts w:asciiTheme="majorHAnsi" w:hAnsiTheme="majorHAnsi"/>
                <w:bCs/>
                <w:sz w:val="16"/>
                <w:szCs w:val="16"/>
              </w:rPr>
            </w:pPr>
            <w:r w:rsidRPr="00CC28E7">
              <w:rPr>
                <w:rFonts w:asciiTheme="majorHAnsi" w:hAnsiTheme="majorHAnsi"/>
                <w:bCs/>
                <w:sz w:val="16"/>
                <w:szCs w:val="16"/>
              </w:rPr>
              <w:t>1.</w:t>
            </w:r>
          </w:p>
        </w:tc>
        <w:tc>
          <w:tcPr>
            <w:tcW w:w="2029" w:type="dxa"/>
            <w:gridSpan w:val="3"/>
            <w:tcBorders>
              <w:bottom w:val="single" w:sz="4" w:space="0" w:color="auto"/>
            </w:tcBorders>
          </w:tcPr>
          <w:p w14:paraId="2C4DE111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</w:tcPr>
          <w:p w14:paraId="42C022A4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</w:tcPr>
          <w:p w14:paraId="5FFDC2C5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525ED90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</w:tr>
      <w:tr w:rsidR="00BE7F56" w:rsidRPr="00BE7F56" w14:paraId="4F9ACF40" w14:textId="77777777" w:rsidTr="000E1607">
        <w:trPr>
          <w:trHeight w:val="47"/>
        </w:trPr>
        <w:tc>
          <w:tcPr>
            <w:tcW w:w="523" w:type="dxa"/>
            <w:gridSpan w:val="2"/>
            <w:tcBorders>
              <w:bottom w:val="single" w:sz="4" w:space="0" w:color="auto"/>
            </w:tcBorders>
          </w:tcPr>
          <w:p w14:paraId="0EA34C1F" w14:textId="77777777" w:rsidR="00AC6C74" w:rsidRPr="00CC28E7" w:rsidRDefault="00AC6C74" w:rsidP="000E1607">
            <w:pPr>
              <w:pStyle w:val="Bezodstpw"/>
              <w:rPr>
                <w:rFonts w:asciiTheme="majorHAnsi" w:hAnsiTheme="majorHAnsi"/>
                <w:bCs/>
                <w:sz w:val="16"/>
                <w:szCs w:val="16"/>
              </w:rPr>
            </w:pPr>
            <w:r w:rsidRPr="00CC28E7">
              <w:rPr>
                <w:rFonts w:asciiTheme="majorHAnsi" w:hAnsiTheme="majorHAnsi"/>
                <w:bCs/>
                <w:sz w:val="16"/>
                <w:szCs w:val="16"/>
              </w:rPr>
              <w:t>2.</w:t>
            </w:r>
          </w:p>
        </w:tc>
        <w:tc>
          <w:tcPr>
            <w:tcW w:w="2029" w:type="dxa"/>
            <w:gridSpan w:val="3"/>
            <w:tcBorders>
              <w:bottom w:val="single" w:sz="4" w:space="0" w:color="auto"/>
            </w:tcBorders>
          </w:tcPr>
          <w:p w14:paraId="29AC012D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</w:tcPr>
          <w:p w14:paraId="46B5F2DD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</w:tcPr>
          <w:p w14:paraId="4D32E81E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34FFACF4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</w:tr>
      <w:tr w:rsidR="00BE7F56" w:rsidRPr="00BE7F56" w14:paraId="1C51580A" w14:textId="77777777" w:rsidTr="000E1607">
        <w:trPr>
          <w:trHeight w:val="47"/>
        </w:trPr>
        <w:tc>
          <w:tcPr>
            <w:tcW w:w="523" w:type="dxa"/>
            <w:gridSpan w:val="2"/>
            <w:tcBorders>
              <w:bottom w:val="single" w:sz="4" w:space="0" w:color="auto"/>
            </w:tcBorders>
          </w:tcPr>
          <w:p w14:paraId="010DB673" w14:textId="77777777" w:rsidR="00AC6C74" w:rsidRPr="00CC28E7" w:rsidRDefault="00AC6C74" w:rsidP="000E1607">
            <w:pPr>
              <w:pStyle w:val="Bezodstpw"/>
              <w:rPr>
                <w:rFonts w:asciiTheme="majorHAnsi" w:hAnsiTheme="majorHAnsi"/>
                <w:bCs/>
                <w:sz w:val="16"/>
                <w:szCs w:val="16"/>
              </w:rPr>
            </w:pPr>
            <w:r w:rsidRPr="00CC28E7">
              <w:rPr>
                <w:rFonts w:asciiTheme="majorHAnsi" w:hAnsiTheme="majorHAnsi"/>
                <w:bCs/>
                <w:sz w:val="16"/>
                <w:szCs w:val="16"/>
              </w:rPr>
              <w:t>3.</w:t>
            </w:r>
          </w:p>
        </w:tc>
        <w:tc>
          <w:tcPr>
            <w:tcW w:w="2029" w:type="dxa"/>
            <w:gridSpan w:val="3"/>
            <w:tcBorders>
              <w:bottom w:val="single" w:sz="4" w:space="0" w:color="auto"/>
            </w:tcBorders>
          </w:tcPr>
          <w:p w14:paraId="061D1859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</w:tcPr>
          <w:p w14:paraId="253BB526" w14:textId="77777777" w:rsidR="00AC6C74" w:rsidRPr="00BE7F56" w:rsidRDefault="00AC6C74" w:rsidP="000E1607">
            <w:pPr>
              <w:pStyle w:val="Bezodstpw"/>
              <w:jc w:val="right"/>
              <w:rPr>
                <w:rFonts w:asciiTheme="majorHAnsi" w:hAnsiTheme="maj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413" w:type="dxa"/>
            <w:gridSpan w:val="2"/>
            <w:tcBorders>
              <w:bottom w:val="single" w:sz="4" w:space="0" w:color="auto"/>
            </w:tcBorders>
          </w:tcPr>
          <w:p w14:paraId="7EA13538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983B206" w14:textId="77777777" w:rsidR="00AC6C74" w:rsidRPr="00BE7F56" w:rsidRDefault="00AC6C74" w:rsidP="000E1607">
            <w:pPr>
              <w:pStyle w:val="Bezodstpw"/>
              <w:rPr>
                <w:rFonts w:asciiTheme="majorHAnsi" w:hAnsiTheme="majorHAnsi" w:cstheme="minorHAnsi"/>
                <w:i/>
                <w:color w:val="FF0000"/>
                <w:sz w:val="16"/>
                <w:szCs w:val="16"/>
              </w:rPr>
            </w:pPr>
          </w:p>
        </w:tc>
      </w:tr>
      <w:tr w:rsidR="00BE7F56" w:rsidRPr="00BE7F56" w14:paraId="7DBE3609" w14:textId="77777777" w:rsidTr="000E1607">
        <w:trPr>
          <w:trHeight w:val="300"/>
        </w:trPr>
        <w:tc>
          <w:tcPr>
            <w:tcW w:w="949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7AB3286" w14:textId="77777777" w:rsidR="00AC6C74" w:rsidRPr="00D12E7D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 w:cstheme="minorHAnsi"/>
                <w:b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ZAŁĄCZNIK – Prezentacja Innowacji</w:t>
            </w:r>
          </w:p>
        </w:tc>
      </w:tr>
      <w:tr w:rsidR="00BE7F56" w:rsidRPr="00BE7F56" w14:paraId="04CCD72C" w14:textId="77777777" w:rsidTr="000E1607">
        <w:trPr>
          <w:trHeight w:val="112"/>
        </w:trPr>
        <w:tc>
          <w:tcPr>
            <w:tcW w:w="9498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2F69F692" w14:textId="77777777" w:rsidR="00AC6C74" w:rsidRDefault="00AC6C74" w:rsidP="000E1607">
            <w:pPr>
              <w:rPr>
                <w:rFonts w:asciiTheme="majorHAnsi" w:hAnsiTheme="majorHAnsi"/>
                <w:bCs/>
                <w:i/>
                <w:iCs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Cs/>
                <w:i/>
                <w:iCs/>
                <w:sz w:val="16"/>
                <w:szCs w:val="16"/>
              </w:rPr>
              <w:t>Proszę załączyć Prezentację Innowacji zgodną z szablonem wskazanym w Załączniku nr 8 do Regulaminu ramowego.</w:t>
            </w:r>
          </w:p>
          <w:p w14:paraId="0165B624" w14:textId="77777777" w:rsidR="0000290C" w:rsidRDefault="0000290C" w:rsidP="000E1607">
            <w:pPr>
              <w:rPr>
                <w:rFonts w:asciiTheme="majorHAnsi" w:hAnsiTheme="majorHAnsi"/>
                <w:bCs/>
                <w:i/>
                <w:iCs/>
                <w:sz w:val="16"/>
                <w:szCs w:val="16"/>
              </w:rPr>
            </w:pPr>
          </w:p>
          <w:p w14:paraId="052C051D" w14:textId="77777777" w:rsidR="007F01A1" w:rsidRPr="00D12E7D" w:rsidRDefault="007F01A1" w:rsidP="000E1607">
            <w:pPr>
              <w:rPr>
                <w:rFonts w:asciiTheme="majorHAnsi" w:hAnsiTheme="majorHAnsi"/>
                <w:bCs/>
                <w:i/>
                <w:iCs/>
                <w:sz w:val="16"/>
                <w:szCs w:val="16"/>
              </w:rPr>
            </w:pPr>
          </w:p>
        </w:tc>
      </w:tr>
      <w:tr w:rsidR="00BE7F56" w:rsidRPr="00BE7F56" w14:paraId="34A207C2" w14:textId="77777777" w:rsidTr="000E1607">
        <w:trPr>
          <w:trHeight w:val="300"/>
        </w:trPr>
        <w:tc>
          <w:tcPr>
            <w:tcW w:w="949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6757D9" w14:textId="77777777" w:rsidR="00AC6C74" w:rsidRPr="00BE7F56" w:rsidRDefault="00AC6C74" w:rsidP="000B7D8B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bCs/>
                <w:i/>
                <w:iCs/>
                <w:color w:val="FF0000"/>
                <w:sz w:val="16"/>
                <w:szCs w:val="16"/>
              </w:rPr>
            </w:pPr>
            <w:r w:rsidRPr="00D12E7D">
              <w:rPr>
                <w:rFonts w:asciiTheme="majorHAnsi" w:hAnsiTheme="majorHAnsi"/>
                <w:b/>
                <w:sz w:val="16"/>
                <w:szCs w:val="16"/>
              </w:rPr>
              <w:t>OŚWIADCZENIA</w:t>
            </w:r>
          </w:p>
        </w:tc>
      </w:tr>
    </w:tbl>
    <w:p w14:paraId="189AD691" w14:textId="77777777" w:rsidR="007F01A1" w:rsidRDefault="007F01A1">
      <w:r>
        <w:br w:type="page"/>
      </w:r>
    </w:p>
    <w:tbl>
      <w:tblPr>
        <w:tblStyle w:val="Tabela-Siatka"/>
        <w:tblW w:w="9498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BE7F56" w:rsidRPr="00BE7F56" w14:paraId="64C42E36" w14:textId="77777777" w:rsidTr="000E1607">
        <w:trPr>
          <w:trHeight w:val="300"/>
        </w:trPr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</w:tcPr>
          <w:p w14:paraId="3DB612BB" w14:textId="0F24FA16" w:rsidR="00346766" w:rsidRDefault="00346766" w:rsidP="000E1607">
            <w:pPr>
              <w:spacing w:before="240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US"/>
              </w:rPr>
              <w:br w:type="page"/>
            </w:r>
            <w:r w:rsidR="00AC6C74" w:rsidRPr="00D94888">
              <w:rPr>
                <w:rFonts w:asciiTheme="majorHAnsi" w:hAnsiTheme="majorHAnsi"/>
                <w:b/>
                <w:sz w:val="16"/>
                <w:szCs w:val="16"/>
              </w:rPr>
              <w:t xml:space="preserve">OŚWIADCZENIA </w:t>
            </w:r>
            <w:r w:rsidR="00AC6C74"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CZŁONKA ZESPOŁU REALIZUJĄCEGO MINIGRANT </w:t>
            </w:r>
            <w:r w:rsidR="00AC6C74"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br/>
            </w:r>
            <w:r w:rsidR="00AC6C74" w:rsidRPr="00D94888">
              <w:rPr>
                <w:rFonts w:asciiTheme="majorHAnsi" w:hAnsiTheme="majorHAnsi"/>
                <w:sz w:val="16"/>
                <w:szCs w:val="16"/>
              </w:rPr>
              <w:t>(PODPISUJE KAŻDY CZŁONEK ZESPOŁU, W TYM KIEROWNIK MINIGRANTU)</w:t>
            </w:r>
          </w:p>
          <w:p w14:paraId="471074D8" w14:textId="7ED147A2" w:rsidR="00AC6C74" w:rsidRPr="00BE7F56" w:rsidRDefault="00AC6C74" w:rsidP="000E1607">
            <w:pPr>
              <w:spacing w:before="240"/>
              <w:rPr>
                <w:rFonts w:asciiTheme="majorHAnsi" w:hAnsiTheme="majorHAnsi"/>
                <w:color w:val="FF0000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br/>
            </w:r>
            <w:r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t>Imię i nazwisko: ……………….</w:t>
            </w:r>
            <w:r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br/>
              <w:t>Status: ……………….</w:t>
            </w:r>
            <w:r w:rsidRPr="00D9488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D94888">
              <w:rPr>
                <w:rFonts w:asciiTheme="majorHAnsi" w:hAnsiTheme="majorHAnsi"/>
                <w:sz w:val="12"/>
                <w:szCs w:val="12"/>
              </w:rPr>
              <w:t>(student, doktorant, pracownik, osoba niezatrudniona)</w:t>
            </w:r>
            <w:r w:rsidRPr="00BE7F56">
              <w:rPr>
                <w:rFonts w:asciiTheme="majorHAnsi" w:hAnsiTheme="majorHAnsi"/>
                <w:color w:val="FF0000"/>
                <w:sz w:val="16"/>
                <w:szCs w:val="16"/>
              </w:rPr>
              <w:br/>
            </w:r>
          </w:p>
          <w:p w14:paraId="5D5F545D" w14:textId="77777777" w:rsidR="00AC6C74" w:rsidRPr="00D94888" w:rsidRDefault="00AC6C74" w:rsidP="000B7D8B">
            <w:pPr>
              <w:pStyle w:val="Bezodstpw"/>
              <w:numPr>
                <w:ilvl w:val="0"/>
                <w:numId w:val="5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Potwierdzam poprawność i prawdziwość danych zawartych we Wniosku.</w:t>
            </w:r>
          </w:p>
          <w:p w14:paraId="2D346215" w14:textId="77777777" w:rsidR="00AC6C74" w:rsidRPr="00A0573C" w:rsidRDefault="00AC6C74" w:rsidP="000B7D8B">
            <w:pPr>
              <w:pStyle w:val="Bezodstpw"/>
              <w:numPr>
                <w:ilvl w:val="0"/>
                <w:numId w:val="5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 xml:space="preserve">Oświadczam, że zapoznałam/em się z Regulaminem Ramowym i Regulaminem Szczegółowym, akceptuję ich treść oraz zobowiązuję się do 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przestrzegania i stosowania ich postanowień.</w:t>
            </w:r>
          </w:p>
          <w:p w14:paraId="4DA3817E" w14:textId="77777777" w:rsidR="00AC6C74" w:rsidRPr="00A0573C" w:rsidRDefault="00AC6C74" w:rsidP="000B7D8B">
            <w:pPr>
              <w:pStyle w:val="Bezodstpw"/>
              <w:numPr>
                <w:ilvl w:val="0"/>
                <w:numId w:val="5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>Oświadczam, że:</w:t>
            </w:r>
          </w:p>
          <w:p w14:paraId="14AB8BA7" w14:textId="027311BE" w:rsidR="00AC6C74" w:rsidRPr="00A0573C" w:rsidRDefault="00AC6C74" w:rsidP="000E1607">
            <w:pPr>
              <w:pStyle w:val="Bezodstpw"/>
              <w:ind w:left="36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>- zapoznałam/em się z treścią Klauzul informacyjnych zamieszczonych na Stronie Internetowej Projektu,</w:t>
            </w:r>
          </w:p>
          <w:p w14:paraId="14194715" w14:textId="77777777" w:rsidR="00AC6C74" w:rsidRPr="00A0573C" w:rsidRDefault="00AC6C74" w:rsidP="000E1607">
            <w:pPr>
              <w:pStyle w:val="Bezodstpw"/>
              <w:ind w:left="36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 xml:space="preserve">- znane mi są warunki udziału w Projekcie, w tym finansowania mojego wynagrodzenia ze środków Projektu oraz jestem świadoma/y, </w:t>
            </w:r>
            <w:r w:rsidRPr="00A0573C">
              <w:rPr>
                <w:rFonts w:asciiTheme="majorHAnsi" w:hAnsiTheme="majorHAnsi"/>
                <w:sz w:val="16"/>
                <w:szCs w:val="16"/>
              </w:rPr>
              <w:br/>
              <w:t>że w związku z realizacją Projektu moje dane osobowe wraz z informacją o wynagrodzeniu zostaną udostępnione dla potrzeb weryfikowania oraz rozliczenia mojego zatrudnienia i wynagrodzenia z Projektu, a także mogą zostać przekazane instytucjom uprawnionym do ich odbioru: odpowiadającym za weryfikację i rozliczenie Projektu oraz audytującym Projekt, a także Liderowi Konsorcjum.</w:t>
            </w:r>
          </w:p>
          <w:p w14:paraId="28C8BA0F" w14:textId="77777777" w:rsidR="00AC6C74" w:rsidRPr="00A0573C" w:rsidRDefault="00AC6C74" w:rsidP="000B7D8B">
            <w:pPr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 xml:space="preserve">Wyrażam zgodę na przetwarzanie moich danych osobowych w celu udziału w Konkursie, a w przypadku otrzymania finansowania – w celu realizacji </w:t>
            </w:r>
            <w:proofErr w:type="spellStart"/>
            <w:r w:rsidRPr="00A0573C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A0573C">
              <w:rPr>
                <w:rFonts w:asciiTheme="majorHAnsi" w:hAnsiTheme="majorHAnsi"/>
                <w:sz w:val="16"/>
                <w:szCs w:val="16"/>
              </w:rPr>
              <w:t>.</w:t>
            </w:r>
          </w:p>
          <w:p w14:paraId="3796AB97" w14:textId="77777777" w:rsidR="00AC6C74" w:rsidRPr="00A0573C" w:rsidRDefault="00AC6C74" w:rsidP="000B7D8B">
            <w:pPr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 xml:space="preserve">Wyrażam zgodę / Nie wyrażam zgody na wykorzystanie mojego wizerunku w materiałach i działaniach promocyjnych związanych </w:t>
            </w:r>
            <w:r w:rsidRPr="00A0573C">
              <w:rPr>
                <w:rFonts w:asciiTheme="majorHAnsi" w:hAnsiTheme="majorHAnsi"/>
                <w:sz w:val="16"/>
                <w:szCs w:val="16"/>
              </w:rPr>
              <w:br/>
              <w:t xml:space="preserve">z komercjalizacją rozwijanej Innowacji. </w:t>
            </w:r>
          </w:p>
          <w:p w14:paraId="2A41870A" w14:textId="77777777" w:rsidR="00AC6C74" w:rsidRPr="00A0573C" w:rsidRDefault="00AC6C74" w:rsidP="000B7D8B">
            <w:pPr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>Oświadczam, że:</w:t>
            </w:r>
          </w:p>
          <w:p w14:paraId="2EE6538A" w14:textId="276E322B" w:rsidR="00AC6C74" w:rsidRPr="00A0573C" w:rsidRDefault="00AC6C74" w:rsidP="000B7D8B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i/>
                <w:iCs/>
                <w:sz w:val="16"/>
                <w:szCs w:val="16"/>
              </w:rPr>
              <w:t>(</w:t>
            </w:r>
            <w:r w:rsidR="001342C5">
              <w:rPr>
                <w:rFonts w:asciiTheme="majorHAnsi" w:hAnsiTheme="majorHAnsi"/>
                <w:i/>
                <w:iCs/>
                <w:sz w:val="16"/>
                <w:szCs w:val="16"/>
              </w:rPr>
              <w:t>osoba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A0573C">
              <w:rPr>
                <w:rFonts w:asciiTheme="majorHAnsi" w:hAnsiTheme="majorHAnsi"/>
                <w:i/>
                <w:iCs/>
                <w:sz w:val="16"/>
                <w:szCs w:val="16"/>
              </w:rPr>
              <w:t>otrzymując</w:t>
            </w:r>
            <w:r w:rsidR="001342C5">
              <w:rPr>
                <w:rFonts w:asciiTheme="majorHAnsi" w:hAnsiTheme="majorHAnsi"/>
                <w:i/>
                <w:iCs/>
                <w:sz w:val="16"/>
                <w:szCs w:val="16"/>
              </w:rPr>
              <w:t>a</w:t>
            </w:r>
            <w:r w:rsidRPr="00A0573C">
              <w:rPr>
                <w:rFonts w:asciiTheme="majorHAnsi" w:hAnsiTheme="majorHAnsi"/>
                <w:i/>
                <w:iCs/>
                <w:sz w:val="16"/>
                <w:szCs w:val="16"/>
              </w:rPr>
              <w:t xml:space="preserve"> wynagrodzenie w Projekcie)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 xml:space="preserve"> zobowiązuję się do monitorowania </w:t>
            </w:r>
            <w:r w:rsidR="00720DE0">
              <w:rPr>
                <w:rFonts w:asciiTheme="majorHAnsi" w:hAnsiTheme="majorHAnsi"/>
                <w:sz w:val="16"/>
                <w:szCs w:val="16"/>
              </w:rPr>
              <w:t>sw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ojego łącznego zaangażowania w realizację wszystkich projektów / zadań / obowiązków zawodowych i niezwłocznego poinformowania Organizatora Konkursu w przypadku gdy przekroczy ono 276 h miesięcznie;</w:t>
            </w:r>
          </w:p>
          <w:p w14:paraId="551FA4DB" w14:textId="77777777" w:rsidR="00AC6C74" w:rsidRPr="00A0573C" w:rsidRDefault="00AC6C74" w:rsidP="000B7D8B">
            <w:pPr>
              <w:numPr>
                <w:ilvl w:val="1"/>
                <w:numId w:val="5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sz w:val="16"/>
                <w:szCs w:val="16"/>
              </w:rPr>
              <w:t>jestem świadomy/a, że w razie niewykonania lub nienależytego wykonania powierzonych mi zadań w</w:t>
            </w:r>
            <w:r w:rsidRPr="00A0573C">
              <w:rPr>
                <w:rFonts w:ascii="Arial" w:hAnsi="Arial" w:cs="Arial"/>
                <w:sz w:val="16"/>
                <w:szCs w:val="16"/>
              </w:rPr>
              <w:t> P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rojekcie, wyp</w:t>
            </w:r>
            <w:r w:rsidRPr="00A0573C">
              <w:rPr>
                <w:rFonts w:asciiTheme="majorHAnsi" w:hAnsiTheme="majorHAnsi" w:cs="Aptos Display"/>
                <w:sz w:val="16"/>
                <w:szCs w:val="16"/>
              </w:rPr>
              <w:t>ł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acone mi wynagrodzenie mo</w:t>
            </w:r>
            <w:r w:rsidRPr="00A0573C">
              <w:rPr>
                <w:rFonts w:asciiTheme="majorHAnsi" w:hAnsiTheme="majorHAnsi" w:cs="Aptos Display"/>
                <w:sz w:val="16"/>
                <w:szCs w:val="16"/>
              </w:rPr>
              <w:t>ż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e sta</w:t>
            </w:r>
            <w:r w:rsidRPr="00A0573C">
              <w:rPr>
                <w:rFonts w:asciiTheme="majorHAnsi" w:hAnsiTheme="majorHAnsi" w:cs="Aptos Display"/>
                <w:sz w:val="16"/>
                <w:szCs w:val="16"/>
              </w:rPr>
              <w:t>ć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 xml:space="preserve"> si</w:t>
            </w:r>
            <w:r w:rsidRPr="00A0573C">
              <w:rPr>
                <w:rFonts w:asciiTheme="majorHAnsi" w:hAnsiTheme="majorHAnsi" w:cs="Aptos Display"/>
                <w:sz w:val="16"/>
                <w:szCs w:val="16"/>
              </w:rPr>
              <w:t>ę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 xml:space="preserve"> kosztem niekwalifikowanym;</w:t>
            </w:r>
          </w:p>
          <w:p w14:paraId="3A044997" w14:textId="45A62BF5" w:rsidR="00AC6C74" w:rsidRPr="00A0573C" w:rsidRDefault="00AC6C74" w:rsidP="000B7D8B">
            <w:pPr>
              <w:pStyle w:val="Bezodstpw"/>
              <w:numPr>
                <w:ilvl w:val="0"/>
                <w:numId w:val="5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A0573C">
              <w:rPr>
                <w:rFonts w:asciiTheme="majorHAnsi" w:hAnsiTheme="majorHAnsi"/>
                <w:i/>
                <w:iCs/>
                <w:sz w:val="16"/>
                <w:szCs w:val="16"/>
              </w:rPr>
              <w:t>(student, doktorant, osoba niebędąca pracownikiem)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 xml:space="preserve"> Oświadczam, że zobowiązuję się do przekazania praw do wyników prac badawczych wykonanych w ramach Projektu na rzecz </w:t>
            </w:r>
            <w:r w:rsidR="00F07965">
              <w:rPr>
                <w:rFonts w:asciiTheme="majorHAnsi" w:hAnsiTheme="majorHAnsi"/>
                <w:sz w:val="16"/>
                <w:szCs w:val="16"/>
              </w:rPr>
              <w:t>IBPRS-PIB</w:t>
            </w:r>
            <w:r w:rsidRPr="00A0573C">
              <w:rPr>
                <w:rFonts w:asciiTheme="majorHAnsi" w:hAnsiTheme="majorHAnsi"/>
                <w:sz w:val="16"/>
                <w:szCs w:val="16"/>
              </w:rPr>
              <w:t>, poprzez zawarcie osobnej umowy.</w:t>
            </w:r>
          </w:p>
          <w:p w14:paraId="5187EC23" w14:textId="77777777" w:rsidR="00AC6C74" w:rsidRPr="00BE7F56" w:rsidRDefault="00AC6C74" w:rsidP="000E1607">
            <w:pPr>
              <w:pStyle w:val="Bezodstpw"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667AE317" w14:textId="77777777" w:rsidR="00AC6C74" w:rsidRDefault="00AC6C74" w:rsidP="000E1607">
            <w:pPr>
              <w:pStyle w:val="Bezodstpw"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3DEE788F" w14:textId="77777777" w:rsidR="00A0573C" w:rsidRPr="00BE7F56" w:rsidRDefault="00A0573C" w:rsidP="000E1607">
            <w:pPr>
              <w:pStyle w:val="Bezodstpw"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1366C42C" w14:textId="77777777" w:rsidR="00AC6C74" w:rsidRPr="00CC28E7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  <w:r w:rsidRPr="00CC28E7">
              <w:rPr>
                <w:rFonts w:asciiTheme="majorHAnsi" w:hAnsiTheme="majorHAnsi"/>
                <w:sz w:val="16"/>
                <w:szCs w:val="16"/>
              </w:rPr>
              <w:t>………………………</w:t>
            </w:r>
            <w:r w:rsidRPr="00CC28E7">
              <w:rPr>
                <w:rFonts w:asciiTheme="majorHAnsi" w:hAnsiTheme="majorHAnsi"/>
                <w:sz w:val="16"/>
                <w:szCs w:val="16"/>
              </w:rPr>
              <w:tab/>
            </w:r>
            <w:r w:rsidRPr="00CC28E7">
              <w:rPr>
                <w:rFonts w:asciiTheme="majorHAnsi" w:hAnsiTheme="majorHAnsi"/>
                <w:sz w:val="16"/>
                <w:szCs w:val="16"/>
              </w:rPr>
              <w:tab/>
            </w:r>
            <w:r w:rsidRPr="00CC28E7">
              <w:rPr>
                <w:rFonts w:asciiTheme="majorHAnsi" w:hAnsiTheme="majorHAnsi"/>
                <w:sz w:val="16"/>
                <w:szCs w:val="16"/>
              </w:rPr>
              <w:tab/>
              <w:t>……………………………………………</w:t>
            </w:r>
          </w:p>
          <w:p w14:paraId="68808527" w14:textId="77777777" w:rsidR="00AC6C74" w:rsidRPr="00CC28E7" w:rsidRDefault="00AC6C74" w:rsidP="000E1607">
            <w:pPr>
              <w:pStyle w:val="Bezodstpw"/>
              <w:rPr>
                <w:rFonts w:asciiTheme="majorHAnsi" w:hAnsiTheme="majorHAnsi"/>
                <w:sz w:val="12"/>
                <w:szCs w:val="12"/>
              </w:rPr>
            </w:pPr>
            <w:r w:rsidRPr="00CC28E7">
              <w:rPr>
                <w:rFonts w:asciiTheme="majorHAnsi" w:hAnsiTheme="majorHAnsi"/>
                <w:sz w:val="12"/>
                <w:szCs w:val="12"/>
              </w:rPr>
              <w:t>miejscowość, data</w:t>
            </w:r>
            <w:r w:rsidRPr="00CC28E7">
              <w:rPr>
                <w:rFonts w:asciiTheme="majorHAnsi" w:hAnsiTheme="majorHAnsi"/>
                <w:sz w:val="12"/>
                <w:szCs w:val="12"/>
              </w:rPr>
              <w:tab/>
            </w:r>
            <w:r w:rsidRPr="00CC28E7">
              <w:rPr>
                <w:rFonts w:asciiTheme="majorHAnsi" w:hAnsiTheme="majorHAnsi"/>
                <w:sz w:val="12"/>
                <w:szCs w:val="12"/>
              </w:rPr>
              <w:tab/>
            </w:r>
            <w:r w:rsidRPr="00CC28E7">
              <w:rPr>
                <w:rFonts w:asciiTheme="majorHAnsi" w:hAnsiTheme="majorHAnsi"/>
                <w:sz w:val="12"/>
                <w:szCs w:val="12"/>
              </w:rPr>
              <w:tab/>
              <w:t>podpis członka Zespołu realizującego Minigrant</w:t>
            </w:r>
          </w:p>
          <w:p w14:paraId="258119B6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</w:tc>
      </w:tr>
    </w:tbl>
    <w:p w14:paraId="01FF0EDE" w14:textId="77777777" w:rsidR="00346766" w:rsidRDefault="00346766">
      <w:r>
        <w:br w:type="page"/>
      </w:r>
    </w:p>
    <w:tbl>
      <w:tblPr>
        <w:tblStyle w:val="Tabela-Siatka"/>
        <w:tblW w:w="9498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BE7F56" w:rsidRPr="00BE7F56" w14:paraId="0E9BA412" w14:textId="77777777" w:rsidTr="000E1607">
        <w:trPr>
          <w:trHeight w:val="300"/>
        </w:trPr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</w:tcPr>
          <w:p w14:paraId="552DB850" w14:textId="7E46ED00" w:rsidR="00AC6C74" w:rsidRDefault="00AC6C74" w:rsidP="000E1607">
            <w:pPr>
              <w:spacing w:before="240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94888">
              <w:rPr>
                <w:rFonts w:asciiTheme="majorHAnsi" w:hAnsiTheme="majorHAnsi"/>
                <w:b/>
                <w:sz w:val="16"/>
                <w:szCs w:val="16"/>
              </w:rPr>
              <w:t xml:space="preserve">OŚWIADCZENIA </w:t>
            </w:r>
            <w:r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KIEROWNIKA MINIGRANTU </w:t>
            </w:r>
          </w:p>
          <w:p w14:paraId="2F2DAEB6" w14:textId="77777777" w:rsidR="00EA723F" w:rsidRPr="00D94888" w:rsidRDefault="00EA723F" w:rsidP="000E1607">
            <w:pPr>
              <w:spacing w:before="240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  <w:p w14:paraId="5604C814" w14:textId="77777777" w:rsidR="00AC6C74" w:rsidRPr="00D94888" w:rsidRDefault="00AC6C74" w:rsidP="000E1607">
            <w:pPr>
              <w:pStyle w:val="Bezodstpw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 xml:space="preserve">Oświadczam, zobowiązuję się do prowadzenia </w:t>
            </w:r>
            <w:proofErr w:type="spellStart"/>
            <w:r w:rsidRPr="00D94888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D94888">
              <w:rPr>
                <w:rFonts w:asciiTheme="majorHAnsi" w:hAnsiTheme="majorHAnsi"/>
                <w:sz w:val="16"/>
                <w:szCs w:val="16"/>
              </w:rPr>
              <w:t xml:space="preserve"> zgodnie z:</w:t>
            </w:r>
          </w:p>
          <w:p w14:paraId="107C7A24" w14:textId="77777777" w:rsidR="00AC6C74" w:rsidRPr="005F3889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 xml:space="preserve">obowiązującymi przepisami prawa krajowego i Unii Europejskiej, w szczególności z politykami unijnymi, w tym dotyczącymi zamówień publicznych, prawa pracy oraz zasadami horyzontalnymi, o których mowa w art. 9 </w:t>
            </w:r>
            <w:r w:rsidRPr="005F3889">
              <w:rPr>
                <w:rFonts w:asciiTheme="majorHAnsi" w:eastAsiaTheme="majorEastAsia" w:hAnsiTheme="majorHAnsi"/>
                <w:sz w:val="16"/>
                <w:szCs w:val="16"/>
              </w:rPr>
              <w:t>Rozporządzeni</w:t>
            </w:r>
            <w:r w:rsidRPr="005F3889">
              <w:rPr>
                <w:rFonts w:asciiTheme="majorHAnsi" w:hAnsiTheme="majorHAnsi"/>
                <w:sz w:val="16"/>
                <w:szCs w:val="16"/>
              </w:rPr>
              <w:t>a</w:t>
            </w:r>
            <w:r w:rsidRPr="005F3889">
              <w:rPr>
                <w:rFonts w:asciiTheme="majorHAnsi" w:eastAsiaTheme="majorEastAsia" w:hAnsiTheme="majorHAnsi"/>
                <w:sz w:val="16"/>
                <w:szCs w:val="16"/>
              </w:rPr>
              <w:t xml:space="preserve"> Parlamentu Europejskiego i Rady (UE) 2021/1060 (rozporządzenie ogólne)</w:t>
            </w:r>
            <w:r w:rsidRPr="005F3889">
              <w:rPr>
                <w:rFonts w:asciiTheme="majorHAnsi" w:hAnsiTheme="majorHAnsi"/>
                <w:sz w:val="16"/>
                <w:szCs w:val="16"/>
              </w:rPr>
              <w:t xml:space="preserve">, </w:t>
            </w:r>
            <w:r w:rsidRPr="005F3889">
              <w:rPr>
                <w:rFonts w:asciiTheme="majorHAnsi" w:eastAsiaTheme="majorEastAsia" w:hAnsiTheme="majorHAnsi"/>
                <w:sz w:val="16"/>
                <w:szCs w:val="16"/>
              </w:rPr>
              <w:t>Kart</w:t>
            </w:r>
            <w:r w:rsidRPr="005F3889">
              <w:rPr>
                <w:rFonts w:asciiTheme="majorHAnsi" w:hAnsiTheme="majorHAnsi"/>
                <w:sz w:val="16"/>
                <w:szCs w:val="16"/>
              </w:rPr>
              <w:t>ą</w:t>
            </w:r>
            <w:r w:rsidRPr="005F3889">
              <w:rPr>
                <w:rFonts w:asciiTheme="majorHAnsi" w:eastAsiaTheme="majorEastAsia" w:hAnsiTheme="majorHAnsi"/>
                <w:sz w:val="16"/>
                <w:szCs w:val="16"/>
              </w:rPr>
              <w:t xml:space="preserve"> praw podstawowych Unii Europejskiej (KPP)</w:t>
            </w:r>
            <w:r w:rsidRPr="005F3889">
              <w:rPr>
                <w:rFonts w:asciiTheme="majorHAnsi" w:hAnsiTheme="majorHAnsi"/>
                <w:sz w:val="16"/>
                <w:szCs w:val="16"/>
              </w:rPr>
              <w:t xml:space="preserve"> i </w:t>
            </w:r>
            <w:r w:rsidRPr="005F3889">
              <w:rPr>
                <w:rFonts w:asciiTheme="majorHAnsi" w:eastAsiaTheme="majorEastAsia" w:hAnsiTheme="majorHAnsi"/>
                <w:sz w:val="16"/>
                <w:szCs w:val="16"/>
              </w:rPr>
              <w:t>Konwencja ONZ o prawach osób niepełnosprawnych (KPON)</w:t>
            </w:r>
            <w:r w:rsidRPr="005F3889">
              <w:rPr>
                <w:rFonts w:asciiTheme="majorHAnsi" w:hAnsiTheme="majorHAnsi"/>
                <w:sz w:val="16"/>
                <w:szCs w:val="16"/>
              </w:rPr>
              <w:t>,</w:t>
            </w:r>
          </w:p>
          <w:p w14:paraId="12666683" w14:textId="77777777" w:rsidR="00AC6C74" w:rsidRPr="005F3889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>wytycznymi ministra właściwego do spraw rozwoju regionalnego, wydanymi na podstawie art. 5 ust. 1 ustawy wdrożeniowej, w tym w szczególności:</w:t>
            </w:r>
          </w:p>
          <w:p w14:paraId="7D77623D" w14:textId="77777777" w:rsidR="00AC6C74" w:rsidRPr="005F3889" w:rsidRDefault="00AC6C74" w:rsidP="000B7D8B">
            <w:pPr>
              <w:numPr>
                <w:ilvl w:val="1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 xml:space="preserve">Wytycznymi dotyczącymi kwalifikowalności na lata 2021-2027, </w:t>
            </w:r>
          </w:p>
          <w:p w14:paraId="6800B645" w14:textId="77777777" w:rsidR="00AC6C74" w:rsidRPr="005F3889" w:rsidRDefault="00AC6C74" w:rsidP="000B7D8B">
            <w:pPr>
              <w:numPr>
                <w:ilvl w:val="1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>Wytycznymi dotyczącymi stosowania uproszczonych metod rozliczania kosztów w ramach funduszy objętych rozporządzeniem (UE) 2021/1060,</w:t>
            </w:r>
          </w:p>
          <w:p w14:paraId="7E5D557F" w14:textId="77777777" w:rsidR="00AC6C74" w:rsidRPr="005F3889" w:rsidRDefault="00AC6C74" w:rsidP="000B7D8B">
            <w:pPr>
              <w:pStyle w:val="Akapitzlist"/>
              <w:numPr>
                <w:ilvl w:val="1"/>
                <w:numId w:val="11"/>
              </w:numPr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 xml:space="preserve">Wytycznymi dotyczącymi realizacji zasad równościowych w ramach funduszy unijnych na lata 2021-2027, </w:t>
            </w:r>
          </w:p>
          <w:p w14:paraId="5DA5E092" w14:textId="77777777" w:rsidR="00AC6C74" w:rsidRPr="005F3889" w:rsidRDefault="00AC6C74" w:rsidP="000B7D8B">
            <w:pPr>
              <w:numPr>
                <w:ilvl w:val="1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F3889">
              <w:rPr>
                <w:rFonts w:asciiTheme="majorHAnsi" w:hAnsiTheme="majorHAnsi"/>
                <w:sz w:val="16"/>
                <w:szCs w:val="16"/>
              </w:rPr>
              <w:t>Wytycznymi dotyczącymi informacji i promocji Funduszy Europejskich na lata 2021-2027 oraz Podręcznikiem wnioskodawcy i beneficjenta w zakresie informacji i promocji,</w:t>
            </w:r>
          </w:p>
          <w:p w14:paraId="3FA52F8F" w14:textId="3B5A3215" w:rsidR="00AC6C74" w:rsidRPr="008C7524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8C7524">
              <w:rPr>
                <w:rFonts w:asciiTheme="majorHAnsi" w:hAnsiTheme="majorHAnsi"/>
                <w:i/>
                <w:iCs/>
                <w:sz w:val="16"/>
                <w:szCs w:val="16"/>
              </w:rPr>
              <w:t>Komunikatem Ministra Nauki z dnia 25 kwietnia 2024 r. o naborze wniosków o nadanie statusu Partnera do realizacji zadania nr 1 „Inkubator Rozwoju” projektu pn. „Science4Business - Nauka dla Biznesu” dofinansowanego ze środków europejskich w ramach działania 2.5</w:t>
            </w:r>
            <w:r w:rsidR="00177EE7">
              <w:rPr>
                <w:rFonts w:asciiTheme="majorHAnsi" w:hAnsiTheme="majorHAnsi"/>
                <w:i/>
                <w:iCs/>
                <w:sz w:val="16"/>
                <w:szCs w:val="16"/>
              </w:rPr>
              <w:t xml:space="preserve"> </w:t>
            </w:r>
            <w:r w:rsidRPr="008C7524">
              <w:rPr>
                <w:rFonts w:asciiTheme="majorHAnsi" w:hAnsiTheme="majorHAnsi"/>
                <w:i/>
                <w:iCs/>
                <w:sz w:val="16"/>
                <w:szCs w:val="16"/>
              </w:rPr>
              <w:t>Programu „Fundusze Europejskie dla Nowoczesnej Gospodarki” na lata 2021-2027</w:t>
            </w:r>
            <w:r w:rsidRPr="008C7524">
              <w:rPr>
                <w:rFonts w:asciiTheme="majorHAnsi" w:hAnsiTheme="majorHAnsi"/>
                <w:sz w:val="16"/>
                <w:szCs w:val="16"/>
              </w:rPr>
              <w:t xml:space="preserve">, </w:t>
            </w:r>
          </w:p>
          <w:p w14:paraId="3F1E57B7" w14:textId="77777777" w:rsidR="00AC6C74" w:rsidRPr="008C7524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8C7524">
              <w:rPr>
                <w:rFonts w:asciiTheme="majorHAnsi" w:hAnsiTheme="majorHAnsi"/>
                <w:sz w:val="16"/>
                <w:szCs w:val="16"/>
              </w:rPr>
              <w:t xml:space="preserve">regulacjami wynikającymi z </w:t>
            </w:r>
            <w:r w:rsidRPr="008C7524">
              <w:rPr>
                <w:rFonts w:asciiTheme="majorHAnsi" w:hAnsiTheme="majorHAnsi"/>
                <w:i/>
                <w:iCs/>
                <w:sz w:val="16"/>
                <w:szCs w:val="16"/>
              </w:rPr>
              <w:t>Umowy o partnerstwie</w:t>
            </w:r>
            <w:r w:rsidRPr="008C7524">
              <w:rPr>
                <w:rFonts w:asciiTheme="majorHAnsi" w:hAnsiTheme="majorHAnsi"/>
                <w:sz w:val="16"/>
                <w:szCs w:val="16"/>
              </w:rPr>
              <w:t xml:space="preserve"> pomiędzy Konsorcjum i Ministrem Nauki i Szkolnictwa Wyższego oraz </w:t>
            </w:r>
            <w:r w:rsidRPr="008C7524">
              <w:rPr>
                <w:rFonts w:asciiTheme="majorHAnsi" w:hAnsiTheme="majorHAnsi"/>
                <w:i/>
                <w:iCs/>
                <w:sz w:val="16"/>
                <w:szCs w:val="16"/>
              </w:rPr>
              <w:t>Porozumienia o dofinansowaniu projektu realizowanego w ramach programu „Fundusze Europejskie dla Nowoczesnej Gospodarki 2021-2027” (FENG)</w:t>
            </w:r>
            <w:r w:rsidRPr="008C7524">
              <w:rPr>
                <w:rFonts w:asciiTheme="majorHAnsi" w:hAnsiTheme="majorHAnsi"/>
                <w:sz w:val="16"/>
                <w:szCs w:val="16"/>
              </w:rPr>
              <w:t xml:space="preserve"> pomiędzy Ministrem Nauki i Szkolnictwa Wyższego i Ministrem Funduszy i Polityki Regionalnej,</w:t>
            </w:r>
          </w:p>
          <w:p w14:paraId="0A17EE5C" w14:textId="1A445458" w:rsidR="00AC6C74" w:rsidRPr="008C7524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8C7524">
              <w:rPr>
                <w:rFonts w:asciiTheme="majorHAnsi" w:hAnsiTheme="majorHAnsi"/>
                <w:sz w:val="16"/>
                <w:szCs w:val="16"/>
              </w:rPr>
              <w:t>Regulaminem ramowym oraz Regulaminem szczegółowym,</w:t>
            </w:r>
          </w:p>
          <w:p w14:paraId="532001F5" w14:textId="07E57344" w:rsidR="00AC6C74" w:rsidRPr="008C7524" w:rsidRDefault="00AC6C74" w:rsidP="000B7D8B">
            <w:pPr>
              <w:numPr>
                <w:ilvl w:val="0"/>
                <w:numId w:val="11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8C7524">
              <w:rPr>
                <w:rFonts w:asciiTheme="majorHAnsi" w:hAnsiTheme="majorHAnsi"/>
                <w:sz w:val="16"/>
                <w:szCs w:val="16"/>
              </w:rPr>
              <w:t xml:space="preserve">przepisami wewnętrznymi i regulacjami obowiązującymi w </w:t>
            </w:r>
            <w:r w:rsidR="00F07965">
              <w:rPr>
                <w:rFonts w:asciiTheme="majorHAnsi" w:hAnsiTheme="majorHAnsi"/>
                <w:sz w:val="16"/>
                <w:szCs w:val="16"/>
              </w:rPr>
              <w:t>IBPRS-PIB</w:t>
            </w:r>
            <w:r w:rsidRPr="008C7524">
              <w:rPr>
                <w:rFonts w:asciiTheme="majorHAnsi" w:hAnsiTheme="majorHAnsi"/>
                <w:sz w:val="16"/>
                <w:szCs w:val="16"/>
              </w:rPr>
              <w:t>. </w:t>
            </w:r>
          </w:p>
          <w:p w14:paraId="0DF7F93C" w14:textId="77777777" w:rsidR="00AC6C74" w:rsidRPr="00BE7F56" w:rsidRDefault="00AC6C74" w:rsidP="000E1607">
            <w:pPr>
              <w:contextualSpacing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7D21357B" w14:textId="77777777" w:rsidR="00AC6C74" w:rsidRPr="00DF4843" w:rsidRDefault="00AC6C74" w:rsidP="000E1607">
            <w:p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F4843">
              <w:rPr>
                <w:rFonts w:asciiTheme="majorHAnsi" w:hAnsiTheme="majorHAnsi"/>
                <w:sz w:val="16"/>
                <w:szCs w:val="16"/>
              </w:rPr>
              <w:t>Zobowiązuję się do:</w:t>
            </w:r>
          </w:p>
          <w:p w14:paraId="7E0DA2D8" w14:textId="215B1092" w:rsidR="00AC6C74" w:rsidRPr="00DF4843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F4843">
              <w:rPr>
                <w:rFonts w:asciiTheme="majorHAnsi" w:hAnsiTheme="majorHAnsi"/>
                <w:sz w:val="16"/>
                <w:szCs w:val="16"/>
              </w:rPr>
              <w:t>sumiennego i terminowego wypełniania obowiązków wynikających z Regulaminu ramowego</w:t>
            </w:r>
            <w:r w:rsidR="00DF4843" w:rsidRPr="00DF4843">
              <w:rPr>
                <w:rFonts w:asciiTheme="majorHAnsi" w:hAnsiTheme="majorHAnsi"/>
                <w:sz w:val="16"/>
                <w:szCs w:val="16"/>
              </w:rPr>
              <w:t xml:space="preserve"> i </w:t>
            </w:r>
            <w:r w:rsidRPr="00DF4843">
              <w:rPr>
                <w:rFonts w:asciiTheme="majorHAnsi" w:hAnsiTheme="majorHAnsi"/>
                <w:sz w:val="16"/>
                <w:szCs w:val="16"/>
              </w:rPr>
              <w:t xml:space="preserve"> Regulaminu szczegółowego,</w:t>
            </w:r>
          </w:p>
          <w:p w14:paraId="6C2D3FB6" w14:textId="77777777" w:rsidR="00AC6C74" w:rsidRPr="00DF4843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F4843">
              <w:rPr>
                <w:rFonts w:asciiTheme="majorHAnsi" w:hAnsiTheme="majorHAnsi"/>
                <w:sz w:val="16"/>
                <w:szCs w:val="16"/>
              </w:rPr>
              <w:t xml:space="preserve">dołożenia należytej staranności przy realizacji działań, tak aby istotnie zwiększały szanse powstania produktu o wysokim potencjale komercjalizacyjnym, </w:t>
            </w:r>
          </w:p>
          <w:p w14:paraId="1EF22414" w14:textId="672631CA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współpracy z personelem Centrum Transferu Technologii w celu prawidłowej realizacji </w:t>
            </w:r>
            <w:proofErr w:type="spellStart"/>
            <w:r w:rsidRPr="00FD2F92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D2F92">
              <w:rPr>
                <w:rFonts w:asciiTheme="majorHAnsi" w:hAnsiTheme="majorHAnsi"/>
                <w:sz w:val="16"/>
                <w:szCs w:val="16"/>
              </w:rPr>
              <w:t>, w tym:</w:t>
            </w:r>
          </w:p>
          <w:p w14:paraId="4A5EC997" w14:textId="77777777" w:rsidR="00AC6C74" w:rsidRPr="00FD2F92" w:rsidRDefault="00AC6C74" w:rsidP="000B7D8B">
            <w:pPr>
              <w:numPr>
                <w:ilvl w:val="1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>wydatkowania środków z zachowaniem zasady uczciwej konkurencji i równego traktowania wykonawców, racjonalności, efektywności, jawności i przejrzystości oraz najkorzystniejszej relacji nakładów do rezultatów,</w:t>
            </w:r>
          </w:p>
          <w:p w14:paraId="316873C8" w14:textId="77777777" w:rsidR="00AC6C74" w:rsidRPr="00FD2F92" w:rsidRDefault="00AC6C74" w:rsidP="000B7D8B">
            <w:pPr>
              <w:numPr>
                <w:ilvl w:val="1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przekazywania wszelkiej dokumentacji dotyczącej realizacji </w:t>
            </w:r>
            <w:proofErr w:type="spellStart"/>
            <w:r w:rsidRPr="00FD2F92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D2F92">
              <w:rPr>
                <w:rFonts w:asciiTheme="majorHAnsi" w:hAnsiTheme="majorHAnsi"/>
                <w:sz w:val="16"/>
                <w:szCs w:val="16"/>
              </w:rPr>
              <w:t>, w szczególności oryginałów dowodów księgowych dokumentujących poniesione koszty w terminach umożliwiających ich terminową zapłatę, </w:t>
            </w:r>
          </w:p>
          <w:p w14:paraId="0F2E95E7" w14:textId="77777777" w:rsidR="00AC6C74" w:rsidRPr="00FD2F92" w:rsidRDefault="00AC6C74" w:rsidP="000B7D8B">
            <w:pPr>
              <w:numPr>
                <w:ilvl w:val="1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>weryfikacji podmiotów, którym zlecane są usługi, zgodnie z zasadami wskazanymi w Regulaminie ramowym,</w:t>
            </w:r>
          </w:p>
          <w:p w14:paraId="09397505" w14:textId="77777777" w:rsidR="00AC6C74" w:rsidRPr="00FD2F92" w:rsidRDefault="00AC6C74" w:rsidP="000B7D8B">
            <w:pPr>
              <w:numPr>
                <w:ilvl w:val="1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zakupu środków trwałych zgodnie z kryteriami zielonych zamówień publicznych, </w:t>
            </w:r>
          </w:p>
          <w:p w14:paraId="7C4AF9D5" w14:textId="77777777" w:rsidR="00AC6C74" w:rsidRPr="00FD2F92" w:rsidRDefault="00AC6C74" w:rsidP="000B7D8B">
            <w:pPr>
              <w:numPr>
                <w:ilvl w:val="1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wypełniania obowiązków informacyjno-promocyjnych dla projektu finansowanego ze środków Funduszy Europejskich, </w:t>
            </w:r>
          </w:p>
          <w:p w14:paraId="635F6959" w14:textId="77777777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>postępowania z odpadami zgodnie z hierarchią postępowania z odpadami, ze szczególnym uwzględnieniem zapobiegania powstawaniu odpadów – zgodnie z ustawą z dnia 14 grudnia 2012 r. o odpadach,</w:t>
            </w:r>
          </w:p>
          <w:p w14:paraId="5E5956AB" w14:textId="77777777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>dochowania należytej staranności i zabezpieczenia sprzętu oraz systemów informatycznych przed cyberatakami,</w:t>
            </w:r>
          </w:p>
          <w:p w14:paraId="245EC812" w14:textId="77777777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udzielania, na wezwanie, informacji oraz wyjaśnień związanych z realizacją </w:t>
            </w:r>
            <w:proofErr w:type="spellStart"/>
            <w:r w:rsidRPr="00FD2F92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D2F92">
              <w:rPr>
                <w:rFonts w:asciiTheme="majorHAnsi" w:hAnsiTheme="majorHAnsi"/>
                <w:sz w:val="16"/>
                <w:szCs w:val="16"/>
              </w:rPr>
              <w:t>, </w:t>
            </w:r>
          </w:p>
          <w:p w14:paraId="632E2E3B" w14:textId="77777777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niezwłocznego informowania o zagrożeniach dla prawidłowej realizacji </w:t>
            </w:r>
            <w:proofErr w:type="spellStart"/>
            <w:r w:rsidRPr="00FD2F92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D2F92">
              <w:rPr>
                <w:rFonts w:asciiTheme="majorHAnsi" w:hAnsiTheme="majorHAnsi"/>
                <w:sz w:val="16"/>
                <w:szCs w:val="16"/>
              </w:rPr>
              <w:t>,</w:t>
            </w:r>
          </w:p>
          <w:p w14:paraId="7DB08983" w14:textId="7506AAC6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>złożenia sprawozdania końcowego z realizacji prac, </w:t>
            </w:r>
          </w:p>
          <w:p w14:paraId="78985EFF" w14:textId="77777777" w:rsidR="00AC6C74" w:rsidRPr="00FD2F92" w:rsidRDefault="00AC6C74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D2F92">
              <w:rPr>
                <w:rFonts w:asciiTheme="majorHAnsi" w:hAnsiTheme="majorHAnsi"/>
                <w:sz w:val="16"/>
                <w:szCs w:val="16"/>
              </w:rPr>
              <w:t xml:space="preserve">udziału / prezentowania wyników realizacji </w:t>
            </w:r>
            <w:proofErr w:type="spellStart"/>
            <w:r w:rsidRPr="00FD2F92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D2F92">
              <w:rPr>
                <w:rFonts w:asciiTheme="majorHAnsi" w:hAnsiTheme="majorHAnsi"/>
                <w:sz w:val="16"/>
                <w:szCs w:val="16"/>
              </w:rPr>
              <w:t xml:space="preserve"> na konferencjach i spotkaniach wskazanych przez Partnera zapewniającego finansowanie. </w:t>
            </w:r>
          </w:p>
          <w:p w14:paraId="088158F2" w14:textId="77777777" w:rsidR="00AC6C74" w:rsidRDefault="00AC6C74" w:rsidP="000E1607">
            <w:pPr>
              <w:contextualSpacing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6577CA53" w14:textId="572D815A" w:rsidR="00C61AF9" w:rsidRPr="00375BBC" w:rsidRDefault="00375BBC" w:rsidP="000E1607">
            <w:p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375BBC">
              <w:rPr>
                <w:rFonts w:asciiTheme="majorHAnsi" w:hAnsiTheme="majorHAnsi"/>
                <w:sz w:val="16"/>
                <w:szCs w:val="16"/>
              </w:rPr>
              <w:t>oraz</w:t>
            </w:r>
          </w:p>
          <w:p w14:paraId="0B0B0007" w14:textId="77777777" w:rsidR="00C61AF9" w:rsidRDefault="00C61AF9" w:rsidP="000E1607">
            <w:pPr>
              <w:contextualSpacing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2F233E4D" w14:textId="6C2CADD9" w:rsidR="00C61AF9" w:rsidRPr="00375BBC" w:rsidRDefault="00C61AF9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5662C">
              <w:rPr>
                <w:rFonts w:asciiTheme="majorHAnsi" w:hAnsiTheme="majorHAnsi"/>
                <w:sz w:val="16"/>
                <w:szCs w:val="16"/>
              </w:rPr>
              <w:t xml:space="preserve">informowania Organizatora naboru o planowanych wydarzeniach i działaniach informacyjnych i promocyjnych, prezentacjach lub publikacjach wynikających z realizacji </w:t>
            </w:r>
            <w:proofErr w:type="spellStart"/>
            <w:r w:rsidRPr="00F5662C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F5662C">
              <w:rPr>
                <w:rFonts w:asciiTheme="majorHAnsi" w:hAnsiTheme="majorHAnsi"/>
                <w:sz w:val="16"/>
                <w:szCs w:val="16"/>
              </w:rPr>
              <w:t>.</w:t>
            </w:r>
            <w:bookmarkStart w:id="12" w:name="fnref5_6"/>
            <w:bookmarkStart w:id="13" w:name="fnref9_2"/>
            <w:bookmarkEnd w:id="12"/>
            <w:bookmarkEnd w:id="13"/>
            <w:r w:rsidRPr="00F5662C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  <w:p w14:paraId="7619EA2F" w14:textId="47EDC82F" w:rsidR="00C61AF9" w:rsidRPr="00375BBC" w:rsidRDefault="00C61AF9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375BBC">
              <w:rPr>
                <w:rFonts w:asciiTheme="majorHAnsi" w:hAnsiTheme="majorHAnsi"/>
                <w:sz w:val="16"/>
                <w:szCs w:val="16"/>
              </w:rPr>
              <w:t>zamieszcz</w:t>
            </w:r>
            <w:r w:rsidR="00810E74">
              <w:rPr>
                <w:rFonts w:asciiTheme="majorHAnsi" w:hAnsiTheme="majorHAnsi"/>
                <w:sz w:val="16"/>
                <w:szCs w:val="16"/>
              </w:rPr>
              <w:t>a</w:t>
            </w:r>
            <w:r w:rsidRPr="00375BBC">
              <w:rPr>
                <w:rFonts w:asciiTheme="majorHAnsi" w:hAnsiTheme="majorHAnsi"/>
                <w:sz w:val="16"/>
                <w:szCs w:val="16"/>
              </w:rPr>
              <w:t xml:space="preserve">nie wzmianki o źródle finansowania w publikacjach naukowych, raportach, materiałach pokonferencyjnych, prezentacjach i wystąpieniach odnoszących się do rezultatów </w:t>
            </w:r>
            <w:proofErr w:type="spellStart"/>
            <w:r w:rsidRPr="00375BBC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375BBC">
              <w:rPr>
                <w:rFonts w:asciiTheme="majorHAnsi" w:hAnsiTheme="majorHAnsi"/>
                <w:sz w:val="16"/>
                <w:szCs w:val="16"/>
              </w:rPr>
              <w:t>;</w:t>
            </w:r>
            <w:bookmarkStart w:id="14" w:name="fnref5_2"/>
            <w:bookmarkStart w:id="15" w:name="fnref2_2"/>
            <w:bookmarkEnd w:id="14"/>
            <w:bookmarkEnd w:id="15"/>
          </w:p>
          <w:p w14:paraId="5B3A0196" w14:textId="0822B893" w:rsidR="00C61AF9" w:rsidRPr="00375BBC" w:rsidRDefault="00C61AF9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375BBC">
              <w:rPr>
                <w:rFonts w:asciiTheme="majorHAnsi" w:hAnsiTheme="majorHAnsi"/>
                <w:sz w:val="16"/>
                <w:szCs w:val="16"/>
              </w:rPr>
              <w:t>oznacz</w:t>
            </w:r>
            <w:r w:rsidR="00810E74">
              <w:rPr>
                <w:rFonts w:asciiTheme="majorHAnsi" w:hAnsiTheme="majorHAnsi"/>
                <w:sz w:val="16"/>
                <w:szCs w:val="16"/>
              </w:rPr>
              <w:t>a</w:t>
            </w:r>
            <w:r w:rsidRPr="00375BBC">
              <w:rPr>
                <w:rFonts w:asciiTheme="majorHAnsi" w:hAnsiTheme="majorHAnsi"/>
                <w:sz w:val="16"/>
                <w:szCs w:val="16"/>
              </w:rPr>
              <w:t xml:space="preserve">nie wszelkich materiałów informacyjnych, promocyjnych, dokumentów podawanych do wiadomości publicznej oraz rezultatów / produktów </w:t>
            </w:r>
            <w:proofErr w:type="spellStart"/>
            <w:r w:rsidRPr="00375BBC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375BBC">
              <w:rPr>
                <w:rFonts w:asciiTheme="majorHAnsi" w:hAnsiTheme="majorHAnsi"/>
                <w:sz w:val="16"/>
                <w:szCs w:val="16"/>
              </w:rPr>
              <w:t>.</w:t>
            </w:r>
          </w:p>
          <w:p w14:paraId="5B5BC2B7" w14:textId="370F98F3" w:rsidR="00C61AF9" w:rsidRPr="00F5662C" w:rsidRDefault="00C61AF9" w:rsidP="000B7D8B">
            <w:pPr>
              <w:numPr>
                <w:ilvl w:val="0"/>
                <w:numId w:val="10"/>
              </w:num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F5662C">
              <w:rPr>
                <w:rFonts w:asciiTheme="majorHAnsi" w:hAnsiTheme="majorHAnsi"/>
                <w:sz w:val="16"/>
                <w:szCs w:val="16"/>
              </w:rPr>
              <w:t>dokumentowania wykonania działań informacyjno</w:t>
            </w:r>
            <w:r w:rsidRPr="00F5662C">
              <w:rPr>
                <w:rFonts w:asciiTheme="majorHAnsi" w:hAnsiTheme="majorHAnsi"/>
                <w:sz w:val="16"/>
                <w:szCs w:val="16"/>
              </w:rPr>
              <w:noBreakHyphen/>
              <w:t>promocyjnych.</w:t>
            </w:r>
            <w:bookmarkStart w:id="16" w:name="fnref9_1"/>
            <w:bookmarkStart w:id="17" w:name="fnref5_5"/>
            <w:bookmarkEnd w:id="16"/>
            <w:bookmarkEnd w:id="17"/>
            <w:r w:rsidRPr="00F5662C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  <w:p w14:paraId="448B4D5A" w14:textId="77777777" w:rsidR="00C61AF9" w:rsidRPr="00BE7F56" w:rsidRDefault="00C61AF9" w:rsidP="000E1607">
            <w:pPr>
              <w:contextualSpacing/>
              <w:jc w:val="both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  <w:p w14:paraId="653DFC93" w14:textId="77777777" w:rsidR="00AC6C74" w:rsidRPr="00855BA5" w:rsidRDefault="00AC6C74" w:rsidP="000E1607">
            <w:pPr>
              <w:contextualSpacing/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855BA5">
              <w:rPr>
                <w:rFonts w:asciiTheme="majorHAnsi" w:hAnsiTheme="majorHAnsi"/>
                <w:b/>
                <w:bCs/>
                <w:sz w:val="16"/>
                <w:szCs w:val="16"/>
              </w:rPr>
              <w:t>Zobowiązuję się do niezwłocznego przekazania Organizatorowi Konkursu „OŚWIADCZENIA CZŁONKA ZESPOŁU REALIZUJĄCEGO MINIGRANT” podpisanego przez każdą z osób dołączającą do Zespołu Realizującego Minigrant.</w:t>
            </w:r>
          </w:p>
          <w:p w14:paraId="160F8A3E" w14:textId="77777777" w:rsidR="00AC6C74" w:rsidRPr="00D94888" w:rsidRDefault="00AC6C74" w:rsidP="000E1607">
            <w:p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6D372325" w14:textId="77777777" w:rsidR="00AC6C74" w:rsidRPr="00D94888" w:rsidRDefault="00AC6C74" w:rsidP="000E1607">
            <w:pPr>
              <w:contextualSpacing/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774C2C3D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………………………</w:t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  <w:t>……………………………………………</w:t>
            </w:r>
          </w:p>
          <w:p w14:paraId="404A0C48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2"/>
                <w:szCs w:val="12"/>
              </w:rPr>
            </w:pPr>
            <w:r w:rsidRPr="00D94888">
              <w:rPr>
                <w:rFonts w:asciiTheme="majorHAnsi" w:hAnsiTheme="majorHAnsi"/>
                <w:sz w:val="12"/>
                <w:szCs w:val="12"/>
              </w:rPr>
              <w:t>miejscowość, data</w:t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  <w:t xml:space="preserve">podpis Kierownika </w:t>
            </w:r>
            <w:proofErr w:type="spellStart"/>
            <w:r w:rsidRPr="00D94888">
              <w:rPr>
                <w:rFonts w:asciiTheme="majorHAnsi" w:hAnsiTheme="majorHAnsi"/>
                <w:sz w:val="12"/>
                <w:szCs w:val="12"/>
              </w:rPr>
              <w:t>Minigrantu</w:t>
            </w:r>
            <w:proofErr w:type="spellEnd"/>
          </w:p>
          <w:p w14:paraId="73C60430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</w:tc>
      </w:tr>
      <w:tr w:rsidR="00BE7F56" w:rsidRPr="00BE7F56" w14:paraId="00D5A808" w14:textId="77777777" w:rsidTr="000E1607">
        <w:trPr>
          <w:trHeight w:val="300"/>
        </w:trPr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</w:tcPr>
          <w:p w14:paraId="192A28FB" w14:textId="04F9C728" w:rsidR="00EA723F" w:rsidRDefault="00AB2F97" w:rsidP="000E1607">
            <w:pPr>
              <w:spacing w:before="240"/>
              <w:rPr>
                <w:rFonts w:asciiTheme="majorHAnsi" w:hAnsiTheme="majorHAnsi"/>
                <w:b/>
                <w:sz w:val="16"/>
                <w:szCs w:val="16"/>
              </w:rPr>
            </w:pPr>
            <w:r>
              <w:br w:type="page"/>
            </w:r>
            <w:r w:rsidR="00AC6C74" w:rsidRPr="00D94888">
              <w:rPr>
                <w:rFonts w:asciiTheme="majorHAnsi" w:hAnsiTheme="majorHAnsi"/>
                <w:b/>
                <w:sz w:val="16"/>
                <w:szCs w:val="16"/>
              </w:rPr>
              <w:t>DEKLARACJA KIEROWNIKA JEDNOSTKI BĘDACEJ MIEJSCEM REALIZACJI MINIGRANTU</w:t>
            </w:r>
          </w:p>
          <w:p w14:paraId="03F1F91F" w14:textId="1E2C00DF" w:rsidR="00AC6C74" w:rsidRPr="00BE7F56" w:rsidRDefault="00AC6C74" w:rsidP="000E1607">
            <w:pPr>
              <w:spacing w:before="240"/>
              <w:rPr>
                <w:rFonts w:asciiTheme="majorHAnsi" w:hAnsiTheme="majorHAnsi"/>
                <w:b/>
                <w:color w:val="FF0000"/>
                <w:sz w:val="12"/>
                <w:szCs w:val="12"/>
              </w:rPr>
            </w:pPr>
            <w:r w:rsidRPr="00D94888">
              <w:rPr>
                <w:rFonts w:asciiTheme="majorHAnsi" w:hAnsiTheme="majorHAnsi"/>
                <w:b/>
                <w:sz w:val="16"/>
                <w:szCs w:val="16"/>
              </w:rPr>
              <w:br/>
              <w:t>Nazwa jednostki: ……………….</w:t>
            </w:r>
            <w:r w:rsidRPr="00BE7F56">
              <w:rPr>
                <w:rFonts w:asciiTheme="majorHAnsi" w:hAnsiTheme="majorHAnsi"/>
                <w:b/>
                <w:color w:val="FF0000"/>
                <w:sz w:val="16"/>
                <w:szCs w:val="16"/>
              </w:rPr>
              <w:br/>
            </w:r>
          </w:p>
          <w:p w14:paraId="74EEBEAD" w14:textId="77777777" w:rsidR="00AC6C74" w:rsidRPr="00D94888" w:rsidRDefault="00AC6C74" w:rsidP="000B7D8B">
            <w:pPr>
              <w:pStyle w:val="Bezodstpw"/>
              <w:numPr>
                <w:ilvl w:val="0"/>
                <w:numId w:val="13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Oświadczam, iż zapoznałem/</w:t>
            </w:r>
            <w:proofErr w:type="spellStart"/>
            <w:r w:rsidRPr="00D94888">
              <w:rPr>
                <w:rFonts w:asciiTheme="majorHAnsi" w:hAnsiTheme="majorHAnsi"/>
                <w:sz w:val="16"/>
                <w:szCs w:val="16"/>
              </w:rPr>
              <w:t>am</w:t>
            </w:r>
            <w:proofErr w:type="spellEnd"/>
            <w:r w:rsidRPr="00D94888">
              <w:rPr>
                <w:rFonts w:asciiTheme="majorHAnsi" w:hAnsiTheme="majorHAnsi"/>
                <w:sz w:val="16"/>
                <w:szCs w:val="16"/>
              </w:rPr>
              <w:t xml:space="preserve"> się z treścią Wniosku o Minigrant i popieram starania Wnioskodawcy/Wnioskodawców o pozyskanie dla niego dofinansowania. </w:t>
            </w:r>
          </w:p>
          <w:p w14:paraId="0615D755" w14:textId="77777777" w:rsidR="00AC6C74" w:rsidRDefault="00AC6C74" w:rsidP="000B7D8B">
            <w:pPr>
              <w:pStyle w:val="Bezodstpw"/>
              <w:numPr>
                <w:ilvl w:val="0"/>
                <w:numId w:val="13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 xml:space="preserve">Akceptuję wykonywanie prac opisanych we Wniosku, związanych z wykorzystaniem infrastruktury laboratoryjnej oraz zaplecza administracyjnego i technicznego jednostki i zobowiązuję się udostępnić je w tym celu, zgodnie z obowiązującymi regulacjami wewnętrznymi. </w:t>
            </w:r>
          </w:p>
          <w:p w14:paraId="768EC7C7" w14:textId="77777777" w:rsidR="00593BD5" w:rsidRPr="00D94888" w:rsidRDefault="00593BD5" w:rsidP="00593BD5">
            <w:pPr>
              <w:pStyle w:val="Bezodstpw"/>
              <w:ind w:left="720"/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0EF27B53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</w:p>
          <w:p w14:paraId="0771CF69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………………………</w:t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  <w:t>……………………………………………</w:t>
            </w:r>
          </w:p>
          <w:p w14:paraId="342EA1B9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2"/>
                <w:szCs w:val="12"/>
              </w:rPr>
            </w:pPr>
            <w:r w:rsidRPr="00D94888">
              <w:rPr>
                <w:rFonts w:asciiTheme="majorHAnsi" w:hAnsiTheme="majorHAnsi"/>
                <w:sz w:val="12"/>
                <w:szCs w:val="12"/>
              </w:rPr>
              <w:t>miejscowość, data</w:t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  <w:t>podpis Kierownika Jednostki organizacyjnej</w:t>
            </w:r>
          </w:p>
          <w:p w14:paraId="7BFF00FB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color w:val="FF0000"/>
                <w:sz w:val="12"/>
                <w:szCs w:val="12"/>
              </w:rPr>
            </w:pPr>
          </w:p>
        </w:tc>
      </w:tr>
    </w:tbl>
    <w:p w14:paraId="65030197" w14:textId="77777777" w:rsidR="00AB2F97" w:rsidRDefault="00AB2F97">
      <w:r>
        <w:br w:type="page"/>
      </w:r>
    </w:p>
    <w:tbl>
      <w:tblPr>
        <w:tblStyle w:val="Tabela-Siatka"/>
        <w:tblW w:w="9498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BE7F56" w:rsidRPr="00BE7F56" w14:paraId="007BF675" w14:textId="77777777" w:rsidTr="000E1607">
        <w:trPr>
          <w:trHeight w:val="300"/>
        </w:trPr>
        <w:tc>
          <w:tcPr>
            <w:tcW w:w="9498" w:type="dxa"/>
            <w:tcBorders>
              <w:top w:val="single" w:sz="4" w:space="0" w:color="auto"/>
            </w:tcBorders>
          </w:tcPr>
          <w:p w14:paraId="2773BD25" w14:textId="77777777" w:rsidR="00EA723F" w:rsidRDefault="00AC6C74" w:rsidP="000E1607">
            <w:pPr>
              <w:spacing w:before="240"/>
              <w:rPr>
                <w:rFonts w:asciiTheme="majorHAnsi" w:hAnsiTheme="majorHAnsi"/>
                <w:b/>
                <w:sz w:val="16"/>
                <w:szCs w:val="16"/>
              </w:rPr>
            </w:pPr>
            <w:r w:rsidRPr="00D94888">
              <w:rPr>
                <w:rFonts w:asciiTheme="majorHAnsi" w:hAnsiTheme="majorHAnsi"/>
                <w:b/>
                <w:sz w:val="16"/>
                <w:szCs w:val="16"/>
              </w:rPr>
              <w:t>DEKLARACJA OPIEKUNA STUDENTA/DOKTORANTA lub PRZEDSTAWICIELA SZKOŁY DOKTORSKIEJ</w:t>
            </w:r>
          </w:p>
          <w:p w14:paraId="1F9BDE5A" w14:textId="24C7FE4E" w:rsidR="00AC6C74" w:rsidRPr="00D94888" w:rsidRDefault="00AC6C74" w:rsidP="000E1607">
            <w:pPr>
              <w:spacing w:before="240"/>
              <w:rPr>
                <w:rFonts w:asciiTheme="majorHAnsi" w:hAnsiTheme="majorHAnsi"/>
                <w:b/>
                <w:sz w:val="16"/>
                <w:szCs w:val="16"/>
              </w:rPr>
            </w:pPr>
            <w:r w:rsidRPr="00D94888">
              <w:rPr>
                <w:rFonts w:asciiTheme="majorHAnsi" w:hAnsiTheme="majorHAnsi"/>
                <w:b/>
                <w:sz w:val="16"/>
                <w:szCs w:val="16"/>
              </w:rPr>
              <w:br/>
              <w:t>Nazwa jednostki: ……………….</w:t>
            </w:r>
          </w:p>
          <w:p w14:paraId="39ADD2F3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94888">
              <w:rPr>
                <w:rFonts w:asciiTheme="majorHAnsi" w:hAnsiTheme="majorHAnsi"/>
                <w:b/>
                <w:bCs/>
                <w:sz w:val="16"/>
                <w:szCs w:val="16"/>
              </w:rPr>
              <w:t>Imię i nazwisko studenta / doktoranta: ………………………….</w:t>
            </w:r>
          </w:p>
          <w:p w14:paraId="5C8298B8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color w:val="FF0000"/>
                <w:sz w:val="12"/>
                <w:szCs w:val="12"/>
              </w:rPr>
            </w:pPr>
          </w:p>
          <w:p w14:paraId="1929A450" w14:textId="77777777" w:rsidR="00AC6C74" w:rsidRPr="00D94888" w:rsidRDefault="00AC6C74" w:rsidP="000B7D8B">
            <w:pPr>
              <w:pStyle w:val="Bezodstpw"/>
              <w:numPr>
                <w:ilvl w:val="0"/>
                <w:numId w:val="14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Oświadczam, iż zapoznałem/</w:t>
            </w:r>
            <w:proofErr w:type="spellStart"/>
            <w:r w:rsidRPr="00D94888">
              <w:rPr>
                <w:rFonts w:asciiTheme="majorHAnsi" w:hAnsiTheme="majorHAnsi"/>
                <w:sz w:val="16"/>
                <w:szCs w:val="16"/>
              </w:rPr>
              <w:t>am</w:t>
            </w:r>
            <w:proofErr w:type="spellEnd"/>
            <w:r w:rsidRPr="00D94888">
              <w:rPr>
                <w:rFonts w:asciiTheme="majorHAnsi" w:hAnsiTheme="majorHAnsi"/>
                <w:sz w:val="16"/>
                <w:szCs w:val="16"/>
              </w:rPr>
              <w:t xml:space="preserve"> się z treścią Wniosku o Minigrant i popieram starania Wnioskodawców/Wnioskodawców o pozyskanie dla niego dofinansowania.</w:t>
            </w:r>
          </w:p>
          <w:p w14:paraId="6D913FE4" w14:textId="77777777" w:rsidR="00AC6C74" w:rsidRDefault="00AC6C74" w:rsidP="000B7D8B">
            <w:pPr>
              <w:pStyle w:val="Bezodstpw"/>
              <w:numPr>
                <w:ilvl w:val="0"/>
                <w:numId w:val="14"/>
              </w:num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 xml:space="preserve">Akceptuję udział studenta / doktoranta w realizacji </w:t>
            </w:r>
            <w:proofErr w:type="spellStart"/>
            <w:r w:rsidRPr="00D94888">
              <w:rPr>
                <w:rFonts w:asciiTheme="majorHAnsi" w:hAnsiTheme="majorHAnsi"/>
                <w:sz w:val="16"/>
                <w:szCs w:val="16"/>
              </w:rPr>
              <w:t>Minigrantu</w:t>
            </w:r>
            <w:proofErr w:type="spellEnd"/>
            <w:r w:rsidRPr="00D94888">
              <w:rPr>
                <w:rFonts w:asciiTheme="majorHAnsi" w:hAnsiTheme="majorHAnsi"/>
                <w:sz w:val="16"/>
                <w:szCs w:val="16"/>
              </w:rPr>
              <w:t>.</w:t>
            </w:r>
          </w:p>
          <w:p w14:paraId="499248E8" w14:textId="77777777" w:rsidR="00593BD5" w:rsidRPr="00D94888" w:rsidRDefault="00593BD5" w:rsidP="00593BD5">
            <w:pPr>
              <w:pStyle w:val="Bezodstpw"/>
              <w:jc w:val="both"/>
              <w:rPr>
                <w:rFonts w:asciiTheme="majorHAnsi" w:hAnsiTheme="majorHAnsi"/>
                <w:sz w:val="16"/>
                <w:szCs w:val="16"/>
              </w:rPr>
            </w:pPr>
          </w:p>
          <w:p w14:paraId="784CFBD2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</w:p>
          <w:p w14:paraId="3C659A01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6"/>
                <w:szCs w:val="16"/>
              </w:rPr>
            </w:pPr>
            <w:r w:rsidRPr="00D94888">
              <w:rPr>
                <w:rFonts w:asciiTheme="majorHAnsi" w:hAnsiTheme="majorHAnsi"/>
                <w:sz w:val="16"/>
                <w:szCs w:val="16"/>
              </w:rPr>
              <w:t>………………………</w:t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</w:r>
            <w:r w:rsidRPr="00D94888">
              <w:rPr>
                <w:rFonts w:asciiTheme="majorHAnsi" w:hAnsiTheme="majorHAnsi"/>
                <w:sz w:val="16"/>
                <w:szCs w:val="16"/>
              </w:rPr>
              <w:tab/>
              <w:t>……………………………………………</w:t>
            </w:r>
          </w:p>
          <w:p w14:paraId="20D1F5CD" w14:textId="77777777" w:rsidR="00AC6C74" w:rsidRPr="00D94888" w:rsidRDefault="00AC6C74" w:rsidP="000E1607">
            <w:pPr>
              <w:pStyle w:val="Bezodstpw"/>
              <w:rPr>
                <w:rFonts w:asciiTheme="majorHAnsi" w:hAnsiTheme="majorHAnsi"/>
                <w:sz w:val="12"/>
                <w:szCs w:val="12"/>
              </w:rPr>
            </w:pPr>
            <w:r w:rsidRPr="00D94888">
              <w:rPr>
                <w:rFonts w:asciiTheme="majorHAnsi" w:hAnsiTheme="majorHAnsi"/>
                <w:sz w:val="12"/>
                <w:szCs w:val="12"/>
              </w:rPr>
              <w:t>miejscowość, data</w:t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</w:r>
            <w:r w:rsidRPr="00D94888">
              <w:rPr>
                <w:rFonts w:asciiTheme="majorHAnsi" w:hAnsiTheme="majorHAnsi"/>
                <w:sz w:val="12"/>
                <w:szCs w:val="12"/>
              </w:rPr>
              <w:tab/>
              <w:t>podpis Opiekuna / Przedstawiciela Szkoły Doktorskiej</w:t>
            </w:r>
          </w:p>
          <w:p w14:paraId="31CF805B" w14:textId="77777777" w:rsidR="00AC6C74" w:rsidRPr="00BE7F56" w:rsidRDefault="00AC6C74" w:rsidP="000E1607">
            <w:pPr>
              <w:pStyle w:val="Bezodstpw"/>
              <w:rPr>
                <w:rFonts w:asciiTheme="majorHAnsi" w:hAnsiTheme="majorHAnsi"/>
                <w:color w:val="FF0000"/>
                <w:sz w:val="16"/>
                <w:szCs w:val="16"/>
              </w:rPr>
            </w:pPr>
          </w:p>
        </w:tc>
      </w:tr>
    </w:tbl>
    <w:p w14:paraId="1895893F" w14:textId="52C79F18" w:rsidR="00D520D1" w:rsidRPr="001A0776" w:rsidRDefault="00D520D1" w:rsidP="001A0776">
      <w:pPr>
        <w:pStyle w:val="Nagwek2"/>
        <w:spacing w:before="0"/>
        <w:contextualSpacing/>
        <w:jc w:val="both"/>
        <w:rPr>
          <w:rFonts w:cs="Calibri"/>
          <w:b/>
          <w:bCs/>
          <w:color w:val="FF0000"/>
          <w:sz w:val="20"/>
          <w:szCs w:val="20"/>
        </w:rPr>
      </w:pPr>
    </w:p>
    <w:sectPr w:rsidR="00D520D1" w:rsidRPr="001A0776" w:rsidSect="003C3237">
      <w:headerReference w:type="default" r:id="rId11"/>
      <w:footerReference w:type="default" r:id="rId12"/>
      <w:type w:val="continuous"/>
      <w:pgSz w:w="11906" w:h="16838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EC438" w14:textId="77777777" w:rsidR="00F5450D" w:rsidRDefault="00F5450D" w:rsidP="00AC6C74">
      <w:pPr>
        <w:spacing w:after="0" w:line="240" w:lineRule="auto"/>
      </w:pPr>
      <w:r>
        <w:separator/>
      </w:r>
    </w:p>
  </w:endnote>
  <w:endnote w:type="continuationSeparator" w:id="0">
    <w:p w14:paraId="2421B488" w14:textId="77777777" w:rsidR="00F5450D" w:rsidRDefault="00F5450D" w:rsidP="00AC6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208935439"/>
      <w:docPartObj>
        <w:docPartGallery w:val="Page Numbers (Bottom of Page)"/>
        <w:docPartUnique/>
      </w:docPartObj>
    </w:sdtPr>
    <w:sdtEndPr/>
    <w:sdtContent>
      <w:p w14:paraId="1221A818" w14:textId="77777777" w:rsidR="00AC6C74" w:rsidRPr="009978C9" w:rsidRDefault="00AC6C74">
        <w:pPr>
          <w:pStyle w:val="Stopka"/>
          <w:jc w:val="center"/>
          <w:rPr>
            <w:sz w:val="20"/>
            <w:szCs w:val="20"/>
          </w:rPr>
        </w:pPr>
        <w:r w:rsidRPr="009978C9">
          <w:rPr>
            <w:sz w:val="20"/>
            <w:szCs w:val="20"/>
          </w:rPr>
          <w:fldChar w:fldCharType="begin"/>
        </w:r>
        <w:r w:rsidRPr="009978C9">
          <w:rPr>
            <w:sz w:val="20"/>
            <w:szCs w:val="20"/>
          </w:rPr>
          <w:instrText>PAGE   \* MERGEFORMAT</w:instrText>
        </w:r>
        <w:r w:rsidRPr="009978C9">
          <w:rPr>
            <w:sz w:val="20"/>
            <w:szCs w:val="20"/>
          </w:rPr>
          <w:fldChar w:fldCharType="separate"/>
        </w:r>
        <w:r w:rsidRPr="009978C9">
          <w:rPr>
            <w:sz w:val="20"/>
            <w:szCs w:val="20"/>
          </w:rPr>
          <w:t>2</w:t>
        </w:r>
        <w:r w:rsidRPr="009978C9">
          <w:rPr>
            <w:sz w:val="20"/>
            <w:szCs w:val="20"/>
          </w:rPr>
          <w:fldChar w:fldCharType="end"/>
        </w:r>
      </w:p>
    </w:sdtContent>
  </w:sdt>
  <w:p w14:paraId="303A4FB3" w14:textId="77777777" w:rsidR="00AC6C74" w:rsidRDefault="00AC6C74">
    <w:pPr>
      <w:pStyle w:val="Stopka"/>
    </w:pPr>
  </w:p>
  <w:p w14:paraId="48105B98" w14:textId="77777777" w:rsidR="00AC6C74" w:rsidRDefault="00AC6C74"/>
  <w:p w14:paraId="3696C0B1" w14:textId="77777777" w:rsidR="00AC6C74" w:rsidRDefault="00AC6C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856DB2" w14:textId="77777777" w:rsidR="00F5450D" w:rsidRDefault="00F5450D" w:rsidP="00AC6C74">
      <w:pPr>
        <w:spacing w:after="0" w:line="240" w:lineRule="auto"/>
      </w:pPr>
      <w:r>
        <w:separator/>
      </w:r>
    </w:p>
  </w:footnote>
  <w:footnote w:type="continuationSeparator" w:id="0">
    <w:p w14:paraId="09E651B0" w14:textId="77777777" w:rsidR="00F5450D" w:rsidRDefault="00F5450D" w:rsidP="00AC6C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D92AA" w14:textId="4F74728D" w:rsidR="00375A1F" w:rsidRPr="00375A1F" w:rsidRDefault="00375A1F" w:rsidP="00375A1F">
    <w:pPr>
      <w:rPr>
        <w:rFonts w:eastAsia="Calibri"/>
        <w:noProof/>
        <w:sz w:val="14"/>
        <w:szCs w:val="14"/>
      </w:rPr>
    </w:pPr>
    <w:r w:rsidRPr="00375A1F">
      <w:rPr>
        <w:rFonts w:eastAsia="Calibri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0" wp14:anchorId="544672E7" wp14:editId="4BDF455A">
          <wp:simplePos x="0" y="0"/>
          <wp:positionH relativeFrom="margin">
            <wp:align>left</wp:align>
          </wp:positionH>
          <wp:positionV relativeFrom="page">
            <wp:posOffset>300990</wp:posOffset>
          </wp:positionV>
          <wp:extent cx="5731510" cy="770255"/>
          <wp:effectExtent l="0" t="0" r="2540" b="0"/>
          <wp:wrapSquare wrapText="bothSides"/>
          <wp:docPr id="1897238956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70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75A1F">
      <w:rPr>
        <w:rFonts w:eastAsia="Calibri"/>
        <w:noProof/>
        <w:sz w:val="14"/>
        <w:szCs w:val="14"/>
      </w:rPr>
      <w:drawing>
        <wp:anchor distT="0" distB="0" distL="114300" distR="114300" simplePos="0" relativeHeight="251660288" behindDoc="1" locked="0" layoutInCell="1" allowOverlap="1" wp14:anchorId="2DB2EA27" wp14:editId="119EAC35">
          <wp:simplePos x="0" y="0"/>
          <wp:positionH relativeFrom="margin">
            <wp:posOffset>7740015</wp:posOffset>
          </wp:positionH>
          <wp:positionV relativeFrom="margin">
            <wp:posOffset>-144780</wp:posOffset>
          </wp:positionV>
          <wp:extent cx="1600200" cy="428625"/>
          <wp:effectExtent l="0" t="0" r="0" b="9525"/>
          <wp:wrapSquare wrapText="bothSides"/>
          <wp:docPr id="1978814194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75A1F">
      <w:rPr>
        <w:rFonts w:eastAsia="Calibri"/>
        <w:b/>
        <w:bCs/>
        <w:i/>
        <w:iCs/>
        <w:noProof/>
        <w:sz w:val="14"/>
        <w:szCs w:val="14"/>
      </w:rPr>
      <w:t>Projekt: „Science4Business – Nauka dla biznesu” Zadanie nr 1: „Inkubator Rozwoju” Projekt realizowany na podstawie umowy o partnerstwie zawartej w dniu 1 grudnia 2025 r. z Ministerstwem Nauki i Szkolnictwa Wyższego, nr umowy MNISW/2025/DPI/231. Projekt współfinansowany ze środków Unii Europejskiej w ramach programu Fundusze Europejskie dla Nowoczesnej Gospodarki 2021–2027 (FENG) Priorytet II: Środowisko sprzyjające innowacjom Działanie: FENG.02.05 „Science4Business”</w:t>
    </w:r>
  </w:p>
  <w:p w14:paraId="141E8201" w14:textId="76A89A04" w:rsidR="00AC6C74" w:rsidRPr="007D55DF" w:rsidRDefault="00AC6C74">
    <w:pPr>
      <w:rPr>
        <w:rFonts w:eastAsia="Calibri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56AD1"/>
    <w:multiLevelType w:val="hybridMultilevel"/>
    <w:tmpl w:val="366E946E"/>
    <w:lvl w:ilvl="0" w:tplc="CA4A116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845E8438">
      <w:numFmt w:val="decimal"/>
      <w:lvlText w:val=""/>
      <w:lvlJc w:val="left"/>
    </w:lvl>
    <w:lvl w:ilvl="2" w:tplc="F148FECE">
      <w:numFmt w:val="decimal"/>
      <w:lvlText w:val=""/>
      <w:lvlJc w:val="left"/>
    </w:lvl>
    <w:lvl w:ilvl="3" w:tplc="C3C88376">
      <w:numFmt w:val="decimal"/>
      <w:lvlText w:val=""/>
      <w:lvlJc w:val="left"/>
    </w:lvl>
    <w:lvl w:ilvl="4" w:tplc="E9868048">
      <w:numFmt w:val="decimal"/>
      <w:lvlText w:val=""/>
      <w:lvlJc w:val="left"/>
    </w:lvl>
    <w:lvl w:ilvl="5" w:tplc="E8324A2E">
      <w:numFmt w:val="decimal"/>
      <w:lvlText w:val=""/>
      <w:lvlJc w:val="left"/>
    </w:lvl>
    <w:lvl w:ilvl="6" w:tplc="20C0B504">
      <w:numFmt w:val="decimal"/>
      <w:lvlText w:val=""/>
      <w:lvlJc w:val="left"/>
    </w:lvl>
    <w:lvl w:ilvl="7" w:tplc="01322636">
      <w:numFmt w:val="decimal"/>
      <w:lvlText w:val=""/>
      <w:lvlJc w:val="left"/>
    </w:lvl>
    <w:lvl w:ilvl="8" w:tplc="41665572">
      <w:numFmt w:val="decimal"/>
      <w:lvlText w:val=""/>
      <w:lvlJc w:val="left"/>
    </w:lvl>
  </w:abstractNum>
  <w:abstractNum w:abstractNumId="1" w15:restartNumberingAfterBreak="0">
    <w:nsid w:val="01AC48F1"/>
    <w:multiLevelType w:val="hybridMultilevel"/>
    <w:tmpl w:val="26C23566"/>
    <w:lvl w:ilvl="0" w:tplc="106C48F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F044F06">
      <w:numFmt w:val="decimal"/>
      <w:lvlText w:val=""/>
      <w:lvlJc w:val="left"/>
    </w:lvl>
    <w:lvl w:ilvl="2" w:tplc="25408A54">
      <w:numFmt w:val="decimal"/>
      <w:lvlText w:val=""/>
      <w:lvlJc w:val="left"/>
    </w:lvl>
    <w:lvl w:ilvl="3" w:tplc="227EB642">
      <w:numFmt w:val="decimal"/>
      <w:lvlText w:val=""/>
      <w:lvlJc w:val="left"/>
    </w:lvl>
    <w:lvl w:ilvl="4" w:tplc="7890B10E">
      <w:numFmt w:val="decimal"/>
      <w:lvlText w:val=""/>
      <w:lvlJc w:val="left"/>
    </w:lvl>
    <w:lvl w:ilvl="5" w:tplc="173220AC">
      <w:numFmt w:val="decimal"/>
      <w:lvlText w:val=""/>
      <w:lvlJc w:val="left"/>
    </w:lvl>
    <w:lvl w:ilvl="6" w:tplc="B3987D58">
      <w:numFmt w:val="decimal"/>
      <w:lvlText w:val=""/>
      <w:lvlJc w:val="left"/>
    </w:lvl>
    <w:lvl w:ilvl="7" w:tplc="3F028872">
      <w:numFmt w:val="decimal"/>
      <w:lvlText w:val=""/>
      <w:lvlJc w:val="left"/>
    </w:lvl>
    <w:lvl w:ilvl="8" w:tplc="0B9A5BEC">
      <w:numFmt w:val="decimal"/>
      <w:lvlText w:val=""/>
      <w:lvlJc w:val="left"/>
    </w:lvl>
  </w:abstractNum>
  <w:abstractNum w:abstractNumId="2" w15:restartNumberingAfterBreak="0">
    <w:nsid w:val="0B4D4147"/>
    <w:multiLevelType w:val="hybridMultilevel"/>
    <w:tmpl w:val="DA824022"/>
    <w:lvl w:ilvl="0" w:tplc="B0F675A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776FB0"/>
    <w:multiLevelType w:val="hybridMultilevel"/>
    <w:tmpl w:val="FC607626"/>
    <w:lvl w:ilvl="0" w:tplc="6B88CC02">
      <w:start w:val="1"/>
      <w:numFmt w:val="bullet"/>
      <w:lvlText w:val=""/>
      <w:lvlJc w:val="left"/>
      <w:pPr>
        <w:ind w:left="3196" w:hanging="360"/>
      </w:pPr>
      <w:rPr>
        <w:rFonts w:ascii="Wingdings" w:hAnsi="Wingdings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3916" w:hanging="360"/>
      </w:pPr>
    </w:lvl>
    <w:lvl w:ilvl="2" w:tplc="0415001B" w:tentative="1">
      <w:start w:val="1"/>
      <w:numFmt w:val="lowerRoman"/>
      <w:lvlText w:val="%3."/>
      <w:lvlJc w:val="right"/>
      <w:pPr>
        <w:ind w:left="4636" w:hanging="180"/>
      </w:pPr>
    </w:lvl>
    <w:lvl w:ilvl="3" w:tplc="0415000F" w:tentative="1">
      <w:start w:val="1"/>
      <w:numFmt w:val="decimal"/>
      <w:lvlText w:val="%4."/>
      <w:lvlJc w:val="left"/>
      <w:pPr>
        <w:ind w:left="5356" w:hanging="360"/>
      </w:pPr>
    </w:lvl>
    <w:lvl w:ilvl="4" w:tplc="04150019" w:tentative="1">
      <w:start w:val="1"/>
      <w:numFmt w:val="lowerLetter"/>
      <w:lvlText w:val="%5."/>
      <w:lvlJc w:val="left"/>
      <w:pPr>
        <w:ind w:left="6076" w:hanging="360"/>
      </w:pPr>
    </w:lvl>
    <w:lvl w:ilvl="5" w:tplc="0415001B" w:tentative="1">
      <w:start w:val="1"/>
      <w:numFmt w:val="lowerRoman"/>
      <w:lvlText w:val="%6."/>
      <w:lvlJc w:val="right"/>
      <w:pPr>
        <w:ind w:left="6796" w:hanging="180"/>
      </w:pPr>
    </w:lvl>
    <w:lvl w:ilvl="6" w:tplc="0415000F" w:tentative="1">
      <w:start w:val="1"/>
      <w:numFmt w:val="decimal"/>
      <w:lvlText w:val="%7."/>
      <w:lvlJc w:val="left"/>
      <w:pPr>
        <w:ind w:left="7516" w:hanging="360"/>
      </w:pPr>
    </w:lvl>
    <w:lvl w:ilvl="7" w:tplc="04150019" w:tentative="1">
      <w:start w:val="1"/>
      <w:numFmt w:val="lowerLetter"/>
      <w:lvlText w:val="%8."/>
      <w:lvlJc w:val="left"/>
      <w:pPr>
        <w:ind w:left="8236" w:hanging="360"/>
      </w:pPr>
    </w:lvl>
    <w:lvl w:ilvl="8" w:tplc="0415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4" w15:restartNumberingAfterBreak="0">
    <w:nsid w:val="18CB47EC"/>
    <w:multiLevelType w:val="hybridMultilevel"/>
    <w:tmpl w:val="C1B0F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F1DEB"/>
    <w:multiLevelType w:val="hybridMultilevel"/>
    <w:tmpl w:val="E0FC9D50"/>
    <w:lvl w:ilvl="0" w:tplc="84CE5FE6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7206E35E">
      <w:numFmt w:val="decimal"/>
      <w:lvlText w:val=""/>
      <w:lvlJc w:val="left"/>
    </w:lvl>
    <w:lvl w:ilvl="2" w:tplc="2C0AF67E">
      <w:numFmt w:val="decimal"/>
      <w:lvlText w:val=""/>
      <w:lvlJc w:val="left"/>
    </w:lvl>
    <w:lvl w:ilvl="3" w:tplc="D8EC773A">
      <w:numFmt w:val="decimal"/>
      <w:lvlText w:val=""/>
      <w:lvlJc w:val="left"/>
    </w:lvl>
    <w:lvl w:ilvl="4" w:tplc="7AB28864">
      <w:numFmt w:val="decimal"/>
      <w:lvlText w:val=""/>
      <w:lvlJc w:val="left"/>
    </w:lvl>
    <w:lvl w:ilvl="5" w:tplc="E5822EAA">
      <w:numFmt w:val="decimal"/>
      <w:lvlText w:val=""/>
      <w:lvlJc w:val="left"/>
    </w:lvl>
    <w:lvl w:ilvl="6" w:tplc="7F381AD0">
      <w:numFmt w:val="decimal"/>
      <w:lvlText w:val=""/>
      <w:lvlJc w:val="left"/>
    </w:lvl>
    <w:lvl w:ilvl="7" w:tplc="1B247E1E">
      <w:numFmt w:val="decimal"/>
      <w:lvlText w:val=""/>
      <w:lvlJc w:val="left"/>
    </w:lvl>
    <w:lvl w:ilvl="8" w:tplc="B714F51E">
      <w:numFmt w:val="decimal"/>
      <w:lvlText w:val=""/>
      <w:lvlJc w:val="left"/>
    </w:lvl>
  </w:abstractNum>
  <w:abstractNum w:abstractNumId="6" w15:restartNumberingAfterBreak="0">
    <w:nsid w:val="23AD59F1"/>
    <w:multiLevelType w:val="hybridMultilevel"/>
    <w:tmpl w:val="59707BDA"/>
    <w:lvl w:ilvl="0" w:tplc="D7DCA6E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126E6E76">
      <w:numFmt w:val="decimal"/>
      <w:lvlText w:val=""/>
      <w:lvlJc w:val="left"/>
    </w:lvl>
    <w:lvl w:ilvl="2" w:tplc="17707EBE">
      <w:numFmt w:val="decimal"/>
      <w:lvlText w:val=""/>
      <w:lvlJc w:val="left"/>
    </w:lvl>
    <w:lvl w:ilvl="3" w:tplc="DAFA644E">
      <w:numFmt w:val="decimal"/>
      <w:lvlText w:val=""/>
      <w:lvlJc w:val="left"/>
    </w:lvl>
    <w:lvl w:ilvl="4" w:tplc="9F08A37C">
      <w:numFmt w:val="decimal"/>
      <w:lvlText w:val=""/>
      <w:lvlJc w:val="left"/>
    </w:lvl>
    <w:lvl w:ilvl="5" w:tplc="4F96A4C2">
      <w:numFmt w:val="decimal"/>
      <w:lvlText w:val=""/>
      <w:lvlJc w:val="left"/>
    </w:lvl>
    <w:lvl w:ilvl="6" w:tplc="1C5A2D86">
      <w:numFmt w:val="decimal"/>
      <w:lvlText w:val=""/>
      <w:lvlJc w:val="left"/>
    </w:lvl>
    <w:lvl w:ilvl="7" w:tplc="F3B8632A">
      <w:numFmt w:val="decimal"/>
      <w:lvlText w:val=""/>
      <w:lvlJc w:val="left"/>
    </w:lvl>
    <w:lvl w:ilvl="8" w:tplc="A6E65304">
      <w:numFmt w:val="decimal"/>
      <w:lvlText w:val=""/>
      <w:lvlJc w:val="left"/>
    </w:lvl>
  </w:abstractNum>
  <w:abstractNum w:abstractNumId="7" w15:restartNumberingAfterBreak="0">
    <w:nsid w:val="28922BAC"/>
    <w:multiLevelType w:val="hybridMultilevel"/>
    <w:tmpl w:val="5516BF72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ajorHAnsi" w:eastAsiaTheme="minorEastAsia" w:hAnsiTheme="majorHAnsi" w:cstheme="minorBidi"/>
      </w:rPr>
    </w:lvl>
    <w:lvl w:ilvl="1" w:tplc="FFFFFFFF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8A4437"/>
    <w:multiLevelType w:val="hybridMultilevel"/>
    <w:tmpl w:val="1ED66D66"/>
    <w:lvl w:ilvl="0" w:tplc="515EF12A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BA7030"/>
    <w:multiLevelType w:val="hybridMultilevel"/>
    <w:tmpl w:val="2286B664"/>
    <w:lvl w:ilvl="0" w:tplc="A1F47E1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26D26"/>
    <w:multiLevelType w:val="hybridMultilevel"/>
    <w:tmpl w:val="5516BF72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ajorHAnsi" w:eastAsiaTheme="minorEastAsia" w:hAnsiTheme="majorHAnsi" w:cstheme="minorBidi"/>
      </w:rPr>
    </w:lvl>
    <w:lvl w:ilvl="1" w:tplc="FFFFFFFF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074A81"/>
    <w:multiLevelType w:val="hybridMultilevel"/>
    <w:tmpl w:val="EE8C0B18"/>
    <w:lvl w:ilvl="0" w:tplc="DC7ABCF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356A6F7A">
      <w:numFmt w:val="decimal"/>
      <w:lvlText w:val=""/>
      <w:lvlJc w:val="left"/>
    </w:lvl>
    <w:lvl w:ilvl="2" w:tplc="307C6474">
      <w:numFmt w:val="decimal"/>
      <w:lvlText w:val=""/>
      <w:lvlJc w:val="left"/>
    </w:lvl>
    <w:lvl w:ilvl="3" w:tplc="3AB2125C">
      <w:numFmt w:val="decimal"/>
      <w:lvlText w:val=""/>
      <w:lvlJc w:val="left"/>
    </w:lvl>
    <w:lvl w:ilvl="4" w:tplc="B00A098C">
      <w:numFmt w:val="decimal"/>
      <w:lvlText w:val=""/>
      <w:lvlJc w:val="left"/>
    </w:lvl>
    <w:lvl w:ilvl="5" w:tplc="BFA6C730">
      <w:numFmt w:val="decimal"/>
      <w:lvlText w:val=""/>
      <w:lvlJc w:val="left"/>
    </w:lvl>
    <w:lvl w:ilvl="6" w:tplc="3ABA5AAC">
      <w:numFmt w:val="decimal"/>
      <w:lvlText w:val=""/>
      <w:lvlJc w:val="left"/>
    </w:lvl>
    <w:lvl w:ilvl="7" w:tplc="07FA45B2">
      <w:numFmt w:val="decimal"/>
      <w:lvlText w:val=""/>
      <w:lvlJc w:val="left"/>
    </w:lvl>
    <w:lvl w:ilvl="8" w:tplc="17684DBA">
      <w:numFmt w:val="decimal"/>
      <w:lvlText w:val=""/>
      <w:lvlJc w:val="left"/>
    </w:lvl>
  </w:abstractNum>
  <w:abstractNum w:abstractNumId="12" w15:restartNumberingAfterBreak="0">
    <w:nsid w:val="3D954BCF"/>
    <w:multiLevelType w:val="hybridMultilevel"/>
    <w:tmpl w:val="31F858A6"/>
    <w:lvl w:ilvl="0" w:tplc="30E8A20E">
      <w:start w:val="1"/>
      <w:numFmt w:val="decimal"/>
      <w:lvlText w:val="%1."/>
      <w:lvlJc w:val="left"/>
      <w:pPr>
        <w:ind w:left="360" w:hanging="360"/>
      </w:pPr>
      <w:rPr>
        <w:color w:val="auto"/>
        <w:sz w:val="12"/>
        <w:szCs w:val="1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AC30A3"/>
    <w:multiLevelType w:val="hybridMultilevel"/>
    <w:tmpl w:val="1E9E02B2"/>
    <w:lvl w:ilvl="0" w:tplc="E416E5AC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5806962">
      <w:numFmt w:val="decimal"/>
      <w:lvlText w:val=""/>
      <w:lvlJc w:val="left"/>
    </w:lvl>
    <w:lvl w:ilvl="2" w:tplc="2D0EFCEE">
      <w:numFmt w:val="decimal"/>
      <w:lvlText w:val=""/>
      <w:lvlJc w:val="left"/>
    </w:lvl>
    <w:lvl w:ilvl="3" w:tplc="C3401A9C">
      <w:numFmt w:val="decimal"/>
      <w:lvlText w:val=""/>
      <w:lvlJc w:val="left"/>
    </w:lvl>
    <w:lvl w:ilvl="4" w:tplc="3D36A04E">
      <w:numFmt w:val="decimal"/>
      <w:lvlText w:val=""/>
      <w:lvlJc w:val="left"/>
    </w:lvl>
    <w:lvl w:ilvl="5" w:tplc="4D261E36">
      <w:numFmt w:val="decimal"/>
      <w:lvlText w:val=""/>
      <w:lvlJc w:val="left"/>
    </w:lvl>
    <w:lvl w:ilvl="6" w:tplc="3D52D022">
      <w:numFmt w:val="decimal"/>
      <w:lvlText w:val=""/>
      <w:lvlJc w:val="left"/>
    </w:lvl>
    <w:lvl w:ilvl="7" w:tplc="335CC23A">
      <w:numFmt w:val="decimal"/>
      <w:lvlText w:val=""/>
      <w:lvlJc w:val="left"/>
    </w:lvl>
    <w:lvl w:ilvl="8" w:tplc="D65C2A7E">
      <w:numFmt w:val="decimal"/>
      <w:lvlText w:val=""/>
      <w:lvlJc w:val="left"/>
    </w:lvl>
  </w:abstractNum>
  <w:abstractNum w:abstractNumId="14" w15:restartNumberingAfterBreak="0">
    <w:nsid w:val="476535A0"/>
    <w:multiLevelType w:val="hybridMultilevel"/>
    <w:tmpl w:val="12188518"/>
    <w:lvl w:ilvl="0" w:tplc="8796FA8A">
      <w:start w:val="1"/>
      <w:numFmt w:val="decimal"/>
      <w:lvlText w:val="%1."/>
      <w:lvlJc w:val="left"/>
      <w:pPr>
        <w:ind w:left="900" w:hanging="360"/>
      </w:pPr>
      <w:rPr>
        <w:rFonts w:eastAsia="inter" w:cs="inter" w:hint="default"/>
        <w:color w:val="000000"/>
        <w:sz w:val="21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524E39DA"/>
    <w:multiLevelType w:val="hybridMultilevel"/>
    <w:tmpl w:val="9B1CF244"/>
    <w:lvl w:ilvl="0" w:tplc="E4D8AEE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  <w:color w:val="auto"/>
      </w:rPr>
    </w:lvl>
    <w:lvl w:ilvl="1" w:tplc="0BBEC9A2">
      <w:numFmt w:val="decimal"/>
      <w:lvlText w:val=""/>
      <w:lvlJc w:val="left"/>
    </w:lvl>
    <w:lvl w:ilvl="2" w:tplc="D222FE72">
      <w:numFmt w:val="decimal"/>
      <w:lvlText w:val=""/>
      <w:lvlJc w:val="left"/>
    </w:lvl>
    <w:lvl w:ilvl="3" w:tplc="1BE0A090">
      <w:numFmt w:val="decimal"/>
      <w:lvlText w:val=""/>
      <w:lvlJc w:val="left"/>
    </w:lvl>
    <w:lvl w:ilvl="4" w:tplc="417206D2">
      <w:numFmt w:val="decimal"/>
      <w:lvlText w:val=""/>
      <w:lvlJc w:val="left"/>
    </w:lvl>
    <w:lvl w:ilvl="5" w:tplc="26ACF53C">
      <w:numFmt w:val="decimal"/>
      <w:lvlText w:val=""/>
      <w:lvlJc w:val="left"/>
    </w:lvl>
    <w:lvl w:ilvl="6" w:tplc="95F085A2">
      <w:numFmt w:val="decimal"/>
      <w:lvlText w:val=""/>
      <w:lvlJc w:val="left"/>
    </w:lvl>
    <w:lvl w:ilvl="7" w:tplc="136EA0AA">
      <w:numFmt w:val="decimal"/>
      <w:lvlText w:val=""/>
      <w:lvlJc w:val="left"/>
    </w:lvl>
    <w:lvl w:ilvl="8" w:tplc="0C80EF06">
      <w:numFmt w:val="decimal"/>
      <w:lvlText w:val=""/>
      <w:lvlJc w:val="left"/>
    </w:lvl>
  </w:abstractNum>
  <w:abstractNum w:abstractNumId="16" w15:restartNumberingAfterBreak="0">
    <w:nsid w:val="53274237"/>
    <w:multiLevelType w:val="hybridMultilevel"/>
    <w:tmpl w:val="D3527D7A"/>
    <w:lvl w:ilvl="0" w:tplc="1564DCD6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821282E4">
      <w:numFmt w:val="decimal"/>
      <w:lvlText w:val=""/>
      <w:lvlJc w:val="left"/>
    </w:lvl>
    <w:lvl w:ilvl="2" w:tplc="F59CFC50">
      <w:numFmt w:val="decimal"/>
      <w:lvlText w:val=""/>
      <w:lvlJc w:val="left"/>
    </w:lvl>
    <w:lvl w:ilvl="3" w:tplc="269EC102">
      <w:numFmt w:val="decimal"/>
      <w:lvlText w:val=""/>
      <w:lvlJc w:val="left"/>
    </w:lvl>
    <w:lvl w:ilvl="4" w:tplc="E3A85F54">
      <w:numFmt w:val="decimal"/>
      <w:lvlText w:val=""/>
      <w:lvlJc w:val="left"/>
    </w:lvl>
    <w:lvl w:ilvl="5" w:tplc="94AC1254">
      <w:numFmt w:val="decimal"/>
      <w:lvlText w:val=""/>
      <w:lvlJc w:val="left"/>
    </w:lvl>
    <w:lvl w:ilvl="6" w:tplc="8C6C8954">
      <w:numFmt w:val="decimal"/>
      <w:lvlText w:val=""/>
      <w:lvlJc w:val="left"/>
    </w:lvl>
    <w:lvl w:ilvl="7" w:tplc="D0062234">
      <w:numFmt w:val="decimal"/>
      <w:lvlText w:val=""/>
      <w:lvlJc w:val="left"/>
    </w:lvl>
    <w:lvl w:ilvl="8" w:tplc="6B10D732">
      <w:numFmt w:val="decimal"/>
      <w:lvlText w:val=""/>
      <w:lvlJc w:val="left"/>
    </w:lvl>
  </w:abstractNum>
  <w:abstractNum w:abstractNumId="17" w15:restartNumberingAfterBreak="0">
    <w:nsid w:val="570A54FB"/>
    <w:multiLevelType w:val="hybridMultilevel"/>
    <w:tmpl w:val="5ACA4FF4"/>
    <w:lvl w:ilvl="0" w:tplc="AA7037C6">
      <w:start w:val="1"/>
      <w:numFmt w:val="decimal"/>
      <w:lvlText w:val="%1."/>
      <w:lvlJc w:val="left"/>
      <w:pPr>
        <w:ind w:left="360" w:hanging="360"/>
      </w:pPr>
      <w:rPr>
        <w:rFonts w:asciiTheme="majorHAnsi" w:eastAsiaTheme="minorEastAsia" w:hAnsiTheme="majorHAnsi" w:cstheme="minorBidi"/>
        <w:b w:val="0"/>
        <w:bCs w:val="0"/>
      </w:r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B061C6"/>
    <w:multiLevelType w:val="multilevel"/>
    <w:tmpl w:val="A13AC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99373A0"/>
    <w:multiLevelType w:val="hybridMultilevel"/>
    <w:tmpl w:val="2A569464"/>
    <w:lvl w:ilvl="0" w:tplc="3DFEAB9C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F0825D6C">
      <w:numFmt w:val="decimal"/>
      <w:lvlText w:val=""/>
      <w:lvlJc w:val="left"/>
    </w:lvl>
    <w:lvl w:ilvl="2" w:tplc="879626AC">
      <w:numFmt w:val="decimal"/>
      <w:lvlText w:val=""/>
      <w:lvlJc w:val="left"/>
    </w:lvl>
    <w:lvl w:ilvl="3" w:tplc="EBD8401E">
      <w:numFmt w:val="decimal"/>
      <w:lvlText w:val=""/>
      <w:lvlJc w:val="left"/>
    </w:lvl>
    <w:lvl w:ilvl="4" w:tplc="47C252CA">
      <w:numFmt w:val="decimal"/>
      <w:lvlText w:val=""/>
      <w:lvlJc w:val="left"/>
    </w:lvl>
    <w:lvl w:ilvl="5" w:tplc="A342CBD6">
      <w:numFmt w:val="decimal"/>
      <w:lvlText w:val=""/>
      <w:lvlJc w:val="left"/>
    </w:lvl>
    <w:lvl w:ilvl="6" w:tplc="51FCC53E">
      <w:numFmt w:val="decimal"/>
      <w:lvlText w:val=""/>
      <w:lvlJc w:val="left"/>
    </w:lvl>
    <w:lvl w:ilvl="7" w:tplc="53C04176">
      <w:numFmt w:val="decimal"/>
      <w:lvlText w:val=""/>
      <w:lvlJc w:val="left"/>
    </w:lvl>
    <w:lvl w:ilvl="8" w:tplc="C32AAA90">
      <w:numFmt w:val="decimal"/>
      <w:lvlText w:val=""/>
      <w:lvlJc w:val="left"/>
    </w:lvl>
  </w:abstractNum>
  <w:abstractNum w:abstractNumId="20" w15:restartNumberingAfterBreak="0">
    <w:nsid w:val="6DF76CB7"/>
    <w:multiLevelType w:val="hybridMultilevel"/>
    <w:tmpl w:val="2B34DCCE"/>
    <w:lvl w:ilvl="0" w:tplc="47EEEE2A">
      <w:start w:val="1"/>
      <w:numFmt w:val="decimal"/>
      <w:lvlText w:val="%1."/>
      <w:lvlJc w:val="left"/>
      <w:pPr>
        <w:ind w:left="360" w:hanging="360"/>
      </w:pPr>
      <w:rPr>
        <w:rFonts w:hint="default"/>
        <w:sz w:val="12"/>
        <w:szCs w:val="12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C8500C"/>
    <w:multiLevelType w:val="hybridMultilevel"/>
    <w:tmpl w:val="A7B45128"/>
    <w:lvl w:ilvl="0" w:tplc="04150015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63390E"/>
    <w:multiLevelType w:val="hybridMultilevel"/>
    <w:tmpl w:val="072C6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1509D"/>
    <w:multiLevelType w:val="hybridMultilevel"/>
    <w:tmpl w:val="C52E32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C035D7"/>
    <w:multiLevelType w:val="hybridMultilevel"/>
    <w:tmpl w:val="90F0C12A"/>
    <w:lvl w:ilvl="0" w:tplc="EF6A5C2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F7484930">
      <w:numFmt w:val="decimal"/>
      <w:lvlText w:val=""/>
      <w:lvlJc w:val="left"/>
    </w:lvl>
    <w:lvl w:ilvl="2" w:tplc="0BB0B240">
      <w:numFmt w:val="decimal"/>
      <w:lvlText w:val=""/>
      <w:lvlJc w:val="left"/>
    </w:lvl>
    <w:lvl w:ilvl="3" w:tplc="BD56423A">
      <w:numFmt w:val="decimal"/>
      <w:lvlText w:val=""/>
      <w:lvlJc w:val="left"/>
    </w:lvl>
    <w:lvl w:ilvl="4" w:tplc="09101C3A">
      <w:numFmt w:val="decimal"/>
      <w:lvlText w:val=""/>
      <w:lvlJc w:val="left"/>
    </w:lvl>
    <w:lvl w:ilvl="5" w:tplc="2DC098A0">
      <w:numFmt w:val="decimal"/>
      <w:lvlText w:val=""/>
      <w:lvlJc w:val="left"/>
    </w:lvl>
    <w:lvl w:ilvl="6" w:tplc="B51A3C5E">
      <w:numFmt w:val="decimal"/>
      <w:lvlText w:val=""/>
      <w:lvlJc w:val="left"/>
    </w:lvl>
    <w:lvl w:ilvl="7" w:tplc="717E9018">
      <w:numFmt w:val="decimal"/>
      <w:lvlText w:val=""/>
      <w:lvlJc w:val="left"/>
    </w:lvl>
    <w:lvl w:ilvl="8" w:tplc="8AB4C4A6">
      <w:numFmt w:val="decimal"/>
      <w:lvlText w:val=""/>
      <w:lvlJc w:val="left"/>
    </w:lvl>
  </w:abstractNum>
  <w:num w:numId="1" w16cid:durableId="1198546766">
    <w:abstractNumId w:val="3"/>
  </w:num>
  <w:num w:numId="2" w16cid:durableId="1877690388">
    <w:abstractNumId w:val="20"/>
  </w:num>
  <w:num w:numId="3" w16cid:durableId="430246852">
    <w:abstractNumId w:val="12"/>
  </w:num>
  <w:num w:numId="4" w16cid:durableId="224998109">
    <w:abstractNumId w:val="2"/>
  </w:num>
  <w:num w:numId="5" w16cid:durableId="187109548">
    <w:abstractNumId w:val="17"/>
  </w:num>
  <w:num w:numId="6" w16cid:durableId="1921938907">
    <w:abstractNumId w:val="9"/>
  </w:num>
  <w:num w:numId="7" w16cid:durableId="833185408">
    <w:abstractNumId w:val="23"/>
  </w:num>
  <w:num w:numId="8" w16cid:durableId="343938454">
    <w:abstractNumId w:val="21"/>
  </w:num>
  <w:num w:numId="9" w16cid:durableId="222914168">
    <w:abstractNumId w:val="18"/>
  </w:num>
  <w:num w:numId="10" w16cid:durableId="825055190">
    <w:abstractNumId w:val="7"/>
  </w:num>
  <w:num w:numId="11" w16cid:durableId="121928616">
    <w:abstractNumId w:val="10"/>
  </w:num>
  <w:num w:numId="12" w16cid:durableId="1115950008">
    <w:abstractNumId w:val="8"/>
  </w:num>
  <w:num w:numId="13" w16cid:durableId="546382252">
    <w:abstractNumId w:val="22"/>
  </w:num>
  <w:num w:numId="14" w16cid:durableId="1693611573">
    <w:abstractNumId w:val="4"/>
  </w:num>
  <w:num w:numId="15" w16cid:durableId="1857845059">
    <w:abstractNumId w:val="5"/>
  </w:num>
  <w:num w:numId="16" w16cid:durableId="432752449">
    <w:abstractNumId w:val="15"/>
  </w:num>
  <w:num w:numId="17" w16cid:durableId="104887435">
    <w:abstractNumId w:val="19"/>
  </w:num>
  <w:num w:numId="18" w16cid:durableId="2068528333">
    <w:abstractNumId w:val="24"/>
  </w:num>
  <w:num w:numId="19" w16cid:durableId="1656034785">
    <w:abstractNumId w:val="16"/>
  </w:num>
  <w:num w:numId="20" w16cid:durableId="1421606967">
    <w:abstractNumId w:val="0"/>
  </w:num>
  <w:num w:numId="21" w16cid:durableId="916473964">
    <w:abstractNumId w:val="6"/>
  </w:num>
  <w:num w:numId="22" w16cid:durableId="1406221684">
    <w:abstractNumId w:val="1"/>
  </w:num>
  <w:num w:numId="23" w16cid:durableId="194777657">
    <w:abstractNumId w:val="13"/>
  </w:num>
  <w:num w:numId="24" w16cid:durableId="1104037643">
    <w:abstractNumId w:val="11"/>
  </w:num>
  <w:num w:numId="25" w16cid:durableId="1015691639">
    <w:abstractNumId w:val="1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2MjQ0MjMwNjYzNDZS0lEKTi0uzszPAykwrAUA/f3W+ywAAAA="/>
  </w:docVars>
  <w:rsids>
    <w:rsidRoot w:val="00AC6C74"/>
    <w:rsid w:val="00000789"/>
    <w:rsid w:val="0000290C"/>
    <w:rsid w:val="00006A3C"/>
    <w:rsid w:val="000150A8"/>
    <w:rsid w:val="0002016E"/>
    <w:rsid w:val="00036023"/>
    <w:rsid w:val="000440FA"/>
    <w:rsid w:val="00045742"/>
    <w:rsid w:val="0005191B"/>
    <w:rsid w:val="00051C6D"/>
    <w:rsid w:val="00052E21"/>
    <w:rsid w:val="000633D3"/>
    <w:rsid w:val="00084B62"/>
    <w:rsid w:val="000854C2"/>
    <w:rsid w:val="00092307"/>
    <w:rsid w:val="000973D3"/>
    <w:rsid w:val="000A4C12"/>
    <w:rsid w:val="000A4F96"/>
    <w:rsid w:val="000B35C9"/>
    <w:rsid w:val="000B7D8B"/>
    <w:rsid w:val="000C3B01"/>
    <w:rsid w:val="000C40D8"/>
    <w:rsid w:val="000D1C20"/>
    <w:rsid w:val="000D2B38"/>
    <w:rsid w:val="000D5B0E"/>
    <w:rsid w:val="000E0824"/>
    <w:rsid w:val="000F1B47"/>
    <w:rsid w:val="000F3C86"/>
    <w:rsid w:val="00100D77"/>
    <w:rsid w:val="00104688"/>
    <w:rsid w:val="00104A22"/>
    <w:rsid w:val="00131CD2"/>
    <w:rsid w:val="00132CC2"/>
    <w:rsid w:val="001342C5"/>
    <w:rsid w:val="00136449"/>
    <w:rsid w:val="0013796A"/>
    <w:rsid w:val="00141E5E"/>
    <w:rsid w:val="00143DCB"/>
    <w:rsid w:val="0015076F"/>
    <w:rsid w:val="00153884"/>
    <w:rsid w:val="0016643A"/>
    <w:rsid w:val="001676FD"/>
    <w:rsid w:val="00171CB4"/>
    <w:rsid w:val="001760A2"/>
    <w:rsid w:val="00177EE7"/>
    <w:rsid w:val="001804AB"/>
    <w:rsid w:val="00184F00"/>
    <w:rsid w:val="001872CE"/>
    <w:rsid w:val="00191D12"/>
    <w:rsid w:val="00191D4C"/>
    <w:rsid w:val="00194605"/>
    <w:rsid w:val="001A0776"/>
    <w:rsid w:val="001A6437"/>
    <w:rsid w:val="001D26AE"/>
    <w:rsid w:val="001D33E4"/>
    <w:rsid w:val="001D6820"/>
    <w:rsid w:val="001E0823"/>
    <w:rsid w:val="001E5C30"/>
    <w:rsid w:val="001F2218"/>
    <w:rsid w:val="00200F03"/>
    <w:rsid w:val="00202104"/>
    <w:rsid w:val="00203A6B"/>
    <w:rsid w:val="00211737"/>
    <w:rsid w:val="00212E6D"/>
    <w:rsid w:val="00234FAA"/>
    <w:rsid w:val="00235737"/>
    <w:rsid w:val="00236CFE"/>
    <w:rsid w:val="00240084"/>
    <w:rsid w:val="00245658"/>
    <w:rsid w:val="00251845"/>
    <w:rsid w:val="00252D95"/>
    <w:rsid w:val="002554E4"/>
    <w:rsid w:val="002562AE"/>
    <w:rsid w:val="00260A44"/>
    <w:rsid w:val="0026457D"/>
    <w:rsid w:val="00274D8F"/>
    <w:rsid w:val="002839EE"/>
    <w:rsid w:val="00283FFC"/>
    <w:rsid w:val="0029036B"/>
    <w:rsid w:val="0029277D"/>
    <w:rsid w:val="00296660"/>
    <w:rsid w:val="002A09BB"/>
    <w:rsid w:val="002B0441"/>
    <w:rsid w:val="002B2B2B"/>
    <w:rsid w:val="002C00EF"/>
    <w:rsid w:val="002C1B2D"/>
    <w:rsid w:val="002C6C84"/>
    <w:rsid w:val="002C7B04"/>
    <w:rsid w:val="002E36CF"/>
    <w:rsid w:val="002E6EF4"/>
    <w:rsid w:val="002F616F"/>
    <w:rsid w:val="002F7383"/>
    <w:rsid w:val="00303E7B"/>
    <w:rsid w:val="00312CE0"/>
    <w:rsid w:val="00321B3C"/>
    <w:rsid w:val="00323D32"/>
    <w:rsid w:val="00325074"/>
    <w:rsid w:val="003317E3"/>
    <w:rsid w:val="00332B76"/>
    <w:rsid w:val="003408F6"/>
    <w:rsid w:val="003448DF"/>
    <w:rsid w:val="003457D2"/>
    <w:rsid w:val="00346766"/>
    <w:rsid w:val="00356EDE"/>
    <w:rsid w:val="00362ADC"/>
    <w:rsid w:val="003633D4"/>
    <w:rsid w:val="003659C7"/>
    <w:rsid w:val="00375A1F"/>
    <w:rsid w:val="00375BBC"/>
    <w:rsid w:val="003A15A1"/>
    <w:rsid w:val="003A650A"/>
    <w:rsid w:val="003A6C17"/>
    <w:rsid w:val="003A7BAC"/>
    <w:rsid w:val="003B1B7F"/>
    <w:rsid w:val="003B4B8C"/>
    <w:rsid w:val="003B4CBE"/>
    <w:rsid w:val="003C0AA8"/>
    <w:rsid w:val="003C3237"/>
    <w:rsid w:val="003D4379"/>
    <w:rsid w:val="003E08C7"/>
    <w:rsid w:val="003E1111"/>
    <w:rsid w:val="003E3E3B"/>
    <w:rsid w:val="003F4B65"/>
    <w:rsid w:val="003F643E"/>
    <w:rsid w:val="004022CD"/>
    <w:rsid w:val="00404403"/>
    <w:rsid w:val="00415545"/>
    <w:rsid w:val="00421954"/>
    <w:rsid w:val="00427466"/>
    <w:rsid w:val="00433D8F"/>
    <w:rsid w:val="00444C9C"/>
    <w:rsid w:val="00460049"/>
    <w:rsid w:val="00470886"/>
    <w:rsid w:val="00490A8F"/>
    <w:rsid w:val="00493908"/>
    <w:rsid w:val="004B2957"/>
    <w:rsid w:val="004B3C6D"/>
    <w:rsid w:val="004B4ED2"/>
    <w:rsid w:val="004B6FB7"/>
    <w:rsid w:val="004C1855"/>
    <w:rsid w:val="004D0384"/>
    <w:rsid w:val="004D5F91"/>
    <w:rsid w:val="00505BFC"/>
    <w:rsid w:val="00512BB3"/>
    <w:rsid w:val="005131B3"/>
    <w:rsid w:val="00515916"/>
    <w:rsid w:val="00520E46"/>
    <w:rsid w:val="0052261C"/>
    <w:rsid w:val="00527E3C"/>
    <w:rsid w:val="0053138D"/>
    <w:rsid w:val="005339BF"/>
    <w:rsid w:val="0055693C"/>
    <w:rsid w:val="005729E8"/>
    <w:rsid w:val="00574108"/>
    <w:rsid w:val="00577A01"/>
    <w:rsid w:val="00581703"/>
    <w:rsid w:val="00582862"/>
    <w:rsid w:val="005870C7"/>
    <w:rsid w:val="00590B7B"/>
    <w:rsid w:val="005939CF"/>
    <w:rsid w:val="00593BD5"/>
    <w:rsid w:val="005975BB"/>
    <w:rsid w:val="0059771C"/>
    <w:rsid w:val="005A1646"/>
    <w:rsid w:val="005A728F"/>
    <w:rsid w:val="005B1F0B"/>
    <w:rsid w:val="005B79F5"/>
    <w:rsid w:val="005B7E4D"/>
    <w:rsid w:val="005C0F33"/>
    <w:rsid w:val="005C31A7"/>
    <w:rsid w:val="005C7342"/>
    <w:rsid w:val="005D2064"/>
    <w:rsid w:val="005D5A4F"/>
    <w:rsid w:val="005E12E6"/>
    <w:rsid w:val="005F339A"/>
    <w:rsid w:val="005F3889"/>
    <w:rsid w:val="005F43D3"/>
    <w:rsid w:val="005F5B2C"/>
    <w:rsid w:val="00602B0A"/>
    <w:rsid w:val="0061482B"/>
    <w:rsid w:val="0062067A"/>
    <w:rsid w:val="0062190F"/>
    <w:rsid w:val="0062431F"/>
    <w:rsid w:val="006326DB"/>
    <w:rsid w:val="00632A0D"/>
    <w:rsid w:val="006365E9"/>
    <w:rsid w:val="00647097"/>
    <w:rsid w:val="0065715C"/>
    <w:rsid w:val="006572D1"/>
    <w:rsid w:val="0066045E"/>
    <w:rsid w:val="00665068"/>
    <w:rsid w:val="00665FE1"/>
    <w:rsid w:val="006668A2"/>
    <w:rsid w:val="006732C3"/>
    <w:rsid w:val="00683253"/>
    <w:rsid w:val="006839B8"/>
    <w:rsid w:val="006B29B8"/>
    <w:rsid w:val="006C2D3D"/>
    <w:rsid w:val="006E1D83"/>
    <w:rsid w:val="006E6D3E"/>
    <w:rsid w:val="006F2040"/>
    <w:rsid w:val="006F4B8E"/>
    <w:rsid w:val="006F4CBC"/>
    <w:rsid w:val="006F64C6"/>
    <w:rsid w:val="007100C7"/>
    <w:rsid w:val="00713523"/>
    <w:rsid w:val="00720DE0"/>
    <w:rsid w:val="0072340A"/>
    <w:rsid w:val="007320EF"/>
    <w:rsid w:val="00735EB3"/>
    <w:rsid w:val="007415A8"/>
    <w:rsid w:val="00742DFB"/>
    <w:rsid w:val="0075484A"/>
    <w:rsid w:val="00761A04"/>
    <w:rsid w:val="00773257"/>
    <w:rsid w:val="00782864"/>
    <w:rsid w:val="0078620E"/>
    <w:rsid w:val="00787F30"/>
    <w:rsid w:val="00793651"/>
    <w:rsid w:val="007967C7"/>
    <w:rsid w:val="007A1969"/>
    <w:rsid w:val="007A30F2"/>
    <w:rsid w:val="007B0C00"/>
    <w:rsid w:val="007B1C2C"/>
    <w:rsid w:val="007B243E"/>
    <w:rsid w:val="007B342E"/>
    <w:rsid w:val="007C38EC"/>
    <w:rsid w:val="007D33DC"/>
    <w:rsid w:val="007D4113"/>
    <w:rsid w:val="007F01A1"/>
    <w:rsid w:val="007F3892"/>
    <w:rsid w:val="007F4F03"/>
    <w:rsid w:val="00800CA4"/>
    <w:rsid w:val="00810E74"/>
    <w:rsid w:val="00823020"/>
    <w:rsid w:val="00825F68"/>
    <w:rsid w:val="00831EF1"/>
    <w:rsid w:val="0083695E"/>
    <w:rsid w:val="00846958"/>
    <w:rsid w:val="008528CB"/>
    <w:rsid w:val="00855BA5"/>
    <w:rsid w:val="00861BCA"/>
    <w:rsid w:val="00865927"/>
    <w:rsid w:val="008815E3"/>
    <w:rsid w:val="00897DE4"/>
    <w:rsid w:val="008A0727"/>
    <w:rsid w:val="008A2220"/>
    <w:rsid w:val="008A238A"/>
    <w:rsid w:val="008A3CAB"/>
    <w:rsid w:val="008C279F"/>
    <w:rsid w:val="008C7403"/>
    <w:rsid w:val="008C7524"/>
    <w:rsid w:val="008D0F49"/>
    <w:rsid w:val="008E1852"/>
    <w:rsid w:val="008E3F6E"/>
    <w:rsid w:val="008E4704"/>
    <w:rsid w:val="008E6A28"/>
    <w:rsid w:val="008E7F5D"/>
    <w:rsid w:val="0090587A"/>
    <w:rsid w:val="0090767A"/>
    <w:rsid w:val="00910E46"/>
    <w:rsid w:val="00914464"/>
    <w:rsid w:val="009171B0"/>
    <w:rsid w:val="0093043D"/>
    <w:rsid w:val="00930CFD"/>
    <w:rsid w:val="00931AB2"/>
    <w:rsid w:val="00933F9E"/>
    <w:rsid w:val="009427F8"/>
    <w:rsid w:val="00957F13"/>
    <w:rsid w:val="00962BD1"/>
    <w:rsid w:val="00962F91"/>
    <w:rsid w:val="00964AD8"/>
    <w:rsid w:val="009675C2"/>
    <w:rsid w:val="00973439"/>
    <w:rsid w:val="009739B7"/>
    <w:rsid w:val="00975EEC"/>
    <w:rsid w:val="009766AD"/>
    <w:rsid w:val="0097681B"/>
    <w:rsid w:val="00980FBB"/>
    <w:rsid w:val="00984AA5"/>
    <w:rsid w:val="00987818"/>
    <w:rsid w:val="009A39D1"/>
    <w:rsid w:val="009B17FD"/>
    <w:rsid w:val="009B2952"/>
    <w:rsid w:val="009C4E51"/>
    <w:rsid w:val="009C7734"/>
    <w:rsid w:val="009D06A4"/>
    <w:rsid w:val="009D4581"/>
    <w:rsid w:val="009F0C8D"/>
    <w:rsid w:val="009F31FB"/>
    <w:rsid w:val="009F6201"/>
    <w:rsid w:val="009F7F71"/>
    <w:rsid w:val="00A02DC8"/>
    <w:rsid w:val="00A0573C"/>
    <w:rsid w:val="00A05CD7"/>
    <w:rsid w:val="00A111B2"/>
    <w:rsid w:val="00A1362B"/>
    <w:rsid w:val="00A2196E"/>
    <w:rsid w:val="00A27BCD"/>
    <w:rsid w:val="00A3078B"/>
    <w:rsid w:val="00A3089C"/>
    <w:rsid w:val="00A34EAA"/>
    <w:rsid w:val="00A412D5"/>
    <w:rsid w:val="00A51481"/>
    <w:rsid w:val="00A53D26"/>
    <w:rsid w:val="00A55B0E"/>
    <w:rsid w:val="00A61126"/>
    <w:rsid w:val="00A62478"/>
    <w:rsid w:val="00A65033"/>
    <w:rsid w:val="00A816DE"/>
    <w:rsid w:val="00A97421"/>
    <w:rsid w:val="00AA483A"/>
    <w:rsid w:val="00AB2F97"/>
    <w:rsid w:val="00AB4537"/>
    <w:rsid w:val="00AB5458"/>
    <w:rsid w:val="00AC12F9"/>
    <w:rsid w:val="00AC6C74"/>
    <w:rsid w:val="00AD1484"/>
    <w:rsid w:val="00AD5D6E"/>
    <w:rsid w:val="00AD6F6D"/>
    <w:rsid w:val="00AE159D"/>
    <w:rsid w:val="00AE536C"/>
    <w:rsid w:val="00AE72CE"/>
    <w:rsid w:val="00AF150D"/>
    <w:rsid w:val="00AF6A75"/>
    <w:rsid w:val="00AF6DBF"/>
    <w:rsid w:val="00B02489"/>
    <w:rsid w:val="00B03C46"/>
    <w:rsid w:val="00B0412B"/>
    <w:rsid w:val="00B0442F"/>
    <w:rsid w:val="00B06D28"/>
    <w:rsid w:val="00B254C5"/>
    <w:rsid w:val="00B33508"/>
    <w:rsid w:val="00B37383"/>
    <w:rsid w:val="00B40A7A"/>
    <w:rsid w:val="00B40B54"/>
    <w:rsid w:val="00B4426D"/>
    <w:rsid w:val="00B45B14"/>
    <w:rsid w:val="00B50390"/>
    <w:rsid w:val="00B549B8"/>
    <w:rsid w:val="00B62FA1"/>
    <w:rsid w:val="00B678FA"/>
    <w:rsid w:val="00B71B33"/>
    <w:rsid w:val="00B74E3E"/>
    <w:rsid w:val="00B91189"/>
    <w:rsid w:val="00B93957"/>
    <w:rsid w:val="00B93C70"/>
    <w:rsid w:val="00B97C23"/>
    <w:rsid w:val="00BA0393"/>
    <w:rsid w:val="00BC4BB0"/>
    <w:rsid w:val="00BC6721"/>
    <w:rsid w:val="00BE30BF"/>
    <w:rsid w:val="00BE4569"/>
    <w:rsid w:val="00BE5760"/>
    <w:rsid w:val="00BE7F56"/>
    <w:rsid w:val="00BF63C3"/>
    <w:rsid w:val="00C03772"/>
    <w:rsid w:val="00C13204"/>
    <w:rsid w:val="00C21767"/>
    <w:rsid w:val="00C21E62"/>
    <w:rsid w:val="00C26B17"/>
    <w:rsid w:val="00C454F4"/>
    <w:rsid w:val="00C46473"/>
    <w:rsid w:val="00C53F36"/>
    <w:rsid w:val="00C5678A"/>
    <w:rsid w:val="00C57A8A"/>
    <w:rsid w:val="00C608B6"/>
    <w:rsid w:val="00C61AF9"/>
    <w:rsid w:val="00C64993"/>
    <w:rsid w:val="00C739EF"/>
    <w:rsid w:val="00C91171"/>
    <w:rsid w:val="00C95D93"/>
    <w:rsid w:val="00CB01B8"/>
    <w:rsid w:val="00CB6CB3"/>
    <w:rsid w:val="00CB7D9B"/>
    <w:rsid w:val="00CC28E7"/>
    <w:rsid w:val="00CD5BAA"/>
    <w:rsid w:val="00CD79A4"/>
    <w:rsid w:val="00CE44B1"/>
    <w:rsid w:val="00CF11B0"/>
    <w:rsid w:val="00D12E7D"/>
    <w:rsid w:val="00D16A9D"/>
    <w:rsid w:val="00D25C46"/>
    <w:rsid w:val="00D30274"/>
    <w:rsid w:val="00D40EBD"/>
    <w:rsid w:val="00D520D1"/>
    <w:rsid w:val="00D52E70"/>
    <w:rsid w:val="00D56102"/>
    <w:rsid w:val="00D61168"/>
    <w:rsid w:val="00D6636F"/>
    <w:rsid w:val="00D734B2"/>
    <w:rsid w:val="00D73506"/>
    <w:rsid w:val="00D86A5A"/>
    <w:rsid w:val="00D94888"/>
    <w:rsid w:val="00DA0957"/>
    <w:rsid w:val="00DA0CB6"/>
    <w:rsid w:val="00DB4BEC"/>
    <w:rsid w:val="00DC5116"/>
    <w:rsid w:val="00DD1A95"/>
    <w:rsid w:val="00DF0B2A"/>
    <w:rsid w:val="00DF4843"/>
    <w:rsid w:val="00E20B99"/>
    <w:rsid w:val="00E25A71"/>
    <w:rsid w:val="00E263FA"/>
    <w:rsid w:val="00E26405"/>
    <w:rsid w:val="00E27A67"/>
    <w:rsid w:val="00E32D0C"/>
    <w:rsid w:val="00E33B5B"/>
    <w:rsid w:val="00E373A3"/>
    <w:rsid w:val="00E41EEE"/>
    <w:rsid w:val="00E55A67"/>
    <w:rsid w:val="00E66DA1"/>
    <w:rsid w:val="00E7662E"/>
    <w:rsid w:val="00E77283"/>
    <w:rsid w:val="00E80F7A"/>
    <w:rsid w:val="00E86F1E"/>
    <w:rsid w:val="00E90FED"/>
    <w:rsid w:val="00E9189B"/>
    <w:rsid w:val="00E936C8"/>
    <w:rsid w:val="00E9491E"/>
    <w:rsid w:val="00E94B6B"/>
    <w:rsid w:val="00EA5486"/>
    <w:rsid w:val="00EA723F"/>
    <w:rsid w:val="00EC7F42"/>
    <w:rsid w:val="00ED24B1"/>
    <w:rsid w:val="00ED256D"/>
    <w:rsid w:val="00ED26F5"/>
    <w:rsid w:val="00ED2A61"/>
    <w:rsid w:val="00ED5B53"/>
    <w:rsid w:val="00EE03BA"/>
    <w:rsid w:val="00EE04F1"/>
    <w:rsid w:val="00EF097D"/>
    <w:rsid w:val="00EF4427"/>
    <w:rsid w:val="00EF6B64"/>
    <w:rsid w:val="00F0331F"/>
    <w:rsid w:val="00F07965"/>
    <w:rsid w:val="00F442E9"/>
    <w:rsid w:val="00F5450D"/>
    <w:rsid w:val="00F62ADB"/>
    <w:rsid w:val="00F7145C"/>
    <w:rsid w:val="00F75D9F"/>
    <w:rsid w:val="00F7605A"/>
    <w:rsid w:val="00F80A49"/>
    <w:rsid w:val="00F80D10"/>
    <w:rsid w:val="00F82F44"/>
    <w:rsid w:val="00F861EC"/>
    <w:rsid w:val="00F9348E"/>
    <w:rsid w:val="00F9564C"/>
    <w:rsid w:val="00FB0BA6"/>
    <w:rsid w:val="00FB19B8"/>
    <w:rsid w:val="00FB3755"/>
    <w:rsid w:val="00FC00E0"/>
    <w:rsid w:val="00FD0DE1"/>
    <w:rsid w:val="00FD2F92"/>
    <w:rsid w:val="00FE016F"/>
    <w:rsid w:val="00FE1747"/>
    <w:rsid w:val="00FE4873"/>
    <w:rsid w:val="527ABC4B"/>
    <w:rsid w:val="6E1DC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FE53C"/>
  <w15:chartTrackingRefBased/>
  <w15:docId w15:val="{08A6581E-8573-4C27-A153-30B955A57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C6C74"/>
    <w:rPr>
      <w:rFonts w:eastAsiaTheme="minorEastAsia"/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C6C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C6C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C6C7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AC6C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AC6C7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C6C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C6C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C6C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C6C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C6C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C6C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C6C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rsid w:val="00AC6C7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rsid w:val="00AC6C7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C6C7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C6C7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C6C7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C6C7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AC6C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C6C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C6C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C6C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AC6C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C6C74"/>
    <w:rPr>
      <w:i/>
      <w:iCs/>
      <w:color w:val="404040" w:themeColor="text1" w:themeTint="BF"/>
    </w:rPr>
  </w:style>
  <w:style w:type="paragraph" w:styleId="Akapitzlist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"/>
    <w:basedOn w:val="Normalny"/>
    <w:link w:val="AkapitzlistZnak"/>
    <w:uiPriority w:val="34"/>
    <w:qFormat/>
    <w:rsid w:val="00AC6C7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AC6C7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C6C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C6C7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AC6C74"/>
    <w:rPr>
      <w:b/>
      <w:bCs/>
      <w:smallCaps/>
      <w:color w:val="0F4761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AC6C74"/>
    <w:rPr>
      <w:color w:val="467886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C6C74"/>
    <w:rPr>
      <w:color w:val="605E5C"/>
      <w:shd w:val="clear" w:color="auto" w:fill="E1DFDD"/>
    </w:rPr>
  </w:style>
  <w:style w:type="paragraph" w:styleId="Legenda">
    <w:name w:val="caption"/>
    <w:basedOn w:val="Normalny"/>
    <w:next w:val="Normalny"/>
    <w:uiPriority w:val="35"/>
    <w:unhideWhenUsed/>
    <w:qFormat/>
    <w:rsid w:val="00AC6C74"/>
    <w:pPr>
      <w:spacing w:line="240" w:lineRule="auto"/>
    </w:pPr>
    <w:rPr>
      <w:b/>
      <w:bCs/>
      <w:smallCaps/>
      <w:color w:val="595959" w:themeColor="text1" w:themeTint="A6"/>
    </w:rPr>
  </w:style>
  <w:style w:type="character" w:styleId="Pogrubienie">
    <w:name w:val="Strong"/>
    <w:basedOn w:val="Domylnaczcionkaakapitu"/>
    <w:uiPriority w:val="22"/>
    <w:qFormat/>
    <w:rsid w:val="00AC6C74"/>
    <w:rPr>
      <w:b/>
      <w:bCs/>
    </w:rPr>
  </w:style>
  <w:style w:type="character" w:styleId="Uwydatnienie">
    <w:name w:val="Emphasis"/>
    <w:basedOn w:val="Domylnaczcionkaakapitu"/>
    <w:uiPriority w:val="20"/>
    <w:qFormat/>
    <w:rsid w:val="00AC6C74"/>
    <w:rPr>
      <w:i/>
      <w:iCs/>
    </w:rPr>
  </w:style>
  <w:style w:type="paragraph" w:styleId="Bezodstpw">
    <w:name w:val="No Spacing"/>
    <w:uiPriority w:val="1"/>
    <w:qFormat/>
    <w:rsid w:val="00AC6C74"/>
    <w:pPr>
      <w:spacing w:after="0" w:line="240" w:lineRule="auto"/>
    </w:pPr>
    <w:rPr>
      <w:rFonts w:eastAsiaTheme="minorEastAsia"/>
      <w:kern w:val="0"/>
      <w14:ligatures w14:val="none"/>
    </w:rPr>
  </w:style>
  <w:style w:type="character" w:styleId="Wyrnieniedelikatne">
    <w:name w:val="Subtle Emphasis"/>
    <w:basedOn w:val="Domylnaczcionkaakapitu"/>
    <w:uiPriority w:val="19"/>
    <w:qFormat/>
    <w:rsid w:val="00AC6C74"/>
    <w:rPr>
      <w:i/>
      <w:iCs/>
      <w:color w:val="595959" w:themeColor="text1" w:themeTint="A6"/>
    </w:rPr>
  </w:style>
  <w:style w:type="character" w:styleId="Odwoaniedelikatne">
    <w:name w:val="Subtle Reference"/>
    <w:basedOn w:val="Domylnaczcionkaakapitu"/>
    <w:uiPriority w:val="31"/>
    <w:qFormat/>
    <w:rsid w:val="00AC6C74"/>
    <w:rPr>
      <w:smallCaps/>
      <w:color w:val="404040" w:themeColor="text1" w:themeTint="BF"/>
      <w:u w:val="single" w:color="7F7F7F" w:themeColor="text1" w:themeTint="80"/>
    </w:rPr>
  </w:style>
  <w:style w:type="character" w:styleId="Tytuksiki">
    <w:name w:val="Book Title"/>
    <w:basedOn w:val="Domylnaczcionkaakapitu"/>
    <w:uiPriority w:val="33"/>
    <w:qFormat/>
    <w:rsid w:val="00AC6C74"/>
    <w:rPr>
      <w:b/>
      <w:bCs/>
      <w:smallCaps/>
      <w:spacing w:val="7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AC6C74"/>
    <w:pPr>
      <w:spacing w:before="400" w:after="40" w:line="240" w:lineRule="auto"/>
      <w:outlineLvl w:val="9"/>
    </w:pPr>
    <w:rPr>
      <w:caps/>
      <w:color w:val="auto"/>
      <w:sz w:val="36"/>
      <w:szCs w:val="36"/>
    </w:rPr>
  </w:style>
  <w:style w:type="table" w:styleId="Tabela-Siatka">
    <w:name w:val="Table Grid"/>
    <w:basedOn w:val="Standardowy"/>
    <w:uiPriority w:val="59"/>
    <w:rsid w:val="00AC6C74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STustnpkodeksu">
    <w:name w:val="UST(§) – ust. (§ np. kodeksu)"/>
    <w:basedOn w:val="Normalny"/>
    <w:uiPriority w:val="12"/>
    <w:rsid w:val="00AC6C74"/>
    <w:pPr>
      <w:suppressAutoHyphens/>
      <w:autoSpaceDE w:val="0"/>
      <w:autoSpaceDN w:val="0"/>
      <w:adjustRightInd w:val="0"/>
      <w:spacing w:after="0" w:line="360" w:lineRule="auto"/>
      <w:ind w:firstLine="510"/>
      <w:jc w:val="both"/>
    </w:pPr>
    <w:rPr>
      <w:rFonts w:ascii="Times" w:hAnsi="Times" w:cs="Arial"/>
      <w:bCs/>
      <w:sz w:val="24"/>
      <w:szCs w:val="20"/>
      <w:lang w:eastAsia="pl-PL"/>
    </w:rPr>
  </w:style>
  <w:style w:type="character" w:customStyle="1" w:styleId="AkapitzlistZnak">
    <w:name w:val="Akapit z listą Znak"/>
    <w:aliases w:val="List Paragraph compact Znak,Normal bullet 2 Znak,Paragraphe de liste 2 Znak,Reference list Znak,Bullet list Znak,Numbered List Znak,List Paragraph1 Znak,1st level - Bullet List Paragraph Znak,Lettre d'introduction Znak,Paragraph Znak"/>
    <w:link w:val="Akapitzlist"/>
    <w:uiPriority w:val="34"/>
    <w:qFormat/>
    <w:locked/>
    <w:rsid w:val="00AC6C74"/>
  </w:style>
  <w:style w:type="table" w:customStyle="1" w:styleId="Tabela-Siatka5">
    <w:name w:val="Tabela - Siatka5"/>
    <w:basedOn w:val="Standardowy"/>
    <w:next w:val="Tabela-Siatka"/>
    <w:uiPriority w:val="59"/>
    <w:rsid w:val="00AC6C74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omylnaczcionkaakapitu"/>
    <w:rsid w:val="00AC6C74"/>
    <w:rPr>
      <w:rFonts w:ascii="Segoe UI" w:hAnsi="Segoe UI" w:cs="Segoe UI" w:hint="default"/>
      <w:sz w:val="18"/>
      <w:szCs w:val="18"/>
    </w:rPr>
  </w:style>
  <w:style w:type="character" w:customStyle="1" w:styleId="NagwekZnak">
    <w:name w:val="Nagłówek Znak"/>
    <w:link w:val="Nagwek"/>
    <w:uiPriority w:val="99"/>
    <w:qFormat/>
    <w:rsid w:val="00AC6C74"/>
    <w:rPr>
      <w:rFonts w:eastAsia="Calibri"/>
      <w:sz w:val="24"/>
    </w:rPr>
  </w:style>
  <w:style w:type="character" w:customStyle="1" w:styleId="StopkaZnak">
    <w:name w:val="Stopka Znak"/>
    <w:link w:val="Stopka"/>
    <w:uiPriority w:val="99"/>
    <w:qFormat/>
    <w:rsid w:val="00AC6C74"/>
    <w:rPr>
      <w:rFonts w:eastAsia="Calibri"/>
      <w:sz w:val="24"/>
    </w:rPr>
  </w:style>
  <w:style w:type="character" w:styleId="Odwoaniedokomentarza">
    <w:name w:val="annotation reference"/>
    <w:uiPriority w:val="99"/>
    <w:rsid w:val="00AC6C74"/>
    <w:rPr>
      <w:sz w:val="16"/>
      <w:szCs w:val="16"/>
    </w:rPr>
  </w:style>
  <w:style w:type="character" w:customStyle="1" w:styleId="TekstkomentarzaZnak">
    <w:name w:val="Tekst komentarza Znak"/>
    <w:aliases w:val="Znak Znak, Znak Znak"/>
    <w:link w:val="Tekstkomentarza"/>
    <w:uiPriority w:val="99"/>
    <w:qFormat/>
    <w:rsid w:val="00AC6C74"/>
    <w:rPr>
      <w:rFonts w:eastAsia="Calibri"/>
    </w:rPr>
  </w:style>
  <w:style w:type="character" w:customStyle="1" w:styleId="TematkomentarzaZnak">
    <w:name w:val="Temat komentarza Znak"/>
    <w:link w:val="Tematkomentarza"/>
    <w:uiPriority w:val="99"/>
    <w:qFormat/>
    <w:rsid w:val="00AC6C74"/>
    <w:rPr>
      <w:rFonts w:eastAsia="Calibri"/>
      <w:b/>
      <w:bCs/>
    </w:rPr>
  </w:style>
  <w:style w:type="character" w:customStyle="1" w:styleId="TekstdymkaZnak">
    <w:name w:val="Tekst dymka Znak"/>
    <w:link w:val="Tekstdymka"/>
    <w:qFormat/>
    <w:rsid w:val="00AC6C74"/>
    <w:rPr>
      <w:rFonts w:ascii="Tahoma" w:eastAsia="Calibri" w:hAnsi="Tahoma" w:cs="Tahoma"/>
      <w:sz w:val="16"/>
      <w:szCs w:val="16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ootnote text Znak"/>
    <w:basedOn w:val="Domylnaczcionkaakapitu"/>
    <w:link w:val="Tekstprzypisudolnego"/>
    <w:uiPriority w:val="99"/>
    <w:qFormat/>
    <w:rsid w:val="00AC6C74"/>
  </w:style>
  <w:style w:type="character" w:customStyle="1" w:styleId="Zakotwiczenieprzypisudolnego">
    <w:name w:val="Zakotwiczenie przypisu dolnego"/>
    <w:rsid w:val="00AC6C74"/>
    <w:rPr>
      <w:vertAlign w:val="superscript"/>
    </w:rPr>
  </w:style>
  <w:style w:type="character" w:customStyle="1" w:styleId="FootnoteCharacters">
    <w:name w:val="Footnote Characters"/>
    <w:uiPriority w:val="99"/>
    <w:rsid w:val="00AC6C74"/>
    <w:rPr>
      <w:vertAlign w:val="superscript"/>
    </w:rPr>
  </w:style>
  <w:style w:type="character" w:customStyle="1" w:styleId="TekstprzypisukocowegoZnak">
    <w:name w:val="Tekst przypisu końcowego Znak"/>
    <w:basedOn w:val="Domylnaczcionkaakapitu"/>
    <w:link w:val="Tekstprzypisukocowego"/>
    <w:qFormat/>
    <w:rsid w:val="00AC6C74"/>
    <w:rPr>
      <w:rFonts w:eastAsia="Calibri"/>
    </w:rPr>
  </w:style>
  <w:style w:type="character" w:customStyle="1" w:styleId="Zakotwiczenieprzypisukocowego">
    <w:name w:val="Zakotwiczenie przypisu końcowego"/>
    <w:rsid w:val="00AC6C74"/>
    <w:rPr>
      <w:vertAlign w:val="superscript"/>
    </w:rPr>
  </w:style>
  <w:style w:type="character" w:customStyle="1" w:styleId="EndnoteCharacters">
    <w:name w:val="Endnote Characters"/>
    <w:basedOn w:val="Domylnaczcionkaakapitu"/>
    <w:rsid w:val="00AC6C74"/>
    <w:rPr>
      <w:vertAlign w:val="superscript"/>
    </w:rPr>
  </w:style>
  <w:style w:type="character" w:customStyle="1" w:styleId="Znakiprzypiswdolnych">
    <w:name w:val="Znaki przypisów dolnych"/>
    <w:rsid w:val="00AC6C74"/>
  </w:style>
  <w:style w:type="character" w:customStyle="1" w:styleId="Znakiprzypiswkocowych">
    <w:name w:val="Znaki przypisów końcowych"/>
    <w:rsid w:val="00AC6C74"/>
  </w:style>
  <w:style w:type="paragraph" w:styleId="Nagwek">
    <w:name w:val="header"/>
    <w:basedOn w:val="Normalny"/>
    <w:next w:val="Tekstpodstawowy"/>
    <w:link w:val="NagwekZnak"/>
    <w:uiPriority w:val="99"/>
    <w:rsid w:val="00AC6C74"/>
    <w:pPr>
      <w:tabs>
        <w:tab w:val="center" w:pos="4536"/>
        <w:tab w:val="right" w:pos="9072"/>
      </w:tabs>
      <w:suppressAutoHyphens/>
      <w:spacing w:after="0" w:line="240" w:lineRule="auto"/>
    </w:pPr>
    <w:rPr>
      <w:rFonts w:eastAsia="Calibri"/>
      <w:kern w:val="2"/>
      <w:sz w:val="24"/>
      <w14:ligatures w14:val="standardContextual"/>
    </w:rPr>
  </w:style>
  <w:style w:type="character" w:customStyle="1" w:styleId="NagwekZnak1">
    <w:name w:val="Nagłówek Znak1"/>
    <w:basedOn w:val="Domylnaczcionkaakapitu"/>
    <w:uiPriority w:val="99"/>
    <w:semiHidden/>
    <w:rsid w:val="00AC6C74"/>
    <w:rPr>
      <w:rFonts w:eastAsiaTheme="minorEastAsia"/>
      <w:kern w:val="0"/>
      <w14:ligatures w14:val="none"/>
    </w:rPr>
  </w:style>
  <w:style w:type="paragraph" w:styleId="Tekstpodstawowy">
    <w:name w:val="Body Text"/>
    <w:basedOn w:val="Normalny"/>
    <w:link w:val="TekstpodstawowyZnak"/>
    <w:rsid w:val="00AC6C74"/>
    <w:pPr>
      <w:suppressAutoHyphens/>
      <w:spacing w:after="140" w:line="276" w:lineRule="auto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C6C74"/>
    <w:rPr>
      <w:rFonts w:ascii="Times New Roman" w:eastAsia="Calibri" w:hAnsi="Times New Roman" w:cs="Times New Roman"/>
      <w:kern w:val="0"/>
      <w:sz w:val="24"/>
      <w:szCs w:val="20"/>
      <w14:ligatures w14:val="none"/>
    </w:rPr>
  </w:style>
  <w:style w:type="paragraph" w:styleId="Lista">
    <w:name w:val="List"/>
    <w:basedOn w:val="Tekstpodstawowy"/>
    <w:rsid w:val="00AC6C74"/>
    <w:rPr>
      <w:rFonts w:cs="Mangal"/>
    </w:rPr>
  </w:style>
  <w:style w:type="paragraph" w:customStyle="1" w:styleId="Indeks">
    <w:name w:val="Indeks"/>
    <w:basedOn w:val="Normalny"/>
    <w:rsid w:val="00AC6C74"/>
    <w:pPr>
      <w:suppressLineNumbers/>
      <w:suppressAutoHyphens/>
      <w:spacing w:after="0" w:line="240" w:lineRule="auto"/>
    </w:pPr>
    <w:rPr>
      <w:rFonts w:ascii="Times New Roman" w:eastAsia="Calibri" w:hAnsi="Times New Roman" w:cs="Mangal"/>
      <w:sz w:val="24"/>
      <w:szCs w:val="20"/>
    </w:rPr>
  </w:style>
  <w:style w:type="paragraph" w:customStyle="1" w:styleId="Gwkaistopka">
    <w:name w:val="Główka i stopka"/>
    <w:basedOn w:val="Normalny"/>
    <w:rsid w:val="00AC6C74"/>
    <w:pPr>
      <w:suppressAutoHyphens/>
      <w:spacing w:after="0" w:line="240" w:lineRule="auto"/>
    </w:pPr>
    <w:rPr>
      <w:rFonts w:ascii="Times New Roman" w:eastAsia="Calibri" w:hAnsi="Times New Roman" w:cs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rsid w:val="00AC6C74"/>
    <w:pPr>
      <w:tabs>
        <w:tab w:val="center" w:pos="4536"/>
        <w:tab w:val="right" w:pos="9072"/>
      </w:tabs>
      <w:suppressAutoHyphens/>
      <w:spacing w:after="0" w:line="240" w:lineRule="auto"/>
    </w:pPr>
    <w:rPr>
      <w:rFonts w:eastAsia="Calibri"/>
      <w:kern w:val="2"/>
      <w:sz w:val="24"/>
      <w14:ligatures w14:val="standardContextual"/>
    </w:rPr>
  </w:style>
  <w:style w:type="character" w:customStyle="1" w:styleId="StopkaZnak1">
    <w:name w:val="Stopka Znak1"/>
    <w:basedOn w:val="Domylnaczcionkaakapitu"/>
    <w:uiPriority w:val="99"/>
    <w:semiHidden/>
    <w:rsid w:val="00AC6C74"/>
    <w:rPr>
      <w:rFonts w:eastAsiaTheme="minorEastAsia"/>
      <w:kern w:val="0"/>
      <w14:ligatures w14:val="none"/>
    </w:rPr>
  </w:style>
  <w:style w:type="paragraph" w:styleId="Tekstkomentarza">
    <w:name w:val="annotation text"/>
    <w:aliases w:val="Znak, Znak"/>
    <w:basedOn w:val="Normalny"/>
    <w:link w:val="TekstkomentarzaZnak"/>
    <w:uiPriority w:val="99"/>
    <w:rsid w:val="00AC6C74"/>
    <w:pPr>
      <w:suppressAutoHyphens/>
      <w:spacing w:after="0" w:line="240" w:lineRule="auto"/>
    </w:pPr>
    <w:rPr>
      <w:rFonts w:eastAsia="Calibri"/>
      <w:kern w:val="2"/>
      <w14:ligatures w14:val="standardContextual"/>
    </w:rPr>
  </w:style>
  <w:style w:type="character" w:customStyle="1" w:styleId="TekstkomentarzaZnak1">
    <w:name w:val="Tekst komentarza Znak1"/>
    <w:basedOn w:val="Domylnaczcionkaakapitu"/>
    <w:uiPriority w:val="99"/>
    <w:semiHidden/>
    <w:rsid w:val="00AC6C74"/>
    <w:rPr>
      <w:rFonts w:eastAsiaTheme="minorEastAsia"/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AC6C74"/>
    <w:rPr>
      <w:b/>
      <w:bCs/>
    </w:rPr>
  </w:style>
  <w:style w:type="character" w:customStyle="1" w:styleId="TematkomentarzaZnak1">
    <w:name w:val="Temat komentarza Znak1"/>
    <w:basedOn w:val="TekstkomentarzaZnak1"/>
    <w:uiPriority w:val="99"/>
    <w:semiHidden/>
    <w:rsid w:val="00AC6C74"/>
    <w:rPr>
      <w:rFonts w:eastAsiaTheme="minorEastAsia"/>
      <w:b/>
      <w:bCs/>
      <w:kern w:val="0"/>
      <w:sz w:val="20"/>
      <w:szCs w:val="20"/>
      <w14:ligatures w14:val="none"/>
    </w:rPr>
  </w:style>
  <w:style w:type="paragraph" w:styleId="Tekstdymka">
    <w:name w:val="Balloon Text"/>
    <w:basedOn w:val="Normalny"/>
    <w:link w:val="TekstdymkaZnak"/>
    <w:rsid w:val="00AC6C74"/>
    <w:pPr>
      <w:suppressAutoHyphens/>
      <w:spacing w:after="0" w:line="240" w:lineRule="auto"/>
    </w:pPr>
    <w:rPr>
      <w:rFonts w:ascii="Tahoma" w:eastAsia="Calibri" w:hAnsi="Tahoma" w:cs="Tahoma"/>
      <w:kern w:val="2"/>
      <w:sz w:val="16"/>
      <w:szCs w:val="16"/>
      <w14:ligatures w14:val="standardContextual"/>
    </w:rPr>
  </w:style>
  <w:style w:type="character" w:customStyle="1" w:styleId="TekstdymkaZnak1">
    <w:name w:val="Tekst dymka Znak1"/>
    <w:basedOn w:val="Domylnaczcionkaakapitu"/>
    <w:uiPriority w:val="99"/>
    <w:semiHidden/>
    <w:rsid w:val="00AC6C74"/>
    <w:rPr>
      <w:rFonts w:ascii="Segoe UI" w:eastAsiaTheme="minorEastAsia" w:hAnsi="Segoe UI" w:cs="Segoe UI"/>
      <w:kern w:val="0"/>
      <w:sz w:val="18"/>
      <w:szCs w:val="18"/>
      <w14:ligatures w14:val="none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ootnote text,footnote text,Przypis"/>
    <w:basedOn w:val="Normalny"/>
    <w:link w:val="TekstprzypisudolnegoZnak"/>
    <w:uiPriority w:val="99"/>
    <w:rsid w:val="00AC6C74"/>
    <w:pPr>
      <w:suppressAutoHyphens/>
      <w:spacing w:after="0" w:line="240" w:lineRule="auto"/>
    </w:pPr>
    <w:rPr>
      <w:rFonts w:eastAsiaTheme="minorHAnsi"/>
      <w:kern w:val="2"/>
      <w14:ligatures w14:val="standardContextual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AC6C74"/>
    <w:rPr>
      <w:rFonts w:eastAsiaTheme="minorEastAsia"/>
      <w:kern w:val="0"/>
      <w:sz w:val="20"/>
      <w:szCs w:val="20"/>
      <w14:ligatures w14:val="none"/>
    </w:rPr>
  </w:style>
  <w:style w:type="paragraph" w:styleId="Tekstprzypisukocowego">
    <w:name w:val="endnote text"/>
    <w:basedOn w:val="Normalny"/>
    <w:link w:val="TekstprzypisukocowegoZnak"/>
    <w:rsid w:val="00AC6C74"/>
    <w:pPr>
      <w:suppressAutoHyphens/>
      <w:spacing w:after="0" w:line="240" w:lineRule="auto"/>
    </w:pPr>
    <w:rPr>
      <w:rFonts w:eastAsia="Calibri"/>
      <w:kern w:val="2"/>
      <w14:ligatures w14:val="standardContextual"/>
    </w:rPr>
  </w:style>
  <w:style w:type="character" w:customStyle="1" w:styleId="TekstprzypisukocowegoZnak1">
    <w:name w:val="Tekst przypisu końcowego Znak1"/>
    <w:basedOn w:val="Domylnaczcionkaakapitu"/>
    <w:uiPriority w:val="99"/>
    <w:semiHidden/>
    <w:rsid w:val="00AC6C74"/>
    <w:rPr>
      <w:rFonts w:eastAsiaTheme="minorEastAsia"/>
      <w:kern w:val="0"/>
      <w:sz w:val="20"/>
      <w:szCs w:val="20"/>
      <w14:ligatures w14:val="none"/>
    </w:rPr>
  </w:style>
  <w:style w:type="table" w:customStyle="1" w:styleId="Tabela-Siatka1">
    <w:name w:val="Tabela - Siatka1"/>
    <w:basedOn w:val="Standardowy"/>
    <w:uiPriority w:val="59"/>
    <w:rsid w:val="00AC6C74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rsid w:val="00AC6C74"/>
    <w:rPr>
      <w:color w:val="96607D" w:themeColor="followedHyperlink"/>
      <w:u w:val="single"/>
    </w:rPr>
  </w:style>
  <w:style w:type="table" w:customStyle="1" w:styleId="Tabela-Siatka2">
    <w:name w:val="Tabela - Siatka2"/>
    <w:basedOn w:val="Standardowy"/>
    <w:uiPriority w:val="59"/>
    <w:rsid w:val="00AC6C74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59"/>
    <w:rsid w:val="00AC6C74"/>
    <w:pPr>
      <w:spacing w:after="0" w:line="240" w:lineRule="auto"/>
    </w:pPr>
    <w:rPr>
      <w:rFonts w:ascii="Times New Roman" w:eastAsia="Calibri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AC6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treci">
    <w:name w:val="Tekst treści"/>
    <w:basedOn w:val="Domylnaczcionkaakapitu"/>
    <w:rsid w:val="00AC6C7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pl-PL"/>
    </w:rPr>
  </w:style>
  <w:style w:type="paragraph" w:customStyle="1" w:styleId="TableParagraph">
    <w:name w:val="Table Paragraph"/>
    <w:basedOn w:val="Normalny"/>
    <w:uiPriority w:val="1"/>
    <w:rsid w:val="00AC6C7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pl-PL" w:bidi="pl-PL"/>
    </w:rPr>
  </w:style>
  <w:style w:type="table" w:customStyle="1" w:styleId="Tabela-Siatka4">
    <w:name w:val="Tabela - Siatka4"/>
    <w:basedOn w:val="Standardowy"/>
    <w:next w:val="Tabela-Siatka"/>
    <w:uiPriority w:val="59"/>
    <w:rsid w:val="00AC6C74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pl-PL"/>
      <w14:ligatures w14:val="none"/>
    </w:rPr>
  </w:style>
  <w:style w:type="paragraph" w:styleId="Poprawka">
    <w:name w:val="Revision"/>
    <w:hidden/>
    <w:uiPriority w:val="99"/>
    <w:semiHidden/>
    <w:rsid w:val="00AC6C74"/>
    <w:pPr>
      <w:spacing w:after="0" w:line="240" w:lineRule="auto"/>
    </w:pPr>
    <w:rPr>
      <w:rFonts w:ascii="Times New Roman" w:eastAsia="Calibri" w:hAnsi="Times New Roman" w:cs="Times New Roman"/>
      <w:kern w:val="0"/>
      <w:sz w:val="24"/>
      <w:szCs w:val="20"/>
      <w14:ligatures w14:val="none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rsid w:val="00AC6C74"/>
    <w:rPr>
      <w:vertAlign w:val="superscript"/>
    </w:rPr>
  </w:style>
  <w:style w:type="character" w:customStyle="1" w:styleId="ui-provider">
    <w:name w:val="ui-provider"/>
    <w:basedOn w:val="Domylnaczcionkaakapitu"/>
    <w:rsid w:val="00AC6C74"/>
  </w:style>
  <w:style w:type="character" w:styleId="Tekstzastpczy">
    <w:name w:val="Placeholder Text"/>
    <w:basedOn w:val="Domylnaczcionkaakapitu"/>
    <w:uiPriority w:val="99"/>
    <w:semiHidden/>
    <w:rsid w:val="00AC6C74"/>
    <w:rPr>
      <w:color w:val="808080"/>
    </w:rPr>
  </w:style>
  <w:style w:type="paragraph" w:customStyle="1" w:styleId="PKTpunkt">
    <w:name w:val="PKT – punkt"/>
    <w:uiPriority w:val="13"/>
    <w:rsid w:val="00AC6C74"/>
    <w:pPr>
      <w:spacing w:after="0" w:line="360" w:lineRule="auto"/>
      <w:ind w:left="510" w:hanging="510"/>
      <w:jc w:val="both"/>
    </w:pPr>
    <w:rPr>
      <w:rFonts w:ascii="Times" w:eastAsiaTheme="minorEastAsia" w:hAnsi="Times" w:cs="Arial"/>
      <w:bCs/>
      <w:kern w:val="0"/>
      <w:sz w:val="24"/>
      <w:szCs w:val="20"/>
      <w:lang w:eastAsia="pl-PL"/>
      <w14:ligatures w14:val="none"/>
    </w:rPr>
  </w:style>
  <w:style w:type="character" w:customStyle="1" w:styleId="Ppogrubienie">
    <w:name w:val="_P_ – pogrubienie"/>
    <w:basedOn w:val="Domylnaczcionkaakapitu"/>
    <w:uiPriority w:val="1"/>
    <w:rsid w:val="00AC6C74"/>
    <w:rPr>
      <w:b/>
    </w:rPr>
  </w:style>
  <w:style w:type="character" w:customStyle="1" w:styleId="normaltextrun">
    <w:name w:val="normaltextrun"/>
    <w:basedOn w:val="Domylnaczcionkaakapitu"/>
    <w:rsid w:val="00AC6C74"/>
  </w:style>
  <w:style w:type="character" w:customStyle="1" w:styleId="eop">
    <w:name w:val="eop"/>
    <w:basedOn w:val="Domylnaczcionkaakapitu"/>
    <w:rsid w:val="00AC6C74"/>
  </w:style>
  <w:style w:type="table" w:customStyle="1" w:styleId="TableNormal1">
    <w:name w:val="Table Normal1"/>
    <w:uiPriority w:val="2"/>
    <w:semiHidden/>
    <w:unhideWhenUsed/>
    <w:qFormat/>
    <w:rsid w:val="00AC6C74"/>
    <w:pPr>
      <w:suppressAutoHyphens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przypisukocowego">
    <w:name w:val="endnote reference"/>
    <w:basedOn w:val="Domylnaczcionkaakapitu"/>
    <w:rsid w:val="00AC6C74"/>
    <w:rPr>
      <w:vertAlign w:val="superscript"/>
    </w:rPr>
  </w:style>
  <w:style w:type="paragraph" w:customStyle="1" w:styleId="pf0">
    <w:name w:val="pf0"/>
    <w:basedOn w:val="Normalny"/>
    <w:rsid w:val="00AC6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f11">
    <w:name w:val="cf11"/>
    <w:basedOn w:val="Domylnaczcionkaakapitu"/>
    <w:rsid w:val="00AC6C74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84cde4-bb09-4bc9-b89b-6d5bc933a4b0" xsi:nil="true"/>
    <lcf76f155ced4ddcb4097134ff3c332f xmlns="356df32d-80db-4790-b619-6a6be948738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E88F2441C0CB4D99F02DDC624B7410" ma:contentTypeVersion="11" ma:contentTypeDescription="Utwórz nowy dokument." ma:contentTypeScope="" ma:versionID="ed5756d5403ea0be978d5da5833c4a51">
  <xsd:schema xmlns:xsd="http://www.w3.org/2001/XMLSchema" xmlns:xs="http://www.w3.org/2001/XMLSchema" xmlns:p="http://schemas.microsoft.com/office/2006/metadata/properties" xmlns:ns2="356df32d-80db-4790-b619-6a6be948738a" xmlns:ns3="1e84cde4-bb09-4bc9-b89b-6d5bc933a4b0" targetNamespace="http://schemas.microsoft.com/office/2006/metadata/properties" ma:root="true" ma:fieldsID="8edc8fdc0fe4a87f2ba36f8db077f764" ns2:_="" ns3:_="">
    <xsd:import namespace="356df32d-80db-4790-b619-6a6be948738a"/>
    <xsd:import namespace="1e84cde4-bb09-4bc9-b89b-6d5bc933a4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df32d-80db-4790-b619-6a6be9487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4cde4-bb09-4bc9-b89b-6d5bc933a4b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3dd72-4fdc-4ffe-a0cb-d1026de530e3}" ma:internalName="TaxCatchAll" ma:showField="CatchAllData" ma:web="1e84cde4-bb09-4bc9-b89b-6d5bc933a4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CCFA8C-03A8-4C61-9B26-8A52BDBB87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29AEF-F550-4946-8DCB-AA98E73B7095}">
  <ds:schemaRefs>
    <ds:schemaRef ds:uri="http://schemas.microsoft.com/office/2006/metadata/properties"/>
    <ds:schemaRef ds:uri="http://schemas.microsoft.com/office/infopath/2007/PartnerControls"/>
    <ds:schemaRef ds:uri="1e84cde4-bb09-4bc9-b89b-6d5bc933a4b0"/>
    <ds:schemaRef ds:uri="356df32d-80db-4790-b619-6a6be948738a"/>
  </ds:schemaRefs>
</ds:datastoreItem>
</file>

<file path=customXml/itemProps3.xml><?xml version="1.0" encoding="utf-8"?>
<ds:datastoreItem xmlns:ds="http://schemas.openxmlformats.org/officeDocument/2006/customXml" ds:itemID="{F81C8A6C-F28C-476F-9343-22C5B723B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6df32d-80db-4790-b619-6a6be948738a"/>
    <ds:schemaRef ds:uri="1e84cde4-bb09-4bc9-b89b-6d5bc933a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B1323F-521C-4959-A06A-E518F61CF3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95</Words>
  <Characters>14973</Characters>
  <Application>Microsoft Office Word</Application>
  <DocSecurity>0</DocSecurity>
  <Lines>124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S Global</dc:creator>
  <cp:keywords/>
  <dc:description/>
  <cp:lastModifiedBy>IBS Global</cp:lastModifiedBy>
  <cp:revision>2</cp:revision>
  <cp:lastPrinted>2026-06-02T08:37:00Z</cp:lastPrinted>
  <dcterms:created xsi:type="dcterms:W3CDTF">2026-05-15T12:32:00Z</dcterms:created>
  <dcterms:modified xsi:type="dcterms:W3CDTF">2026-05-1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E88F2441C0CB4D99F02DDC624B7410</vt:lpwstr>
  </property>
  <property fmtid="{D5CDD505-2E9C-101B-9397-08002B2CF9AE}" pid="3" name="MediaServiceImageTags">
    <vt:lpwstr/>
  </property>
  <property fmtid="{D5CDD505-2E9C-101B-9397-08002B2CF9AE}" pid="4" name="docLang">
    <vt:lpwstr>pl</vt:lpwstr>
  </property>
</Properties>
</file>